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4A9" w:rsidRDefault="005464A9" w:rsidP="005464A9">
      <w:pPr>
        <w:bidi w:val="0"/>
        <w:spacing w:line="360" w:lineRule="auto"/>
        <w:ind w:left="142"/>
        <w:contextualSpacing/>
        <w:jc w:val="both"/>
        <w:rPr>
          <w:rFonts w:eastAsia="Calibri"/>
          <w:i/>
          <w:iCs/>
          <w:sz w:val="28"/>
          <w:szCs w:val="28"/>
          <w:lang w:bidi="ar-IQ"/>
        </w:rPr>
      </w:pPr>
      <w:bookmarkStart w:id="0" w:name="_GoBack"/>
      <w:bookmarkEnd w:id="0"/>
      <w:r w:rsidRPr="008B4070"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  <w:t>Curriculum Vitae</w:t>
      </w:r>
    </w:p>
    <w:p w:rsidR="005464A9" w:rsidRDefault="005464A9" w:rsidP="005464A9">
      <w:pPr>
        <w:bidi w:val="0"/>
        <w:spacing w:line="360" w:lineRule="auto"/>
        <w:ind w:left="142"/>
        <w:contextualSpacing/>
        <w:jc w:val="both"/>
        <w:rPr>
          <w:rFonts w:eastAsia="Calibri"/>
          <w:i/>
          <w:iCs/>
          <w:sz w:val="28"/>
          <w:szCs w:val="28"/>
          <w:lang w:bidi="ar-IQ"/>
        </w:rPr>
      </w:pPr>
    </w:p>
    <w:p w:rsidR="005464A9" w:rsidRDefault="005464A9" w:rsidP="005464A9">
      <w:pPr>
        <w:bidi w:val="0"/>
        <w:spacing w:line="360" w:lineRule="auto"/>
        <w:ind w:left="142"/>
        <w:contextualSpacing/>
        <w:jc w:val="both"/>
        <w:rPr>
          <w:rFonts w:eastAsia="Calibri"/>
          <w:b/>
          <w:bCs/>
          <w:i/>
          <w:iCs/>
          <w:sz w:val="28"/>
          <w:szCs w:val="28"/>
          <w:lang w:bidi="ar-IQ"/>
        </w:rPr>
      </w:pPr>
      <w:r w:rsidRPr="008B4070">
        <w:rPr>
          <w:rFonts w:eastAsia="Calibri"/>
          <w:i/>
          <w:iCs/>
          <w:sz w:val="28"/>
          <w:szCs w:val="28"/>
          <w:lang w:bidi="ar-IQ"/>
        </w:rPr>
        <w:t>Prof. Dr. Nahla Abdulridha Salih Al-Bakri</w:t>
      </w:r>
    </w:p>
    <w:p w:rsidR="008B4070" w:rsidRDefault="005464A9" w:rsidP="005464A9">
      <w:pPr>
        <w:spacing w:line="360" w:lineRule="auto"/>
        <w:rPr>
          <w:rFonts w:eastAsia="Calibri"/>
          <w:b/>
          <w:bCs/>
          <w:i/>
          <w:iCs/>
          <w:sz w:val="28"/>
          <w:szCs w:val="28"/>
          <w:rtl/>
          <w:lang w:bidi="ar-IQ"/>
        </w:rPr>
      </w:pPr>
      <w:r w:rsidRPr="005464A9">
        <w:rPr>
          <w:rFonts w:asciiTheme="majorBidi" w:hAnsiTheme="majorBidi"/>
          <w:b/>
          <w:bCs/>
          <w:i/>
          <w:iCs/>
          <w:noProof/>
          <w:sz w:val="28"/>
          <w:szCs w:val="28"/>
          <w:u w:val="single"/>
          <w:rtl/>
        </w:rPr>
        <w:drawing>
          <wp:inline distT="0" distB="0" distL="0" distR="0">
            <wp:extent cx="1504838" cy="1431889"/>
            <wp:effectExtent l="0" t="0" r="0" b="0"/>
            <wp:docPr id="3" name="صورة 1" descr="C:\Users\hp\Desktop\0-02-05-9de6f6eb2eee92261d17473f9f5a7352ba22fc1778d2b8d5fbac354b09692e58_5bb5cff36b78ba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0-02-05-9de6f6eb2eee92261d17473f9f5a7352ba22fc1778d2b8d5fbac354b09692e58_5bb5cff36b78ba5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988" cy="14367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070" w:rsidRPr="004C684A" w:rsidRDefault="008B4070" w:rsidP="00B42400">
      <w:pPr>
        <w:bidi w:val="0"/>
        <w:spacing w:line="360" w:lineRule="auto"/>
        <w:ind w:left="142"/>
        <w:jc w:val="both"/>
        <w:rPr>
          <w:rFonts w:eastAsia="Calibri"/>
          <w:b/>
          <w:bCs/>
          <w:sz w:val="22"/>
          <w:szCs w:val="22"/>
          <w:lang w:bidi="ar-IQ"/>
        </w:rPr>
      </w:pPr>
      <w:r w:rsidRPr="004C684A">
        <w:rPr>
          <w:rFonts w:eastAsia="Calibri"/>
          <w:b/>
          <w:bCs/>
          <w:sz w:val="28"/>
          <w:szCs w:val="28"/>
          <w:lang w:bidi="ar-IQ"/>
        </w:rPr>
        <w:t>Email:</w:t>
      </w:r>
      <w:hyperlink r:id="rId9" w:history="1">
        <w:r w:rsidRPr="004C684A">
          <w:rPr>
            <w:rStyle w:val="Hyperlink"/>
            <w:rFonts w:eastAsia="Calibri"/>
            <w:b/>
            <w:bCs/>
            <w:sz w:val="22"/>
            <w:szCs w:val="22"/>
            <w:lang w:bidi="ar-IQ"/>
          </w:rPr>
          <w:t>nahlaalbakri@yahoo.com</w:t>
        </w:r>
      </w:hyperlink>
      <w:r w:rsidRPr="004C684A">
        <w:rPr>
          <w:rFonts w:eastAsia="Calibri"/>
          <w:b/>
          <w:bCs/>
          <w:sz w:val="22"/>
          <w:szCs w:val="22"/>
          <w:lang w:bidi="ar-IQ"/>
        </w:rPr>
        <w:t>,</w:t>
      </w:r>
      <w:hyperlink r:id="rId10" w:history="1">
        <w:r w:rsidRPr="004C684A">
          <w:rPr>
            <w:rStyle w:val="Hyperlink"/>
            <w:rFonts w:eastAsia="Calibri"/>
            <w:b/>
            <w:bCs/>
            <w:sz w:val="22"/>
            <w:szCs w:val="22"/>
            <w:lang w:bidi="ar-IQ"/>
          </w:rPr>
          <w:t>nahlaalbakri62@gmail.com</w:t>
        </w:r>
      </w:hyperlink>
      <w:hyperlink r:id="rId11" w:history="1">
        <w:r w:rsidRPr="004C684A">
          <w:rPr>
            <w:rStyle w:val="Hyperlink"/>
            <w:rFonts w:eastAsia="Calibri"/>
            <w:b/>
            <w:bCs/>
            <w:sz w:val="22"/>
            <w:szCs w:val="22"/>
            <w:lang w:bidi="ar-IQ"/>
          </w:rPr>
          <w:t>nahla.ar.s@ihcoedu.uobaghdad.edu.iq</w:t>
        </w:r>
      </w:hyperlink>
    </w:p>
    <w:p w:rsidR="008B4070" w:rsidRPr="004C684A" w:rsidRDefault="008B4070" w:rsidP="00B42400">
      <w:pPr>
        <w:bidi w:val="0"/>
        <w:spacing w:line="360" w:lineRule="auto"/>
        <w:ind w:left="142"/>
        <w:jc w:val="both"/>
        <w:rPr>
          <w:rFonts w:eastAsia="Calibri"/>
          <w:b/>
          <w:bCs/>
          <w:sz w:val="28"/>
          <w:szCs w:val="28"/>
          <w:lang w:bidi="ar-IQ"/>
        </w:rPr>
      </w:pPr>
      <w:r w:rsidRPr="004C684A">
        <w:rPr>
          <w:b/>
          <w:bCs/>
          <w:color w:val="000000"/>
          <w:sz w:val="28"/>
          <w:szCs w:val="28"/>
        </w:rPr>
        <w:t>Google scholar:</w:t>
      </w:r>
      <w:r w:rsidR="001C081B">
        <w:t xml:space="preserve"> </w:t>
      </w:r>
      <w:hyperlink r:id="rId12" w:history="1">
        <w:r w:rsidRPr="004C684A">
          <w:rPr>
            <w:rStyle w:val="Hyperlink"/>
            <w:b/>
            <w:bCs/>
            <w:sz w:val="22"/>
            <w:szCs w:val="22"/>
          </w:rPr>
          <w:t>https://scholar.google.com/citations?user=o7QDEFgAAAAJ&amp;hl=ar&amp;authuser=7</w:t>
        </w:r>
      </w:hyperlink>
    </w:p>
    <w:p w:rsidR="008B4070" w:rsidRPr="004C684A" w:rsidRDefault="008B4070" w:rsidP="00B42400">
      <w:pPr>
        <w:bidi w:val="0"/>
        <w:spacing w:line="360" w:lineRule="auto"/>
        <w:ind w:left="142"/>
        <w:jc w:val="both"/>
        <w:rPr>
          <w:rFonts w:eastAsia="Calibri"/>
          <w:b/>
          <w:bCs/>
          <w:sz w:val="22"/>
          <w:szCs w:val="22"/>
          <w:lang w:bidi="ar-IQ"/>
        </w:rPr>
      </w:pPr>
      <w:r w:rsidRPr="004C684A">
        <w:rPr>
          <w:rFonts w:eastAsia="Calibri"/>
          <w:b/>
          <w:bCs/>
          <w:sz w:val="28"/>
          <w:szCs w:val="28"/>
          <w:lang w:bidi="ar-IQ"/>
        </w:rPr>
        <w:t xml:space="preserve">Research gate: </w:t>
      </w:r>
      <w:hyperlink r:id="rId13" w:history="1">
        <w:r w:rsidRPr="004C684A">
          <w:rPr>
            <w:rStyle w:val="Hyperlink"/>
            <w:rFonts w:eastAsia="Calibri"/>
            <w:b/>
            <w:bCs/>
            <w:sz w:val="22"/>
            <w:szCs w:val="22"/>
            <w:lang w:bidi="ar-IQ"/>
          </w:rPr>
          <w:t>https://www.researchgate.net/profile/Nahla_Al-Bakri</w:t>
        </w:r>
      </w:hyperlink>
    </w:p>
    <w:p w:rsidR="008B4070" w:rsidRPr="004C684A" w:rsidRDefault="008B4070" w:rsidP="00B42400">
      <w:pPr>
        <w:bidi w:val="0"/>
        <w:spacing w:line="360" w:lineRule="auto"/>
        <w:ind w:left="142"/>
        <w:jc w:val="both"/>
        <w:rPr>
          <w:rFonts w:eastAsia="Calibri"/>
          <w:b/>
          <w:bCs/>
          <w:sz w:val="28"/>
          <w:szCs w:val="28"/>
          <w:lang w:bidi="ar-IQ"/>
        </w:rPr>
      </w:pPr>
      <w:r w:rsidRPr="004C684A">
        <w:rPr>
          <w:rFonts w:eastAsia="Calibri"/>
          <w:b/>
          <w:bCs/>
          <w:sz w:val="28"/>
          <w:szCs w:val="28"/>
          <w:lang w:bidi="ar-IQ"/>
        </w:rPr>
        <w:t>Linkedin:</w:t>
      </w:r>
      <w:r w:rsidR="001C081B">
        <w:t xml:space="preserve"> </w:t>
      </w:r>
      <w:hyperlink r:id="rId14" w:history="1">
        <w:r w:rsidRPr="004C684A">
          <w:rPr>
            <w:rStyle w:val="Hyperlink"/>
            <w:rFonts w:eastAsia="Calibri"/>
            <w:b/>
            <w:bCs/>
            <w:sz w:val="22"/>
            <w:szCs w:val="22"/>
            <w:lang w:bidi="ar-IQ"/>
          </w:rPr>
          <w:t>https://www.linkedin.com/in/nahla-al-bakri-868502151/?trk=uno-choose-ge-no-intent&amp;dl=no</w:t>
        </w:r>
      </w:hyperlink>
    </w:p>
    <w:p w:rsidR="008B4070" w:rsidRPr="004C684A" w:rsidRDefault="008B4070" w:rsidP="00B42400">
      <w:pPr>
        <w:bidi w:val="0"/>
        <w:spacing w:line="360" w:lineRule="auto"/>
        <w:ind w:left="142"/>
        <w:jc w:val="both"/>
        <w:rPr>
          <w:rFonts w:eastAsia="Calibri"/>
          <w:b/>
          <w:bCs/>
          <w:sz w:val="28"/>
          <w:szCs w:val="28"/>
          <w:lang w:bidi="ar-IQ"/>
        </w:rPr>
      </w:pPr>
      <w:r w:rsidRPr="004C684A">
        <w:rPr>
          <w:rFonts w:eastAsia="Calibri"/>
          <w:b/>
          <w:bCs/>
          <w:sz w:val="28"/>
          <w:szCs w:val="28"/>
          <w:lang w:bidi="ar-IQ"/>
        </w:rPr>
        <w:t>Mendeley</w:t>
      </w:r>
      <w:r w:rsidRPr="004C684A">
        <w:rPr>
          <w:rFonts w:eastAsia="Calibri"/>
          <w:b/>
          <w:bCs/>
          <w:sz w:val="22"/>
          <w:szCs w:val="22"/>
          <w:lang w:bidi="ar-IQ"/>
        </w:rPr>
        <w:t xml:space="preserve">: </w:t>
      </w:r>
      <w:hyperlink r:id="rId15" w:history="1">
        <w:r w:rsidRPr="004C684A">
          <w:rPr>
            <w:rStyle w:val="Hyperlink"/>
            <w:rFonts w:eastAsia="Calibri"/>
            <w:b/>
            <w:bCs/>
            <w:sz w:val="22"/>
            <w:szCs w:val="22"/>
            <w:lang w:bidi="ar-IQ"/>
          </w:rPr>
          <w:t>https://www.mendeley.com/profiles/nahla-al-bakri/</w:t>
        </w:r>
      </w:hyperlink>
    </w:p>
    <w:p w:rsidR="0018303A" w:rsidRDefault="004D40F0" w:rsidP="004D40F0">
      <w:pPr>
        <w:spacing w:line="360" w:lineRule="auto"/>
        <w:jc w:val="right"/>
        <w:rPr>
          <w:rFonts w:ascii="Simplified Arabic" w:hAnsi="Simplified Arabic" w:cs="Simplified Arabic"/>
          <w:b/>
          <w:bCs/>
          <w:sz w:val="28"/>
          <w:szCs w:val="28"/>
          <w:u w:val="single"/>
          <w:rtl/>
          <w:lang w:bidi="ar-IQ"/>
        </w:rPr>
      </w:pPr>
      <w:r w:rsidRPr="004D40F0">
        <w:rPr>
          <w:b/>
          <w:bCs/>
        </w:rPr>
        <w:t>ORCiD</w:t>
      </w:r>
      <w:r>
        <w:rPr>
          <w:sz w:val="22"/>
          <w:szCs w:val="22"/>
        </w:rPr>
        <w:t>;</w:t>
      </w:r>
      <w:hyperlink w:history="1">
        <w:r w:rsidR="0018303A" w:rsidRPr="004D40F0">
          <w:rPr>
            <w:rStyle w:val="Hyperlink"/>
            <w:rFonts w:ascii="Simplified Arabic" w:hAnsi="Simplified Arabic" w:cs="Simplified Arabic"/>
            <w:sz w:val="22"/>
            <w:szCs w:val="22"/>
            <w:lang w:bidi="ar-IQ"/>
          </w:rPr>
          <w:t>https:ORCiD.orcid.org.0000-0003-1894-7756</w:t>
        </w:r>
      </w:hyperlink>
    </w:p>
    <w:p w:rsidR="0018303A" w:rsidRDefault="00696CF5" w:rsidP="004D40F0">
      <w:pPr>
        <w:spacing w:line="360" w:lineRule="auto"/>
        <w:jc w:val="right"/>
        <w:rPr>
          <w:rFonts w:ascii="Simplified Arabic" w:hAnsi="Simplified Arabic" w:cs="Simplified Arabic"/>
          <w:b/>
          <w:bCs/>
          <w:sz w:val="28"/>
          <w:szCs w:val="28"/>
          <w:u w:val="single"/>
          <w:rtl/>
          <w:lang w:bidi="ar-IQ"/>
        </w:rPr>
      </w:pPr>
      <w:hyperlink r:id="rId16" w:history="1">
        <w:r w:rsidR="0018303A" w:rsidRPr="001304A7">
          <w:rPr>
            <w:rStyle w:val="Hyperlink"/>
            <w:rFonts w:asciiTheme="minorHAnsi" w:hAnsiTheme="minorHAnsi" w:cstheme="minorHAnsi"/>
            <w:b/>
            <w:bCs/>
            <w:sz w:val="22"/>
            <w:szCs w:val="22"/>
            <w:rtl/>
            <w:lang w:bidi="ar-IQ"/>
          </w:rPr>
          <w:t>57204567723</w:t>
        </w:r>
        <w:r w:rsidR="0018303A" w:rsidRPr="004D40F0">
          <w:rPr>
            <w:rStyle w:val="Hyperlink"/>
            <w:rFonts w:ascii="Simplified Arabic" w:hAnsi="Simplified Arabic" w:cs="Simplified Arabic" w:hint="cs"/>
            <w:b/>
            <w:bCs/>
            <w:sz w:val="22"/>
            <w:szCs w:val="22"/>
            <w:rtl/>
            <w:lang w:bidi="ar-IQ"/>
          </w:rPr>
          <w:t xml:space="preserve"> .</w:t>
        </w:r>
      </w:hyperlink>
      <w:r w:rsidR="004D40F0" w:rsidRPr="004D40F0">
        <w:rPr>
          <w:rFonts w:ascii="Simplified Arabic" w:hAnsi="Simplified Arabic" w:cs="Simplified Arabic"/>
          <w:b/>
          <w:bCs/>
          <w:sz w:val="28"/>
          <w:szCs w:val="28"/>
          <w:u w:val="single"/>
          <w:lang w:bidi="ar-IQ"/>
        </w:rPr>
        <w:t xml:space="preserve">Scopus Author </w:t>
      </w:r>
      <w:r w:rsidR="004D40F0">
        <w:rPr>
          <w:rFonts w:ascii="Simplified Arabic" w:hAnsi="Simplified Arabic" w:cs="Simplified Arabic"/>
          <w:b/>
          <w:bCs/>
          <w:sz w:val="28"/>
          <w:szCs w:val="28"/>
          <w:u w:val="single"/>
          <w:lang w:bidi="ar-IQ"/>
        </w:rPr>
        <w:t>ID</w:t>
      </w:r>
    </w:p>
    <w:p w:rsidR="004D5A34" w:rsidRPr="000E08DE" w:rsidRDefault="004D5A34" w:rsidP="00B42400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eastAsia="Calibri"/>
          <w:b/>
          <w:bCs/>
          <w:sz w:val="28"/>
          <w:szCs w:val="28"/>
          <w:lang w:bidi="ar-IQ"/>
        </w:rPr>
      </w:pPr>
      <w:r w:rsidRPr="000E08DE">
        <w:rPr>
          <w:rFonts w:eastAsia="Calibri"/>
          <w:b/>
          <w:bCs/>
          <w:sz w:val="28"/>
          <w:szCs w:val="28"/>
          <w:lang w:bidi="ar-IQ"/>
        </w:rPr>
        <w:t>Qualification:</w:t>
      </w:r>
    </w:p>
    <w:p w:rsidR="004D5A34" w:rsidRPr="004D40F0" w:rsidRDefault="004D5A34" w:rsidP="00B42400">
      <w:pPr>
        <w:pStyle w:val="ListParagraph"/>
        <w:numPr>
          <w:ilvl w:val="0"/>
          <w:numId w:val="15"/>
        </w:numPr>
        <w:bidi w:val="0"/>
        <w:spacing w:line="360" w:lineRule="auto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 xml:space="preserve">BSc. Biology, </w:t>
      </w:r>
      <w:r w:rsidR="0093130A" w:rsidRPr="004D40F0">
        <w:rPr>
          <w:rFonts w:eastAsia="Calibri"/>
          <w:sz w:val="22"/>
          <w:szCs w:val="22"/>
          <w:lang w:bidi="ar-IQ"/>
        </w:rPr>
        <w:t xml:space="preserve">1982, </w:t>
      </w:r>
      <w:r w:rsidRPr="004D40F0">
        <w:rPr>
          <w:rFonts w:eastAsia="Calibri"/>
          <w:sz w:val="22"/>
          <w:szCs w:val="22"/>
          <w:lang w:bidi="ar-IQ"/>
        </w:rPr>
        <w:t>Baghdad University.</w:t>
      </w:r>
    </w:p>
    <w:p w:rsidR="004D5A34" w:rsidRPr="004D40F0" w:rsidRDefault="004D5A34" w:rsidP="00B42400">
      <w:pPr>
        <w:pStyle w:val="ListParagraph"/>
        <w:numPr>
          <w:ilvl w:val="0"/>
          <w:numId w:val="15"/>
        </w:numPr>
        <w:bidi w:val="0"/>
        <w:spacing w:line="360" w:lineRule="auto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>MSc. Zoology/ Embryology and histology</w:t>
      </w:r>
      <w:r w:rsidR="00C02209" w:rsidRPr="004D40F0">
        <w:rPr>
          <w:rFonts w:eastAsia="Calibri"/>
          <w:sz w:val="22"/>
          <w:szCs w:val="22"/>
          <w:lang w:bidi="ar-IQ"/>
        </w:rPr>
        <w:t>,</w:t>
      </w:r>
      <w:r w:rsidR="0093130A" w:rsidRPr="004D40F0">
        <w:rPr>
          <w:rFonts w:eastAsia="Calibri"/>
          <w:sz w:val="22"/>
          <w:szCs w:val="22"/>
          <w:lang w:bidi="ar-IQ"/>
        </w:rPr>
        <w:t xml:space="preserve"> 1987,</w:t>
      </w:r>
      <w:r w:rsidR="00C02209" w:rsidRPr="004D40F0">
        <w:rPr>
          <w:rFonts w:eastAsia="Calibri"/>
          <w:sz w:val="22"/>
          <w:szCs w:val="22"/>
          <w:lang w:bidi="ar-IQ"/>
        </w:rPr>
        <w:t xml:space="preserve"> Baghdad University.</w:t>
      </w:r>
    </w:p>
    <w:p w:rsidR="004D5A34" w:rsidRPr="004D40F0" w:rsidRDefault="004D5A34" w:rsidP="00B42400">
      <w:pPr>
        <w:pStyle w:val="ListParagraph"/>
        <w:numPr>
          <w:ilvl w:val="0"/>
          <w:numId w:val="15"/>
        </w:numPr>
        <w:bidi w:val="0"/>
        <w:spacing w:line="360" w:lineRule="auto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>PhD.  Zoology/ Embryology and histology</w:t>
      </w:r>
      <w:r w:rsidR="00C02209" w:rsidRPr="004D40F0">
        <w:rPr>
          <w:rFonts w:eastAsia="Calibri"/>
          <w:sz w:val="22"/>
          <w:szCs w:val="22"/>
          <w:lang w:bidi="ar-IQ"/>
        </w:rPr>
        <w:t>,</w:t>
      </w:r>
      <w:r w:rsidR="0093130A" w:rsidRPr="004D40F0">
        <w:rPr>
          <w:rFonts w:eastAsia="Calibri"/>
          <w:sz w:val="22"/>
          <w:szCs w:val="22"/>
          <w:lang w:bidi="ar-IQ"/>
        </w:rPr>
        <w:t xml:space="preserve"> 1996,</w:t>
      </w:r>
      <w:r w:rsidR="00C02209" w:rsidRPr="004D40F0">
        <w:rPr>
          <w:rFonts w:eastAsia="Calibri"/>
          <w:sz w:val="22"/>
          <w:szCs w:val="22"/>
          <w:lang w:bidi="ar-IQ"/>
        </w:rPr>
        <w:t>Baghdad University.</w:t>
      </w:r>
    </w:p>
    <w:p w:rsidR="004C684A" w:rsidRPr="001B3ED7" w:rsidRDefault="004C684A" w:rsidP="00B42400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eastAsia="Calibri"/>
          <w:b/>
          <w:bCs/>
          <w:sz w:val="28"/>
          <w:szCs w:val="28"/>
          <w:lang w:bidi="ar-IQ"/>
        </w:rPr>
      </w:pPr>
      <w:r w:rsidRPr="001B3ED7">
        <w:rPr>
          <w:rFonts w:eastAsia="Calibri"/>
          <w:b/>
          <w:bCs/>
          <w:sz w:val="28"/>
          <w:szCs w:val="28"/>
          <w:lang w:bidi="ar-IQ"/>
        </w:rPr>
        <w:t>Research Interest:</w:t>
      </w:r>
    </w:p>
    <w:p w:rsidR="004C684A" w:rsidRPr="004D40F0" w:rsidRDefault="004C684A" w:rsidP="00B42400">
      <w:pPr>
        <w:bidi w:val="0"/>
        <w:spacing w:line="360" w:lineRule="auto"/>
        <w:ind w:left="426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>Embryology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,Comparativ embryology , Histology , comparative histology , Histological Techniques , Histopathology</w:t>
      </w:r>
    </w:p>
    <w:p w:rsidR="004D40F0" w:rsidRPr="004D40F0" w:rsidRDefault="003E20EF" w:rsidP="00B42400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eastAsia="Calibri"/>
          <w:b/>
          <w:bCs/>
          <w:sz w:val="22"/>
          <w:szCs w:val="22"/>
          <w:lang w:bidi="ar-IQ"/>
        </w:rPr>
      </w:pPr>
      <w:r w:rsidRPr="000E08DE">
        <w:rPr>
          <w:rFonts w:eastAsia="Calibri"/>
          <w:b/>
          <w:bCs/>
          <w:sz w:val="28"/>
          <w:szCs w:val="28"/>
          <w:lang w:bidi="ar-IQ"/>
        </w:rPr>
        <w:t>Position of work:</w:t>
      </w:r>
    </w:p>
    <w:p w:rsidR="003E20EF" w:rsidRPr="004D40F0" w:rsidRDefault="00043BDC" w:rsidP="004D40F0">
      <w:pPr>
        <w:bidi w:val="0"/>
        <w:spacing w:line="360" w:lineRule="auto"/>
        <w:ind w:left="180"/>
        <w:jc w:val="both"/>
        <w:rPr>
          <w:rFonts w:eastAsia="Calibri"/>
          <w:b/>
          <w:bCs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>Baghdad University, College of Education  for Pure Sciences (Ibn Al-Haitham), Department of Biology.</w:t>
      </w:r>
    </w:p>
    <w:p w:rsidR="00CA4862" w:rsidRPr="000E08DE" w:rsidRDefault="00EB7771" w:rsidP="00B42400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eastAsia="Calibri"/>
          <w:b/>
          <w:bCs/>
          <w:sz w:val="28"/>
          <w:szCs w:val="28"/>
          <w:lang w:bidi="ar-IQ"/>
        </w:rPr>
      </w:pPr>
      <w:r w:rsidRPr="000E08DE">
        <w:rPr>
          <w:rFonts w:eastAsia="Calibri"/>
          <w:b/>
          <w:bCs/>
          <w:sz w:val="28"/>
          <w:szCs w:val="28"/>
          <w:lang w:bidi="ar-IQ"/>
        </w:rPr>
        <w:t xml:space="preserve">Position Held: </w:t>
      </w:r>
    </w:p>
    <w:p w:rsidR="00EB7771" w:rsidRPr="004D40F0" w:rsidRDefault="00EB7771" w:rsidP="00B42400">
      <w:pPr>
        <w:pStyle w:val="ListParagraph"/>
        <w:numPr>
          <w:ilvl w:val="0"/>
          <w:numId w:val="13"/>
        </w:numPr>
        <w:bidi w:val="0"/>
        <w:spacing w:line="360" w:lineRule="auto"/>
        <w:jc w:val="both"/>
        <w:rPr>
          <w:rFonts w:eastAsia="Calibri"/>
          <w:b/>
          <w:bCs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 xml:space="preserve">Head of Biology Department, College </w:t>
      </w:r>
      <w:r w:rsidR="000364C6" w:rsidRPr="004D40F0">
        <w:rPr>
          <w:rFonts w:eastAsia="Calibri"/>
          <w:sz w:val="22"/>
          <w:szCs w:val="22"/>
          <w:lang w:bidi="ar-IQ"/>
        </w:rPr>
        <w:t xml:space="preserve">of </w:t>
      </w:r>
      <w:r w:rsidRPr="004D40F0">
        <w:rPr>
          <w:rFonts w:eastAsia="Calibri"/>
          <w:sz w:val="22"/>
          <w:szCs w:val="22"/>
          <w:lang w:bidi="ar-IQ"/>
        </w:rPr>
        <w:t>Education</w:t>
      </w:r>
      <w:r w:rsidR="000364C6" w:rsidRPr="004D40F0">
        <w:rPr>
          <w:rFonts w:eastAsia="Calibri"/>
          <w:sz w:val="22"/>
          <w:szCs w:val="22"/>
          <w:lang w:bidi="ar-IQ"/>
        </w:rPr>
        <w:t xml:space="preserve"> for Pure Science</w:t>
      </w:r>
      <w:r w:rsidRPr="004D40F0">
        <w:rPr>
          <w:rFonts w:eastAsia="Calibri"/>
          <w:sz w:val="22"/>
          <w:szCs w:val="22"/>
          <w:lang w:bidi="ar-IQ"/>
        </w:rPr>
        <w:t xml:space="preserve"> (Ibn Al</w:t>
      </w:r>
      <w:r w:rsidR="004D5A34" w:rsidRPr="004D40F0">
        <w:rPr>
          <w:rFonts w:eastAsia="Calibri"/>
          <w:sz w:val="22"/>
          <w:szCs w:val="22"/>
          <w:lang w:bidi="ar-IQ"/>
        </w:rPr>
        <w:t>-Haitham), Baghdad University (</w:t>
      </w:r>
      <w:r w:rsidR="00C02209" w:rsidRPr="004D40F0">
        <w:rPr>
          <w:rFonts w:eastAsia="Calibri"/>
          <w:sz w:val="22"/>
          <w:szCs w:val="22"/>
          <w:lang w:bidi="ar-IQ"/>
        </w:rPr>
        <w:t>2012-2015</w:t>
      </w:r>
      <w:r w:rsidR="004D5A34" w:rsidRPr="004D40F0">
        <w:rPr>
          <w:rFonts w:eastAsia="Calibri"/>
          <w:sz w:val="22"/>
          <w:szCs w:val="22"/>
          <w:lang w:bidi="ar-IQ"/>
        </w:rPr>
        <w:t>)</w:t>
      </w:r>
      <w:r w:rsidRPr="004D40F0">
        <w:rPr>
          <w:rFonts w:eastAsia="Calibri"/>
          <w:sz w:val="22"/>
          <w:szCs w:val="22"/>
          <w:lang w:bidi="ar-IQ"/>
        </w:rPr>
        <w:t>.</w:t>
      </w:r>
    </w:p>
    <w:p w:rsidR="00CA4862" w:rsidRPr="004D40F0" w:rsidRDefault="00CA4862" w:rsidP="00B42400">
      <w:pPr>
        <w:pStyle w:val="ListParagraph"/>
        <w:numPr>
          <w:ilvl w:val="0"/>
          <w:numId w:val="13"/>
        </w:numPr>
        <w:bidi w:val="0"/>
        <w:spacing w:line="360" w:lineRule="auto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 xml:space="preserve">Local </w:t>
      </w:r>
      <w:r w:rsidR="00D622D8" w:rsidRPr="004D40F0">
        <w:rPr>
          <w:rFonts w:eastAsia="Calibri"/>
          <w:sz w:val="22"/>
          <w:szCs w:val="22"/>
          <w:lang w:bidi="ar-IQ"/>
        </w:rPr>
        <w:t>Expert in UNICCO organization(2012-2015)</w:t>
      </w:r>
    </w:p>
    <w:p w:rsidR="004D5A34" w:rsidRPr="004D40F0" w:rsidRDefault="004D5A34" w:rsidP="00B42400">
      <w:pPr>
        <w:pStyle w:val="ListParagraph"/>
        <w:numPr>
          <w:ilvl w:val="0"/>
          <w:numId w:val="13"/>
        </w:numPr>
        <w:bidi w:val="0"/>
        <w:spacing w:line="360" w:lineRule="auto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>Member of Editorial Board of Ibn Al-Haitham Journal for Pure and Applie</w:t>
      </w:r>
      <w:r w:rsidR="004664E9" w:rsidRPr="004D40F0">
        <w:rPr>
          <w:rFonts w:eastAsia="Calibri"/>
          <w:sz w:val="22"/>
          <w:szCs w:val="22"/>
          <w:lang w:bidi="ar-IQ"/>
        </w:rPr>
        <w:t>d Sciences (2015-2019)</w:t>
      </w:r>
    </w:p>
    <w:p w:rsidR="004664E9" w:rsidRPr="004D40F0" w:rsidRDefault="00826AE6" w:rsidP="00B42400">
      <w:pPr>
        <w:pStyle w:val="ListParagraph"/>
        <w:numPr>
          <w:ilvl w:val="0"/>
          <w:numId w:val="13"/>
        </w:numPr>
        <w:bidi w:val="0"/>
        <w:spacing w:line="360" w:lineRule="auto"/>
        <w:jc w:val="both"/>
        <w:rPr>
          <w:rFonts w:eastAsia="Calibri"/>
          <w:sz w:val="22"/>
          <w:szCs w:val="22"/>
          <w:lang w:bidi="ar-IQ"/>
        </w:rPr>
      </w:pPr>
      <w:r>
        <w:rPr>
          <w:rFonts w:eastAsia="Calibri"/>
          <w:sz w:val="22"/>
          <w:szCs w:val="22"/>
          <w:lang w:bidi="ar-IQ"/>
        </w:rPr>
        <w:t xml:space="preserve">Chief Editor </w:t>
      </w:r>
      <w:r w:rsidR="004664E9" w:rsidRPr="004D40F0">
        <w:rPr>
          <w:rFonts w:eastAsia="Calibri"/>
          <w:sz w:val="22"/>
          <w:szCs w:val="22"/>
          <w:lang w:bidi="ar-IQ"/>
        </w:rPr>
        <w:t>of Ibn Al-Haitham Journal for Pure and Applied Sciences (2019-yet)</w:t>
      </w:r>
    </w:p>
    <w:p w:rsidR="004664E9" w:rsidRPr="004D40F0" w:rsidRDefault="00356B47" w:rsidP="00B42400">
      <w:pPr>
        <w:pStyle w:val="ListParagraph"/>
        <w:numPr>
          <w:ilvl w:val="0"/>
          <w:numId w:val="13"/>
        </w:numPr>
        <w:bidi w:val="0"/>
        <w:spacing w:line="360" w:lineRule="auto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 xml:space="preserve">Member of Editorial Board of Iraqi Journal of </w:t>
      </w:r>
      <w:r w:rsidR="00214651" w:rsidRPr="004D40F0">
        <w:rPr>
          <w:rFonts w:eastAsia="Calibri"/>
          <w:sz w:val="22"/>
          <w:szCs w:val="22"/>
          <w:lang w:bidi="ar-IQ"/>
        </w:rPr>
        <w:t>Embryos and Infertility</w:t>
      </w:r>
      <w:r w:rsidR="00007B4C" w:rsidRPr="004D40F0">
        <w:rPr>
          <w:rFonts w:eastAsia="Calibri"/>
          <w:sz w:val="22"/>
          <w:szCs w:val="22"/>
          <w:lang w:bidi="ar-IQ"/>
        </w:rPr>
        <w:t xml:space="preserve"> Researches 2011- yet).</w:t>
      </w:r>
    </w:p>
    <w:p w:rsidR="00214651" w:rsidRDefault="00214651" w:rsidP="00B42400">
      <w:pPr>
        <w:pStyle w:val="ListParagraph"/>
        <w:numPr>
          <w:ilvl w:val="0"/>
          <w:numId w:val="13"/>
        </w:numPr>
        <w:bidi w:val="0"/>
        <w:spacing w:line="360" w:lineRule="auto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>Member of Editorial Board of</w:t>
      </w:r>
      <w:r w:rsidR="00424FA0" w:rsidRPr="004D40F0">
        <w:rPr>
          <w:rFonts w:eastAsia="Calibri"/>
          <w:sz w:val="22"/>
          <w:szCs w:val="22"/>
          <w:lang w:bidi="ar-IQ"/>
        </w:rPr>
        <w:t>Science Letters Journal (Malaysia) (2018-2020).</w:t>
      </w:r>
    </w:p>
    <w:p w:rsidR="00826AE6" w:rsidRPr="004D40F0" w:rsidRDefault="00826AE6" w:rsidP="00826AE6">
      <w:pPr>
        <w:pStyle w:val="ListParagraph"/>
        <w:numPr>
          <w:ilvl w:val="0"/>
          <w:numId w:val="13"/>
        </w:numPr>
        <w:bidi w:val="0"/>
        <w:spacing w:line="360" w:lineRule="auto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 xml:space="preserve">Member of Editorial Board of Alborg Academy Journal of Pure Sciences </w:t>
      </w:r>
      <w:r>
        <w:rPr>
          <w:rFonts w:eastAsia="Calibri"/>
          <w:sz w:val="22"/>
          <w:szCs w:val="22"/>
          <w:lang w:bidi="ar-IQ"/>
        </w:rPr>
        <w:t xml:space="preserve">( </w:t>
      </w:r>
      <w:r w:rsidRPr="004D40F0">
        <w:rPr>
          <w:rFonts w:eastAsia="Calibri"/>
          <w:sz w:val="22"/>
          <w:szCs w:val="22"/>
          <w:lang w:bidi="ar-IQ"/>
        </w:rPr>
        <w:t>2020-2021) .</w:t>
      </w:r>
    </w:p>
    <w:p w:rsidR="00462FB7" w:rsidRDefault="00462FB7" w:rsidP="00462FB7">
      <w:pPr>
        <w:bidi w:val="0"/>
        <w:spacing w:line="360" w:lineRule="auto"/>
        <w:ind w:left="720"/>
        <w:jc w:val="both"/>
        <w:rPr>
          <w:rFonts w:eastAsia="Calibri"/>
          <w:i/>
          <w:iCs/>
          <w:sz w:val="28"/>
          <w:szCs w:val="28"/>
          <w:lang w:bidi="ar-IQ"/>
        </w:rPr>
      </w:pPr>
      <w:r w:rsidRPr="00462FB7"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  <w:lastRenderedPageBreak/>
        <w:t>Curriculum Vitae</w:t>
      </w:r>
    </w:p>
    <w:p w:rsidR="0065134C" w:rsidRPr="001B3ED7" w:rsidRDefault="0065134C" w:rsidP="005464A9">
      <w:pPr>
        <w:pStyle w:val="ListParagraph"/>
        <w:numPr>
          <w:ilvl w:val="0"/>
          <w:numId w:val="31"/>
        </w:numPr>
        <w:bidi w:val="0"/>
        <w:ind w:left="851" w:firstLine="0"/>
        <w:jc w:val="both"/>
        <w:rPr>
          <w:rFonts w:eastAsia="Calibri"/>
          <w:b/>
          <w:bCs/>
          <w:sz w:val="28"/>
          <w:szCs w:val="28"/>
          <w:lang w:bidi="ar-IQ"/>
        </w:rPr>
      </w:pPr>
      <w:r w:rsidRPr="001B3ED7">
        <w:rPr>
          <w:rFonts w:eastAsia="Calibri"/>
          <w:b/>
          <w:bCs/>
          <w:sz w:val="28"/>
          <w:szCs w:val="28"/>
          <w:lang w:bidi="ar-IQ"/>
        </w:rPr>
        <w:t>Languages:</w:t>
      </w:r>
    </w:p>
    <w:p w:rsidR="0065134C" w:rsidRPr="004D40F0" w:rsidRDefault="0065134C" w:rsidP="005464A9">
      <w:pPr>
        <w:bidi w:val="0"/>
        <w:spacing w:before="100" w:beforeAutospacing="1" w:after="100" w:afterAutospacing="1"/>
        <w:ind w:left="1080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 xml:space="preserve">Arabic . </w:t>
      </w:r>
    </w:p>
    <w:p w:rsidR="0065134C" w:rsidRPr="004D40F0" w:rsidRDefault="0065134C" w:rsidP="005464A9">
      <w:pPr>
        <w:bidi w:val="0"/>
        <w:ind w:left="1080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>English .</w:t>
      </w:r>
    </w:p>
    <w:p w:rsidR="005464A9" w:rsidRPr="00B42400" w:rsidRDefault="005464A9" w:rsidP="005464A9">
      <w:pPr>
        <w:bidi w:val="0"/>
        <w:ind w:left="1080"/>
        <w:jc w:val="both"/>
        <w:rPr>
          <w:rFonts w:eastAsia="Calibri"/>
          <w:lang w:bidi="ar-IQ"/>
        </w:rPr>
      </w:pPr>
    </w:p>
    <w:p w:rsidR="00B1695B" w:rsidRPr="000E08DE" w:rsidRDefault="006A2A0A" w:rsidP="00B42400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eastAsia="Calibri"/>
          <w:b/>
          <w:bCs/>
          <w:sz w:val="28"/>
          <w:szCs w:val="28"/>
          <w:lang w:bidi="ar-IQ"/>
        </w:rPr>
      </w:pPr>
      <w:r w:rsidRPr="000E08DE">
        <w:rPr>
          <w:rFonts w:eastAsia="Calibri"/>
          <w:b/>
          <w:bCs/>
          <w:sz w:val="28"/>
          <w:szCs w:val="28"/>
          <w:lang w:bidi="ar-IQ"/>
        </w:rPr>
        <w:t xml:space="preserve">Teaching </w:t>
      </w:r>
      <w:r w:rsidR="0022595D" w:rsidRPr="000E08DE">
        <w:rPr>
          <w:rFonts w:eastAsia="Calibri"/>
          <w:b/>
          <w:bCs/>
          <w:sz w:val="28"/>
          <w:szCs w:val="28"/>
          <w:lang w:bidi="ar-IQ"/>
        </w:rPr>
        <w:t>Experience</w:t>
      </w:r>
    </w:p>
    <w:p w:rsidR="00FA5B83" w:rsidRPr="004D40F0" w:rsidRDefault="001B3ED7" w:rsidP="005464A9">
      <w:pPr>
        <w:bidi w:val="0"/>
        <w:spacing w:line="360" w:lineRule="auto"/>
        <w:ind w:left="426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1- Embryology 2</w:t>
      </w:r>
      <w:r w:rsidR="001E3C3A" w:rsidRPr="004D40F0">
        <w:rPr>
          <w:rFonts w:asciiTheme="majorBidi" w:hAnsiTheme="majorBidi" w:cstheme="majorBidi"/>
          <w:sz w:val="22"/>
          <w:szCs w:val="22"/>
          <w:lang w:bidi="ar-IQ"/>
        </w:rPr>
        <w:t>-</w:t>
      </w:r>
      <w:r w:rsidR="00E303DA" w:rsidRPr="004D40F0">
        <w:rPr>
          <w:rFonts w:asciiTheme="majorBidi" w:hAnsiTheme="majorBidi" w:cstheme="majorBidi"/>
          <w:sz w:val="22"/>
          <w:szCs w:val="22"/>
          <w:lang w:bidi="ar-IQ"/>
        </w:rPr>
        <w:t>Advance Embryology</w:t>
      </w:r>
      <w:r w:rsidR="00826AE6">
        <w:rPr>
          <w:rFonts w:asciiTheme="majorBidi" w:hAnsiTheme="majorBidi" w:cstheme="majorBidi"/>
          <w:sz w:val="22"/>
          <w:szCs w:val="22"/>
          <w:lang w:bidi="ar-IQ"/>
        </w:rPr>
        <w:t xml:space="preserve">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3</w:t>
      </w:r>
      <w:r w:rsidR="00B77540" w:rsidRPr="004D40F0">
        <w:rPr>
          <w:rFonts w:asciiTheme="majorBidi" w:hAnsiTheme="majorBidi" w:cstheme="majorBidi"/>
          <w:sz w:val="22"/>
          <w:szCs w:val="22"/>
          <w:lang w:bidi="ar-IQ"/>
        </w:rPr>
        <w:t>-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Histology  4- </w:t>
      </w:r>
      <w:r w:rsidR="008D79F1" w:rsidRPr="004D40F0">
        <w:rPr>
          <w:rFonts w:asciiTheme="majorBidi" w:hAnsiTheme="majorBidi" w:cstheme="majorBidi"/>
          <w:sz w:val="22"/>
          <w:szCs w:val="22"/>
          <w:lang w:bidi="ar-IQ"/>
        </w:rPr>
        <w:t>Advance Histology</w:t>
      </w:r>
      <w:r w:rsidR="00826AE6">
        <w:rPr>
          <w:rFonts w:asciiTheme="majorBidi" w:hAnsiTheme="majorBidi" w:cstheme="majorBidi"/>
          <w:sz w:val="22"/>
          <w:szCs w:val="22"/>
          <w:lang w:bidi="ar-IQ"/>
        </w:rPr>
        <w:t xml:space="preserve">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5-</w:t>
      </w:r>
      <w:r w:rsidR="008D79F1" w:rsidRPr="004D40F0">
        <w:rPr>
          <w:rFonts w:asciiTheme="majorBidi" w:hAnsiTheme="majorBidi" w:cstheme="majorBidi"/>
          <w:sz w:val="22"/>
          <w:szCs w:val="22"/>
          <w:lang w:bidi="ar-IQ"/>
        </w:rPr>
        <w:t>Comparative Embryology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6</w:t>
      </w:r>
      <w:r w:rsidR="00B77540" w:rsidRPr="004D40F0">
        <w:rPr>
          <w:rFonts w:asciiTheme="majorBidi" w:hAnsiTheme="majorBidi" w:cstheme="majorBidi"/>
          <w:sz w:val="22"/>
          <w:szCs w:val="22"/>
          <w:lang w:bidi="ar-IQ"/>
        </w:rPr>
        <w:t xml:space="preserve">- </w:t>
      </w:r>
      <w:r w:rsidR="008D79F1" w:rsidRPr="004D40F0">
        <w:rPr>
          <w:rFonts w:asciiTheme="majorBidi" w:hAnsiTheme="majorBidi" w:cstheme="majorBidi"/>
          <w:sz w:val="22"/>
          <w:szCs w:val="22"/>
          <w:lang w:bidi="ar-IQ"/>
        </w:rPr>
        <w:t>Comparative Anatomy and Embryology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7</w:t>
      </w:r>
      <w:r w:rsidR="00B77540" w:rsidRPr="004D40F0">
        <w:rPr>
          <w:rFonts w:asciiTheme="majorBidi" w:hAnsiTheme="majorBidi" w:cstheme="majorBidi"/>
          <w:sz w:val="22"/>
          <w:szCs w:val="22"/>
          <w:lang w:bidi="ar-IQ"/>
        </w:rPr>
        <w:t xml:space="preserve">- </w:t>
      </w:r>
      <w:r w:rsidR="00FB3007" w:rsidRPr="004D40F0">
        <w:rPr>
          <w:rFonts w:asciiTheme="majorBidi" w:hAnsiTheme="majorBidi" w:cstheme="majorBidi"/>
          <w:sz w:val="22"/>
          <w:szCs w:val="22"/>
          <w:lang w:bidi="ar-IQ"/>
        </w:rPr>
        <w:t>De</w:t>
      </w:r>
      <w:r w:rsidR="006200F2" w:rsidRPr="004D40F0">
        <w:rPr>
          <w:rFonts w:asciiTheme="majorBidi" w:hAnsiTheme="majorBidi" w:cstheme="majorBidi"/>
          <w:sz w:val="22"/>
          <w:szCs w:val="22"/>
          <w:lang w:bidi="ar-IQ"/>
        </w:rPr>
        <w:t>velopmental Zoology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8</w:t>
      </w:r>
      <w:r w:rsidR="00B77540" w:rsidRPr="004D40F0">
        <w:rPr>
          <w:rFonts w:asciiTheme="majorBidi" w:hAnsiTheme="majorBidi" w:cstheme="majorBidi"/>
          <w:sz w:val="22"/>
          <w:szCs w:val="22"/>
          <w:lang w:bidi="ar-IQ"/>
        </w:rPr>
        <w:t>-</w:t>
      </w:r>
      <w:r w:rsidR="00B83142" w:rsidRPr="004D40F0">
        <w:rPr>
          <w:rFonts w:asciiTheme="majorBidi" w:hAnsiTheme="majorBidi" w:cstheme="majorBidi"/>
          <w:sz w:val="22"/>
          <w:szCs w:val="22"/>
          <w:lang w:bidi="ar-IQ"/>
        </w:rPr>
        <w:t>General Embryology</w:t>
      </w:r>
      <w:r w:rsidR="00826AE6">
        <w:rPr>
          <w:rFonts w:asciiTheme="majorBidi" w:hAnsiTheme="majorBidi" w:cstheme="majorBidi"/>
          <w:sz w:val="22"/>
          <w:szCs w:val="22"/>
          <w:lang w:bidi="ar-IQ"/>
        </w:rPr>
        <w:t xml:space="preserve">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9</w:t>
      </w:r>
      <w:r w:rsidR="00B77540" w:rsidRPr="004D40F0">
        <w:rPr>
          <w:rFonts w:asciiTheme="majorBidi" w:hAnsiTheme="majorBidi" w:cstheme="majorBidi"/>
          <w:sz w:val="22"/>
          <w:szCs w:val="22"/>
          <w:lang w:bidi="ar-IQ"/>
        </w:rPr>
        <w:t>-</w:t>
      </w:r>
      <w:r w:rsidR="00B83142" w:rsidRPr="004D40F0">
        <w:rPr>
          <w:rFonts w:asciiTheme="majorBidi" w:hAnsiTheme="majorBidi" w:cstheme="majorBidi"/>
          <w:sz w:val="22"/>
          <w:szCs w:val="22"/>
          <w:lang w:bidi="ar-IQ"/>
        </w:rPr>
        <w:t xml:space="preserve">Functional Histology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10</w:t>
      </w:r>
      <w:r w:rsidR="00B77540" w:rsidRPr="004D40F0">
        <w:rPr>
          <w:rFonts w:asciiTheme="majorBidi" w:hAnsiTheme="majorBidi" w:cstheme="majorBidi"/>
          <w:sz w:val="22"/>
          <w:szCs w:val="22"/>
          <w:lang w:bidi="ar-IQ"/>
        </w:rPr>
        <w:t>-</w:t>
      </w:r>
      <w:r w:rsidR="00B83142" w:rsidRPr="004D40F0">
        <w:rPr>
          <w:rFonts w:asciiTheme="majorBidi" w:hAnsiTheme="majorBidi" w:cstheme="majorBidi"/>
          <w:sz w:val="22"/>
          <w:szCs w:val="22"/>
          <w:lang w:bidi="ar-IQ"/>
        </w:rPr>
        <w:t>Human Embryology</w:t>
      </w:r>
      <w:r w:rsidR="0065134C"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 1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1</w:t>
      </w:r>
      <w:r w:rsidR="00B77540" w:rsidRPr="004D40F0">
        <w:rPr>
          <w:rFonts w:asciiTheme="majorBidi" w:hAnsiTheme="majorBidi" w:cstheme="majorBidi"/>
          <w:sz w:val="22"/>
          <w:szCs w:val="22"/>
          <w:lang w:bidi="ar-IQ"/>
        </w:rPr>
        <w:t>-</w:t>
      </w:r>
      <w:r w:rsidR="00B83142" w:rsidRPr="004D40F0">
        <w:rPr>
          <w:rFonts w:asciiTheme="majorBidi" w:hAnsiTheme="majorBidi" w:cstheme="majorBidi"/>
          <w:sz w:val="22"/>
          <w:szCs w:val="22"/>
          <w:lang w:bidi="ar-IQ"/>
        </w:rPr>
        <w:t>Organogenesis</w:t>
      </w:r>
      <w:r w:rsidR="00826AE6">
        <w:rPr>
          <w:rFonts w:asciiTheme="majorBidi" w:hAnsiTheme="majorBidi" w:cstheme="majorBidi"/>
          <w:sz w:val="22"/>
          <w:szCs w:val="22"/>
          <w:lang w:bidi="ar-IQ"/>
        </w:rPr>
        <w:t xml:space="preserve"> </w:t>
      </w:r>
      <w:r w:rsidR="00B77540" w:rsidRPr="004D40F0">
        <w:rPr>
          <w:rFonts w:asciiTheme="majorBidi" w:hAnsiTheme="majorBidi" w:cstheme="majorBidi"/>
          <w:sz w:val="22"/>
          <w:szCs w:val="22"/>
          <w:lang w:bidi="ar-IQ"/>
        </w:rPr>
        <w:t>1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2</w:t>
      </w:r>
      <w:r w:rsidR="00B77540" w:rsidRPr="004D40F0">
        <w:rPr>
          <w:rFonts w:asciiTheme="majorBidi" w:hAnsiTheme="majorBidi" w:cstheme="majorBidi"/>
          <w:sz w:val="22"/>
          <w:szCs w:val="22"/>
          <w:lang w:bidi="ar-IQ"/>
        </w:rPr>
        <w:t xml:space="preserve">- </w:t>
      </w:r>
      <w:r w:rsidR="006200F2" w:rsidRPr="004D40F0">
        <w:rPr>
          <w:rFonts w:asciiTheme="majorBidi" w:hAnsiTheme="majorBidi" w:cstheme="majorBidi"/>
          <w:sz w:val="22"/>
          <w:szCs w:val="22"/>
          <w:lang w:bidi="ar-IQ"/>
        </w:rPr>
        <w:t xml:space="preserve">Special Embryology </w:t>
      </w:r>
      <w:r w:rsidR="00B1006C" w:rsidRPr="004D40F0">
        <w:rPr>
          <w:rFonts w:asciiTheme="majorBidi" w:hAnsiTheme="majorBidi" w:cstheme="majorBidi"/>
          <w:sz w:val="22"/>
          <w:szCs w:val="22"/>
          <w:lang w:bidi="ar-IQ"/>
        </w:rPr>
        <w:t>1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3</w:t>
      </w:r>
      <w:r w:rsidR="00B1006C" w:rsidRPr="004D40F0">
        <w:rPr>
          <w:rFonts w:asciiTheme="majorBidi" w:hAnsiTheme="majorBidi" w:cstheme="majorBidi"/>
          <w:sz w:val="22"/>
          <w:szCs w:val="22"/>
          <w:lang w:bidi="ar-IQ"/>
        </w:rPr>
        <w:t>- Functional Histology 1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4</w:t>
      </w:r>
      <w:r w:rsidR="00B1006C" w:rsidRPr="004D40F0">
        <w:rPr>
          <w:rFonts w:asciiTheme="majorBidi" w:hAnsiTheme="majorBidi" w:cstheme="majorBidi"/>
          <w:sz w:val="22"/>
          <w:szCs w:val="22"/>
          <w:lang w:bidi="ar-IQ"/>
        </w:rPr>
        <w:t>- Histological Techniques</w:t>
      </w:r>
      <w:r w:rsidR="00395701" w:rsidRPr="004D40F0">
        <w:rPr>
          <w:rFonts w:asciiTheme="majorBidi" w:hAnsiTheme="majorBidi" w:cstheme="majorBidi"/>
          <w:sz w:val="22"/>
          <w:szCs w:val="22"/>
          <w:lang w:bidi="ar-IQ"/>
        </w:rPr>
        <w:t>.</w:t>
      </w:r>
    </w:p>
    <w:p w:rsidR="00A00F89" w:rsidRPr="000E08DE" w:rsidRDefault="00A00F89" w:rsidP="00B42400">
      <w:pPr>
        <w:pStyle w:val="ListParagraph"/>
        <w:numPr>
          <w:ilvl w:val="0"/>
          <w:numId w:val="12"/>
        </w:numPr>
        <w:bidi w:val="0"/>
        <w:spacing w:line="360" w:lineRule="auto"/>
        <w:jc w:val="both"/>
        <w:rPr>
          <w:rFonts w:eastAsia="Calibri"/>
          <w:b/>
          <w:bCs/>
          <w:sz w:val="28"/>
          <w:szCs w:val="28"/>
          <w:lang w:bidi="ar-IQ"/>
        </w:rPr>
      </w:pPr>
      <w:r w:rsidRPr="000E08DE">
        <w:rPr>
          <w:rFonts w:eastAsia="Calibri"/>
          <w:b/>
          <w:bCs/>
          <w:sz w:val="28"/>
          <w:szCs w:val="28"/>
          <w:lang w:bidi="ar-IQ"/>
        </w:rPr>
        <w:t>Thesis supervision</w:t>
      </w:r>
    </w:p>
    <w:p w:rsidR="00A00F89" w:rsidRPr="00B42400" w:rsidRDefault="00A00F89" w:rsidP="00B42400">
      <w:pPr>
        <w:pStyle w:val="ListParagraph"/>
        <w:bidi w:val="0"/>
        <w:spacing w:line="360" w:lineRule="auto"/>
        <w:jc w:val="both"/>
        <w:rPr>
          <w:rFonts w:eastAsia="Calibri"/>
          <w:b/>
          <w:bCs/>
          <w:lang w:bidi="ar-IQ"/>
        </w:rPr>
      </w:pPr>
      <w:r w:rsidRPr="000E08DE">
        <w:rPr>
          <w:rFonts w:eastAsia="Calibri"/>
          <w:b/>
          <w:bCs/>
          <w:sz w:val="28"/>
          <w:szCs w:val="28"/>
          <w:lang w:bidi="ar-IQ"/>
        </w:rPr>
        <w:t>PhD</w:t>
      </w:r>
      <w:r w:rsidR="00A272F7">
        <w:rPr>
          <w:rFonts w:eastAsia="Calibri"/>
          <w:b/>
          <w:bCs/>
          <w:sz w:val="28"/>
          <w:szCs w:val="28"/>
          <w:lang w:bidi="ar-IQ"/>
        </w:rPr>
        <w:t>:</w:t>
      </w:r>
    </w:p>
    <w:p w:rsidR="00A00F89" w:rsidRPr="004D40F0" w:rsidRDefault="00A00F89" w:rsidP="00B42400">
      <w:pPr>
        <w:pStyle w:val="ListParagraph"/>
        <w:numPr>
          <w:ilvl w:val="0"/>
          <w:numId w:val="17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The effect of some drugs on the neurulation and caused congenital malformation in the mouse (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Mus musculus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) embryo. (2002).</w:t>
      </w:r>
    </w:p>
    <w:p w:rsidR="00A00F89" w:rsidRPr="004D40F0" w:rsidRDefault="00A00F89" w:rsidP="00B42400">
      <w:pPr>
        <w:pStyle w:val="ListParagraph"/>
        <w:numPr>
          <w:ilvl w:val="0"/>
          <w:numId w:val="17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Histopathological study of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Toxoplasma gondii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infection in human embryo and mice. (2008).</w:t>
      </w:r>
    </w:p>
    <w:p w:rsidR="00A00F89" w:rsidRPr="004D40F0" w:rsidRDefault="00A00F89" w:rsidP="00B42400">
      <w:pPr>
        <w:pStyle w:val="ListParagraph"/>
        <w:numPr>
          <w:ilvl w:val="0"/>
          <w:numId w:val="17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Histopathological study of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Toxoplasma gondii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infection in human embryo and mice. (2012).</w:t>
      </w:r>
    </w:p>
    <w:p w:rsidR="00A00F89" w:rsidRPr="004D40F0" w:rsidRDefault="00A00F89" w:rsidP="00B42400">
      <w:pPr>
        <w:pStyle w:val="ListParagraph"/>
        <w:numPr>
          <w:ilvl w:val="0"/>
          <w:numId w:val="17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rtl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Embryological study on the area posterma and median sculus in the 4</w:t>
      </w:r>
      <w:r w:rsidRPr="004D40F0">
        <w:rPr>
          <w:rFonts w:asciiTheme="majorBidi" w:hAnsiTheme="majorBidi" w:cstheme="majorBidi"/>
          <w:sz w:val="22"/>
          <w:szCs w:val="22"/>
          <w:vertAlign w:val="superscript"/>
          <w:lang w:bidi="ar-IQ"/>
        </w:rPr>
        <w:t>th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ventricle in the brain of albino rat (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Rattus rattus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). (2014).</w:t>
      </w:r>
    </w:p>
    <w:p w:rsidR="00A00F89" w:rsidRPr="004D40F0" w:rsidRDefault="00A00F89" w:rsidP="00B42400">
      <w:pPr>
        <w:pStyle w:val="ListParagraph"/>
        <w:numPr>
          <w:ilvl w:val="0"/>
          <w:numId w:val="17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Effect of carbamazepine drug on implantation and embryogenesis in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Mus musculus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. (2015).</w:t>
      </w:r>
    </w:p>
    <w:p w:rsidR="00A00F89" w:rsidRPr="004D40F0" w:rsidRDefault="00A00F89" w:rsidP="00B42400">
      <w:pPr>
        <w:pStyle w:val="ListParagraph"/>
        <w:numPr>
          <w:ilvl w:val="0"/>
          <w:numId w:val="17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(S.T.S.E.) in the content of secondary biology textbooks and the ownership of their biology teachers and their relation to the scientific culture of their students. (2015).</w:t>
      </w:r>
    </w:p>
    <w:p w:rsidR="00A00F89" w:rsidRPr="004D40F0" w:rsidRDefault="00A00F89" w:rsidP="00B42400">
      <w:pPr>
        <w:pStyle w:val="ListParagraph"/>
        <w:numPr>
          <w:ilvl w:val="0"/>
          <w:numId w:val="17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Embryonic Development and Histogenesis of Brain and Spinal Cord in Quail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Coturinx coturinx (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Linnaeus, 1758) (2016).</w:t>
      </w:r>
    </w:p>
    <w:p w:rsidR="00A00F89" w:rsidRPr="004D40F0" w:rsidRDefault="00A00F89" w:rsidP="00B42400">
      <w:pPr>
        <w:pStyle w:val="ListParagraph"/>
        <w:numPr>
          <w:ilvl w:val="0"/>
          <w:numId w:val="17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Histological and Histomorphological Changes of Levetiracetam Drug in Some Reproductive Organs in White Mice. (2016).</w:t>
      </w:r>
    </w:p>
    <w:p w:rsidR="00F67F0D" w:rsidRPr="004D40F0" w:rsidRDefault="00F67F0D" w:rsidP="00B42400">
      <w:pPr>
        <w:pStyle w:val="ListParagraph"/>
        <w:numPr>
          <w:ilvl w:val="0"/>
          <w:numId w:val="17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Histopathological and Immunohistochemical Study of Placenta in Diabetic Women. (2018).</w:t>
      </w:r>
    </w:p>
    <w:p w:rsidR="00F67F0D" w:rsidRPr="004D40F0" w:rsidRDefault="00F67F0D" w:rsidP="00B42400">
      <w:pPr>
        <w:pStyle w:val="ListParagraph"/>
        <w:numPr>
          <w:ilvl w:val="0"/>
          <w:numId w:val="17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Morphological Histological and Histomorphometric study on Embryonic of the Liverand Gall Bladder in the Local Chicken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Gallus gallus domesticus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(Linnaeus 1758) (2019).</w:t>
      </w:r>
    </w:p>
    <w:p w:rsidR="00BB63F1" w:rsidRPr="00462FB7" w:rsidRDefault="00462FB7" w:rsidP="00462FB7">
      <w:pPr>
        <w:tabs>
          <w:tab w:val="right" w:pos="1276"/>
        </w:tabs>
        <w:bidi w:val="0"/>
        <w:spacing w:line="360" w:lineRule="auto"/>
        <w:ind w:left="450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62FB7">
        <w:rPr>
          <w:rFonts w:asciiTheme="majorBidi" w:hAnsiTheme="majorBidi" w:cstheme="majorBidi"/>
          <w:sz w:val="22"/>
          <w:szCs w:val="22"/>
          <w:lang w:bidi="ar-IQ"/>
        </w:rPr>
        <w:t xml:space="preserve">11- </w:t>
      </w:r>
      <w:r w:rsidR="00F67F0D" w:rsidRPr="00462FB7">
        <w:rPr>
          <w:rFonts w:asciiTheme="majorBidi" w:hAnsiTheme="majorBidi" w:cstheme="majorBidi"/>
          <w:sz w:val="22"/>
          <w:szCs w:val="22"/>
          <w:lang w:bidi="ar-IQ"/>
        </w:rPr>
        <w:t>Histopathological and Immunohistochemical Study certain Tumor Markers in theGastric cancer Patients (2019).</w:t>
      </w:r>
    </w:p>
    <w:p w:rsidR="004D40F0" w:rsidRPr="00462FB7" w:rsidRDefault="004D40F0" w:rsidP="00462FB7">
      <w:pPr>
        <w:pStyle w:val="ListParagraph"/>
        <w:numPr>
          <w:ilvl w:val="0"/>
          <w:numId w:val="33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62FB7">
        <w:rPr>
          <w:rFonts w:asciiTheme="majorBidi" w:hAnsiTheme="majorBidi" w:cstheme="majorBidi"/>
          <w:sz w:val="22"/>
          <w:szCs w:val="22"/>
          <w:lang w:bidi="ar-IQ"/>
        </w:rPr>
        <w:t xml:space="preserve">Protein expression of cyclin D and E of Embryonic developmental stages in mice embryos under the influence of treatment with different concentration s of Rapamycin by use immunohistochemistry technique ( 2022). </w:t>
      </w:r>
    </w:p>
    <w:p w:rsidR="00462FB7" w:rsidRPr="00B42400" w:rsidRDefault="00462FB7" w:rsidP="00462FB7">
      <w:pPr>
        <w:bidi w:val="0"/>
        <w:spacing w:line="360" w:lineRule="auto"/>
        <w:ind w:left="720"/>
        <w:jc w:val="both"/>
        <w:rPr>
          <w:rFonts w:eastAsia="Calibri"/>
          <w:b/>
          <w:bCs/>
          <w:lang w:bidi="ar-IQ"/>
        </w:rPr>
      </w:pPr>
      <w:r w:rsidRPr="000E08DE">
        <w:rPr>
          <w:rFonts w:eastAsia="Calibri"/>
          <w:b/>
          <w:bCs/>
          <w:sz w:val="28"/>
          <w:szCs w:val="28"/>
          <w:lang w:bidi="ar-IQ"/>
        </w:rPr>
        <w:t>MSc</w:t>
      </w:r>
      <w:r>
        <w:rPr>
          <w:rFonts w:eastAsia="Calibri"/>
          <w:b/>
          <w:bCs/>
          <w:sz w:val="28"/>
          <w:szCs w:val="28"/>
          <w:lang w:bidi="ar-IQ"/>
        </w:rPr>
        <w:t>:</w:t>
      </w:r>
    </w:p>
    <w:p w:rsidR="00462FB7" w:rsidRPr="004D40F0" w:rsidRDefault="00462FB7" w:rsidP="00462FB7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Effect of some calcium antagonists on the neurulation of the common carp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Cyprinus carpio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L. embryo. (1999).</w:t>
      </w:r>
    </w:p>
    <w:p w:rsidR="008A32B7" w:rsidRDefault="008A32B7" w:rsidP="008A32B7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Effect of some calcium antagonists on the neurulation of the common carp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Cyprinus carpio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L. embryo. (1999).</w:t>
      </w:r>
    </w:p>
    <w:p w:rsidR="001304A7" w:rsidRPr="001304A7" w:rsidRDefault="001304A7" w:rsidP="001304A7">
      <w:pPr>
        <w:bidi w:val="0"/>
        <w:spacing w:line="360" w:lineRule="auto"/>
        <w:ind w:left="720"/>
        <w:jc w:val="both"/>
        <w:rPr>
          <w:rFonts w:asciiTheme="majorBidi" w:hAnsiTheme="majorBidi" w:cstheme="majorBidi"/>
          <w:sz w:val="22"/>
          <w:szCs w:val="22"/>
          <w:lang w:bidi="ar-IQ"/>
        </w:rPr>
      </w:pPr>
    </w:p>
    <w:p w:rsidR="008A32B7" w:rsidRDefault="00462FB7" w:rsidP="008A32B7">
      <w:pPr>
        <w:bidi w:val="0"/>
        <w:spacing w:line="360" w:lineRule="auto"/>
        <w:ind w:left="720"/>
        <w:jc w:val="both"/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</w:pPr>
      <w:r w:rsidRPr="00462FB7"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  <w:lastRenderedPageBreak/>
        <w:t>Curriculum Vitae</w:t>
      </w:r>
    </w:p>
    <w:p w:rsidR="00462FB7" w:rsidRPr="008A32B7" w:rsidRDefault="00462FB7" w:rsidP="008A32B7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8A32B7">
        <w:rPr>
          <w:rFonts w:asciiTheme="majorBidi" w:hAnsiTheme="majorBidi" w:cstheme="majorBidi"/>
          <w:sz w:val="22"/>
          <w:szCs w:val="22"/>
          <w:lang w:bidi="ar-IQ"/>
        </w:rPr>
        <w:t xml:space="preserve">The embryonic development of the weberian apparatus in the </w:t>
      </w:r>
      <w:r w:rsidRPr="008A32B7">
        <w:rPr>
          <w:rFonts w:asciiTheme="majorBidi" w:hAnsiTheme="majorBidi" w:cstheme="majorBidi"/>
          <w:i/>
          <w:iCs/>
          <w:sz w:val="22"/>
          <w:szCs w:val="22"/>
          <w:lang w:bidi="ar-IQ"/>
        </w:rPr>
        <w:t>Barbus sharpeyi</w:t>
      </w:r>
      <w:r w:rsidRPr="008A32B7">
        <w:rPr>
          <w:rFonts w:asciiTheme="majorBidi" w:hAnsiTheme="majorBidi" w:cstheme="majorBidi"/>
          <w:sz w:val="22"/>
          <w:szCs w:val="22"/>
          <w:lang w:bidi="ar-IQ"/>
        </w:rPr>
        <w:t xml:space="preserve"> Gunther. (1999).</w:t>
      </w:r>
    </w:p>
    <w:p w:rsidR="00462FB7" w:rsidRPr="004D40F0" w:rsidRDefault="00462FB7" w:rsidP="00462FB7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Topographical, histological and histochemical study of the pancreas of common quail (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Coturnix c. Coturnix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). (2000).</w:t>
      </w:r>
    </w:p>
    <w:p w:rsidR="00462FB7" w:rsidRPr="004D40F0" w:rsidRDefault="00462FB7" w:rsidP="00462FB7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The embryonic development of the weberian apparatus in the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Barbus sharpeyi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Gunther. (1999).</w:t>
      </w:r>
    </w:p>
    <w:p w:rsidR="00462FB7" w:rsidRPr="004D40F0" w:rsidRDefault="00462FB7" w:rsidP="00462FB7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Topographical, histological and histochemical study of the pancreas of common quail (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Coturnix c. Coturnix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). (2000).</w:t>
      </w:r>
    </w:p>
    <w:p w:rsidR="00A00F89" w:rsidRPr="004D40F0" w:rsidRDefault="00A00F89" w:rsidP="00B42400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The effect of cimetidine on the male reproductive of the swiss mice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Mus musculus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L. (2001).</w:t>
      </w:r>
    </w:p>
    <w:p w:rsidR="00A00F89" w:rsidRPr="004D40F0" w:rsidRDefault="00A00F89" w:rsidP="00B42400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Study on development of optic tectum in Japanese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Quail </w:t>
      </w:r>
      <w:r w:rsidR="00961C77"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C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oturnix coturnix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Japonica. (2002).</w:t>
      </w:r>
    </w:p>
    <w:p w:rsidR="00705B8D" w:rsidRPr="004D40F0" w:rsidRDefault="00705B8D" w:rsidP="00B42400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The embryonic development and the histogenesis of the eye in the Japanese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Quail </w:t>
      </w:r>
      <w:r w:rsidR="00961C77"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C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oturnix coturnix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Japonica. (2004).</w:t>
      </w:r>
    </w:p>
    <w:p w:rsidR="00705B8D" w:rsidRPr="004D40F0" w:rsidRDefault="00705B8D" w:rsidP="00B42400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Comparative histological study on the optic tectum in some Iraqi vertebrates. (2004).</w:t>
      </w:r>
    </w:p>
    <w:p w:rsidR="00705B8D" w:rsidRPr="004D40F0" w:rsidRDefault="00705B8D" w:rsidP="00B42400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Structural and functional changes in liver and kidney of the embryos and pregnant with rifampicin. (2008).</w:t>
      </w:r>
    </w:p>
    <w:p w:rsidR="00705B8D" w:rsidRPr="004D40F0" w:rsidRDefault="00705B8D" w:rsidP="00B42400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Histological structure of the optic tectum in the freshwater turtle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Clemys caspica caspica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(Gmelin, 1774) and rock dove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Columba livia gaddi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(Gmelin, 1787). (2009).</w:t>
      </w:r>
    </w:p>
    <w:p w:rsidR="00705B8D" w:rsidRPr="004D40F0" w:rsidRDefault="00705B8D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rtl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Prenated and postnatal gabapentin effect in different doses on liver tissue of pregnant mice and embryo. (2011).</w:t>
      </w:r>
    </w:p>
    <w:p w:rsidR="00705B8D" w:rsidRPr="004D40F0" w:rsidRDefault="00705B8D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rtl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Morphological and histological study of the female reproductive system in the fish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Barbus grypus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Heckel, 1843 in Baghdad. (2011).</w:t>
      </w:r>
    </w:p>
    <w:p w:rsidR="00FD4882" w:rsidRPr="004D40F0" w:rsidRDefault="00FD4882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Study of some stage of the embryonic development of the eye in tree frog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Hyla arborea savignyi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. (</w:t>
      </w:r>
      <w:r w:rsidR="003B79FF" w:rsidRPr="004D40F0">
        <w:rPr>
          <w:rFonts w:asciiTheme="majorBidi" w:hAnsiTheme="majorBidi" w:cstheme="majorBidi"/>
          <w:sz w:val="22"/>
          <w:szCs w:val="22"/>
          <w:lang w:bidi="ar-IQ"/>
        </w:rPr>
        <w:t>2011).</w:t>
      </w:r>
    </w:p>
    <w:p w:rsidR="003B79FF" w:rsidRPr="004D40F0" w:rsidRDefault="003B79FF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The morphological description &amp; histological structure of liver and pancreas in two species of Iraqi vertebrates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Cyrtopodion scaberum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Gecko (Heyden, 1827) and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Passer domesticus 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house sparrow (Lin, 1758). (2012).</w:t>
      </w:r>
    </w:p>
    <w:p w:rsidR="00705B8D" w:rsidRPr="004D40F0" w:rsidRDefault="003B79FF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Toxicity of Methotrexate Drug on Embryonic Development of Kidney in Mouse. (2012).</w:t>
      </w:r>
    </w:p>
    <w:p w:rsidR="00A00F89" w:rsidRPr="004D40F0" w:rsidRDefault="003B79FF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Effect of some plant extracts in some histological and physiological characteristics of a bird quail. (2013).</w:t>
      </w:r>
    </w:p>
    <w:p w:rsidR="00A00F89" w:rsidRPr="004D40F0" w:rsidRDefault="003B79FF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line="360" w:lineRule="auto"/>
        <w:jc w:val="both"/>
        <w:rPr>
          <w:rFonts w:eastAsia="Calibri"/>
          <w:sz w:val="22"/>
          <w:szCs w:val="22"/>
          <w:lang w:bidi="ar-IQ"/>
        </w:rPr>
      </w:pPr>
      <w:r w:rsidRPr="004D40F0">
        <w:rPr>
          <w:rFonts w:eastAsia="Calibri"/>
          <w:sz w:val="22"/>
          <w:szCs w:val="22"/>
          <w:lang w:bidi="ar-IQ"/>
        </w:rPr>
        <w:t xml:space="preserve">Morphological and histological study of the liver in Iraq water snake </w:t>
      </w:r>
      <w:r w:rsidRPr="004D40F0">
        <w:rPr>
          <w:rFonts w:eastAsia="Calibri"/>
          <w:i/>
          <w:iCs/>
          <w:sz w:val="22"/>
          <w:szCs w:val="22"/>
          <w:lang w:bidi="ar-IQ"/>
        </w:rPr>
        <w:t xml:space="preserve">Natrix tessellate tessellate </w:t>
      </w:r>
      <w:r w:rsidRPr="004D40F0">
        <w:rPr>
          <w:rFonts w:eastAsia="Calibri"/>
          <w:sz w:val="22"/>
          <w:szCs w:val="22"/>
          <w:lang w:bidi="ar-IQ"/>
        </w:rPr>
        <w:t>(Khalaf, 1959). (2014).</w:t>
      </w:r>
    </w:p>
    <w:p w:rsidR="003B79FF" w:rsidRPr="004D40F0" w:rsidRDefault="003B79FF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rtl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Effect of coenzyme Q10 en</w:t>
      </w:r>
      <w:r w:rsidR="00E05939" w:rsidRPr="004D40F0">
        <w:rPr>
          <w:rFonts w:asciiTheme="majorBidi" w:hAnsiTheme="majorBidi" w:cstheme="majorBidi"/>
          <w:sz w:val="22"/>
          <w:szCs w:val="22"/>
          <w:lang w:bidi="ar-IQ"/>
        </w:rPr>
        <w:t>riched to culture medium on out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comes of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in vitro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fertilization and early embryonic development in mice as a model of human being. (2014).</w:t>
      </w:r>
    </w:p>
    <w:p w:rsidR="003B79FF" w:rsidRPr="004D40F0" w:rsidRDefault="003B79FF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before="240" w:line="360" w:lineRule="auto"/>
        <w:jc w:val="both"/>
        <w:rPr>
          <w:rFonts w:asciiTheme="majorBidi" w:eastAsia="Calibri" w:hAnsiTheme="majorBidi" w:cstheme="majorBidi"/>
          <w:sz w:val="22"/>
          <w:szCs w:val="22"/>
          <w:lang w:bidi="ar-IQ"/>
        </w:rPr>
      </w:pPr>
      <w:r w:rsidRPr="004D40F0">
        <w:rPr>
          <w:rFonts w:asciiTheme="majorBidi" w:eastAsia="Calibri" w:hAnsiTheme="majorBidi" w:cstheme="majorBidi"/>
          <w:sz w:val="22"/>
          <w:szCs w:val="22"/>
          <w:lang w:bidi="ar-IQ"/>
        </w:rPr>
        <w:t>Teratogenic effect of Keppra (Levetiracetam) drug on the kidney development in Rat embryo</w:t>
      </w:r>
      <w:r w:rsidRPr="004D40F0">
        <w:rPr>
          <w:rFonts w:asciiTheme="majorBidi" w:eastAsia="Calibri" w:hAnsiTheme="majorBidi" w:cstheme="majorBidi"/>
          <w:i/>
          <w:iCs/>
          <w:sz w:val="22"/>
          <w:szCs w:val="22"/>
          <w:lang w:bidi="ar-IQ"/>
        </w:rPr>
        <w:t>Rattus rattus</w:t>
      </w:r>
      <w:r w:rsidRPr="004D40F0">
        <w:rPr>
          <w:rFonts w:asciiTheme="majorBidi" w:eastAsia="Calibri" w:hAnsiTheme="majorBidi" w:cstheme="majorBidi"/>
          <w:color w:val="000000"/>
          <w:sz w:val="22"/>
          <w:szCs w:val="22"/>
          <w:rtl/>
          <w:lang w:bidi="ar-IQ"/>
        </w:rPr>
        <w:t xml:space="preserve">) </w:t>
      </w:r>
      <w:r w:rsidRPr="004D40F0">
        <w:rPr>
          <w:rFonts w:asciiTheme="majorBidi" w:eastAsia="Calibri" w:hAnsiTheme="majorBidi" w:cstheme="majorBidi"/>
          <w:sz w:val="22"/>
          <w:szCs w:val="22"/>
          <w:lang w:bidi="ar-IQ"/>
        </w:rPr>
        <w:t>Albino rats). (2015).</w:t>
      </w:r>
    </w:p>
    <w:p w:rsidR="003B79FF" w:rsidRPr="004D40F0" w:rsidRDefault="003B79FF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Histopathological study of carbamazepine effect on kidney in pre- and postnatal albino rat. (2016).</w:t>
      </w:r>
    </w:p>
    <w:p w:rsidR="003B79FF" w:rsidRPr="004D40F0" w:rsidRDefault="003B79FF" w:rsidP="00B42400">
      <w:pPr>
        <w:pStyle w:val="ListParagraph"/>
        <w:numPr>
          <w:ilvl w:val="0"/>
          <w:numId w:val="18"/>
        </w:numPr>
        <w:tabs>
          <w:tab w:val="right" w:pos="1134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Effect of levertiracetam drug on organization and histogenesis of the neural tube, brain, and spinal cord in embryo and postnatal rat. (2016).</w:t>
      </w:r>
    </w:p>
    <w:p w:rsidR="003B79FF" w:rsidRPr="004D40F0" w:rsidRDefault="003B79FF" w:rsidP="00B42400">
      <w:pPr>
        <w:pStyle w:val="ListParagraph"/>
        <w:numPr>
          <w:ilvl w:val="0"/>
          <w:numId w:val="18"/>
        </w:numPr>
        <w:tabs>
          <w:tab w:val="right" w:pos="1276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Teratogenic effect of methotrexate on histogenesis of gonad in newborn albino rat (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rattus rattus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). (2016)</w:t>
      </w:r>
    </w:p>
    <w:p w:rsidR="008A32B7" w:rsidRDefault="008A32B7" w:rsidP="009F5FE8">
      <w:pPr>
        <w:pStyle w:val="ListParagraph"/>
        <w:numPr>
          <w:ilvl w:val="0"/>
          <w:numId w:val="18"/>
        </w:numPr>
        <w:tabs>
          <w:tab w:val="right" w:pos="1418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8A32B7">
        <w:rPr>
          <w:rFonts w:asciiTheme="majorBidi" w:hAnsiTheme="majorBidi" w:cstheme="majorBidi"/>
          <w:sz w:val="22"/>
          <w:szCs w:val="22"/>
          <w:lang w:bidi="ar-IQ"/>
        </w:rPr>
        <w:t>Histopathological and histomorphometric study on kidney affected by lamotrigine in pre and postnatal albino rat. (2016).</w:t>
      </w:r>
    </w:p>
    <w:p w:rsidR="008A32B7" w:rsidRPr="008A32B7" w:rsidRDefault="008A32B7" w:rsidP="008A32B7">
      <w:pPr>
        <w:tabs>
          <w:tab w:val="right" w:pos="1418"/>
        </w:tabs>
        <w:bidi w:val="0"/>
        <w:spacing w:line="360" w:lineRule="auto"/>
        <w:ind w:left="720"/>
        <w:jc w:val="both"/>
        <w:rPr>
          <w:rFonts w:asciiTheme="majorBidi" w:hAnsiTheme="majorBidi" w:cstheme="majorBidi"/>
          <w:sz w:val="22"/>
          <w:szCs w:val="22"/>
          <w:lang w:bidi="ar-IQ"/>
        </w:rPr>
      </w:pPr>
    </w:p>
    <w:p w:rsidR="001304A7" w:rsidRPr="001304A7" w:rsidRDefault="008A32B7" w:rsidP="001304A7">
      <w:pPr>
        <w:tabs>
          <w:tab w:val="right" w:pos="1418"/>
        </w:tabs>
        <w:bidi w:val="0"/>
        <w:spacing w:line="360" w:lineRule="auto"/>
        <w:ind w:left="720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1304A7"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  <w:lastRenderedPageBreak/>
        <w:t>Curriculum Vitae</w:t>
      </w:r>
    </w:p>
    <w:p w:rsidR="001304A7" w:rsidRPr="008A32B7" w:rsidRDefault="001304A7" w:rsidP="001304A7">
      <w:pPr>
        <w:pStyle w:val="ListParagraph"/>
        <w:numPr>
          <w:ilvl w:val="0"/>
          <w:numId w:val="18"/>
        </w:numPr>
        <w:tabs>
          <w:tab w:val="right" w:pos="1418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1304A7">
        <w:rPr>
          <w:rFonts w:asciiTheme="majorBidi" w:hAnsiTheme="majorBidi" w:cstheme="majorBidi"/>
          <w:sz w:val="22"/>
          <w:szCs w:val="22"/>
          <w:lang w:bidi="ar-IQ"/>
        </w:rPr>
        <w:t xml:space="preserve"> </w:t>
      </w:r>
      <w:r w:rsidRPr="008A32B7">
        <w:rPr>
          <w:rFonts w:asciiTheme="majorBidi" w:hAnsiTheme="majorBidi" w:cstheme="majorBidi"/>
          <w:sz w:val="22"/>
          <w:szCs w:val="22"/>
          <w:lang w:bidi="ar-IQ"/>
        </w:rPr>
        <w:t>Effect of Carbamazepine Drug on Morphological Description Histological Structureand Morphometric Assays of Liver in Female White Mice. (2018).</w:t>
      </w:r>
    </w:p>
    <w:p w:rsidR="009C5E46" w:rsidRPr="004D40F0" w:rsidRDefault="009C5E46" w:rsidP="00B42400">
      <w:pPr>
        <w:pStyle w:val="ListParagraph"/>
        <w:numPr>
          <w:ilvl w:val="0"/>
          <w:numId w:val="18"/>
        </w:numPr>
        <w:tabs>
          <w:tab w:val="right" w:pos="1418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The effect of Progesterone on mice gonads development Pre and Postnatally. (2019).</w:t>
      </w:r>
    </w:p>
    <w:p w:rsidR="009C5E46" w:rsidRPr="004D40F0" w:rsidRDefault="009C5E46" w:rsidP="00B42400">
      <w:pPr>
        <w:pStyle w:val="ListParagraph"/>
        <w:numPr>
          <w:ilvl w:val="0"/>
          <w:numId w:val="18"/>
        </w:numPr>
        <w:tabs>
          <w:tab w:val="right" w:pos="1418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Morphohistological and histometric study on the brain and spinal cord in the Iraqi frog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Rana ridibunda ridibunda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. (2020).</w:t>
      </w:r>
    </w:p>
    <w:p w:rsidR="009C5E46" w:rsidRPr="004D40F0" w:rsidRDefault="009C5E46" w:rsidP="00B42400">
      <w:pPr>
        <w:pStyle w:val="ListParagraph"/>
        <w:numPr>
          <w:ilvl w:val="0"/>
          <w:numId w:val="18"/>
        </w:numPr>
        <w:tabs>
          <w:tab w:val="right" w:pos="1418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Histomorphometric study on the effects of Zinc on the mice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Mus musculu</w:t>
      </w:r>
      <w:r w:rsidR="00736ACE"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s</w:t>
      </w:r>
      <w:r w:rsidR="00736ACE"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with estimation of Amino acid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>,Fatty acid and Glycogen concentration. (2021).</w:t>
      </w:r>
    </w:p>
    <w:p w:rsidR="009C5E46" w:rsidRPr="004D40F0" w:rsidRDefault="00736ACE" w:rsidP="00B42400">
      <w:pPr>
        <w:pStyle w:val="ListParagraph"/>
        <w:numPr>
          <w:ilvl w:val="0"/>
          <w:numId w:val="18"/>
        </w:numPr>
        <w:tabs>
          <w:tab w:val="right" w:pos="1418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Histological, histomorphometric study on the effect of the Hydroxychloroquine drug with estimation of amino acid concentration in mice </w:t>
      </w:r>
      <w:r w:rsidRPr="004D40F0">
        <w:rPr>
          <w:rFonts w:asciiTheme="majorBidi" w:hAnsiTheme="majorBidi" w:cstheme="majorBidi"/>
          <w:i/>
          <w:iCs/>
          <w:sz w:val="22"/>
          <w:szCs w:val="22"/>
          <w:lang w:bidi="ar-IQ"/>
        </w:rPr>
        <w:t>Mus musculus</w:t>
      </w:r>
      <w:r w:rsidRPr="004D40F0">
        <w:rPr>
          <w:rFonts w:asciiTheme="majorBidi" w:hAnsiTheme="majorBidi" w:cstheme="majorBidi"/>
          <w:sz w:val="22"/>
          <w:szCs w:val="22"/>
          <w:lang w:bidi="ar-IQ"/>
        </w:rPr>
        <w:t xml:space="preserve"> L. kidney tissue.  (2021).</w:t>
      </w:r>
    </w:p>
    <w:p w:rsidR="00736ACE" w:rsidRPr="004D40F0" w:rsidRDefault="00736ACE" w:rsidP="00B42400">
      <w:pPr>
        <w:pStyle w:val="ListParagraph"/>
        <w:numPr>
          <w:ilvl w:val="0"/>
          <w:numId w:val="18"/>
        </w:numPr>
        <w:tabs>
          <w:tab w:val="right" w:pos="1418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Correlation of Urotensin II level between serum and placenta with histopathological study related with hyperglycaemia pregnant Iraqi women. (2021).</w:t>
      </w:r>
    </w:p>
    <w:p w:rsidR="00736ACE" w:rsidRPr="004D40F0" w:rsidRDefault="00736ACE" w:rsidP="00B42400">
      <w:pPr>
        <w:pStyle w:val="ListParagraph"/>
        <w:numPr>
          <w:ilvl w:val="0"/>
          <w:numId w:val="18"/>
        </w:numPr>
        <w:tabs>
          <w:tab w:val="right" w:pos="1418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4D40F0">
        <w:rPr>
          <w:rFonts w:asciiTheme="majorBidi" w:hAnsiTheme="majorBidi" w:cstheme="majorBidi"/>
          <w:sz w:val="22"/>
          <w:szCs w:val="22"/>
          <w:lang w:bidi="ar-IQ"/>
        </w:rPr>
        <w:t>Correlation between level of serum and placenta Cryopyrin with Histological placental changes in hypertensive pregnant Iraqi women. (2021).</w:t>
      </w:r>
    </w:p>
    <w:p w:rsidR="00A272F7" w:rsidRPr="000F165E" w:rsidRDefault="000E30E0" w:rsidP="00B42400">
      <w:pPr>
        <w:pStyle w:val="ListParagraph"/>
        <w:numPr>
          <w:ilvl w:val="0"/>
          <w:numId w:val="12"/>
        </w:numPr>
        <w:tabs>
          <w:tab w:val="left" w:pos="1134"/>
        </w:tabs>
        <w:bidi w:val="0"/>
        <w:spacing w:line="360" w:lineRule="auto"/>
        <w:ind w:left="142" w:firstLine="425"/>
        <w:jc w:val="both"/>
        <w:rPr>
          <w:rFonts w:asciiTheme="majorBidi" w:eastAsia="Calibri" w:hAnsiTheme="majorBidi" w:cstheme="majorBidi"/>
          <w:sz w:val="22"/>
          <w:szCs w:val="22"/>
          <w:lang w:bidi="ar-IQ"/>
        </w:rPr>
      </w:pPr>
      <w:r w:rsidRPr="001B3ED7">
        <w:rPr>
          <w:rFonts w:eastAsia="Calibri"/>
          <w:b/>
          <w:bCs/>
          <w:sz w:val="28"/>
          <w:szCs w:val="28"/>
          <w:lang w:bidi="ar-IQ"/>
        </w:rPr>
        <w:t xml:space="preserve">Scientific conferences </w:t>
      </w:r>
      <w:r w:rsidR="00A272F7" w:rsidRPr="001B3ED7">
        <w:rPr>
          <w:rFonts w:asciiTheme="majorBidi" w:eastAsia="Calibri" w:hAnsiTheme="majorBidi" w:cstheme="majorBidi"/>
          <w:b/>
          <w:bCs/>
          <w:sz w:val="28"/>
          <w:szCs w:val="28"/>
          <w:lang w:bidi="ar-IQ"/>
        </w:rPr>
        <w:t xml:space="preserve">:  </w:t>
      </w:r>
      <w:r w:rsidR="00A272F7" w:rsidRPr="000F165E">
        <w:rPr>
          <w:rFonts w:eastAsia="Calibri"/>
          <w:sz w:val="22"/>
          <w:szCs w:val="22"/>
          <w:lang w:bidi="ar-IQ"/>
        </w:rPr>
        <w:t>More than fourty local and international</w:t>
      </w:r>
    </w:p>
    <w:p w:rsidR="00A272F7" w:rsidRDefault="001304A7" w:rsidP="00B42400">
      <w:pPr>
        <w:pStyle w:val="ListParagraph"/>
        <w:numPr>
          <w:ilvl w:val="0"/>
          <w:numId w:val="12"/>
        </w:numPr>
        <w:tabs>
          <w:tab w:val="left" w:pos="1134"/>
        </w:tabs>
        <w:bidi w:val="0"/>
        <w:spacing w:line="360" w:lineRule="auto"/>
        <w:ind w:left="714" w:hanging="147"/>
        <w:jc w:val="both"/>
        <w:rPr>
          <w:rFonts w:asciiTheme="majorBidi" w:eastAsia="Calibri" w:hAnsiTheme="majorBidi" w:cstheme="majorBidi"/>
          <w:b/>
          <w:bCs/>
          <w:sz w:val="28"/>
          <w:szCs w:val="28"/>
          <w:lang w:bidi="ar-IQ"/>
        </w:rPr>
      </w:pPr>
      <w:r>
        <w:rPr>
          <w:rFonts w:asciiTheme="majorBidi" w:eastAsia="Calibri" w:hAnsiTheme="majorBidi" w:cstheme="majorBidi"/>
          <w:b/>
          <w:bCs/>
          <w:sz w:val="28"/>
          <w:szCs w:val="28"/>
          <w:lang w:bidi="ar-IQ"/>
        </w:rPr>
        <w:t xml:space="preserve">      </w:t>
      </w:r>
      <w:r w:rsidR="00A272F7" w:rsidRPr="002961B5">
        <w:rPr>
          <w:rFonts w:asciiTheme="majorBidi" w:eastAsia="Calibri" w:hAnsiTheme="majorBidi" w:cstheme="majorBidi"/>
          <w:b/>
          <w:bCs/>
          <w:sz w:val="28"/>
          <w:szCs w:val="28"/>
          <w:lang w:bidi="ar-IQ"/>
        </w:rPr>
        <w:t xml:space="preserve">Meeting and workshops </w:t>
      </w:r>
      <w:r w:rsidR="00A272F7" w:rsidRPr="000F165E">
        <w:rPr>
          <w:rFonts w:asciiTheme="majorBidi" w:eastAsia="Calibri" w:hAnsiTheme="majorBidi" w:cstheme="majorBidi"/>
          <w:b/>
          <w:bCs/>
          <w:sz w:val="22"/>
          <w:szCs w:val="22"/>
          <w:lang w:bidi="ar-IQ"/>
        </w:rPr>
        <w:t>:</w:t>
      </w:r>
      <w:r w:rsidR="002961B5" w:rsidRPr="000F165E">
        <w:rPr>
          <w:rFonts w:asciiTheme="majorBidi" w:eastAsia="Calibri" w:hAnsiTheme="majorBidi" w:cstheme="majorBidi"/>
          <w:sz w:val="22"/>
          <w:szCs w:val="22"/>
          <w:lang w:bidi="ar-IQ"/>
        </w:rPr>
        <w:t>Many including-</w:t>
      </w:r>
    </w:p>
    <w:p w:rsidR="002961B5" w:rsidRPr="000F165E" w:rsidRDefault="001B3ED7" w:rsidP="004D40F0">
      <w:pPr>
        <w:bidi w:val="0"/>
        <w:spacing w:line="360" w:lineRule="auto"/>
        <w:ind w:left="567" w:hanging="425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1- </w:t>
      </w:r>
      <w:r w:rsidR="002961B5" w:rsidRPr="000F165E">
        <w:rPr>
          <w:rFonts w:asciiTheme="majorBidi" w:hAnsiTheme="majorBidi" w:cstheme="majorBidi"/>
          <w:sz w:val="22"/>
          <w:szCs w:val="22"/>
        </w:rPr>
        <w:t>United Nations Educational, Scientific and Cultural Organization, Workshop on the development of training packages for science</w:t>
      </w:r>
      <w:r w:rsidR="004F01CA">
        <w:rPr>
          <w:rFonts w:asciiTheme="majorBidi" w:hAnsiTheme="majorBidi" w:cstheme="majorBidi"/>
          <w:sz w:val="22"/>
          <w:szCs w:val="22"/>
        </w:rPr>
        <w:t>,</w:t>
      </w:r>
      <w:r w:rsidRPr="000F165E">
        <w:rPr>
          <w:rFonts w:asciiTheme="majorBidi" w:hAnsiTheme="majorBidi" w:cstheme="majorBidi"/>
          <w:sz w:val="22"/>
          <w:szCs w:val="22"/>
        </w:rPr>
        <w:t xml:space="preserve">  2012</w:t>
      </w:r>
      <w:r w:rsidR="002961B5" w:rsidRPr="000F165E">
        <w:rPr>
          <w:rFonts w:asciiTheme="majorBidi" w:hAnsiTheme="majorBidi" w:cstheme="majorBidi"/>
          <w:sz w:val="22"/>
          <w:szCs w:val="22"/>
        </w:rPr>
        <w:t>.</w:t>
      </w:r>
    </w:p>
    <w:p w:rsidR="002961B5" w:rsidRPr="000F165E" w:rsidRDefault="001B3ED7" w:rsidP="001304A7">
      <w:pPr>
        <w:bidi w:val="0"/>
        <w:spacing w:line="360" w:lineRule="auto"/>
        <w:ind w:left="567" w:hanging="425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2- 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United Nations Educational, Scientific and Cultural Organization, Workshop, Training teacher’s trainers on the educational bags of the material for the revival of the sixth scientific </w:t>
      </w:r>
      <w:r w:rsidR="004F01CA">
        <w:rPr>
          <w:rFonts w:asciiTheme="majorBidi" w:hAnsiTheme="majorBidi" w:cstheme="majorBidi"/>
          <w:sz w:val="22"/>
          <w:szCs w:val="22"/>
        </w:rPr>
        <w:t xml:space="preserve">, </w:t>
      </w:r>
      <w:r w:rsidR="002961B5" w:rsidRPr="000F165E">
        <w:rPr>
          <w:rFonts w:asciiTheme="majorBidi" w:hAnsiTheme="majorBidi" w:cstheme="majorBidi"/>
          <w:sz w:val="22"/>
          <w:szCs w:val="22"/>
        </w:rPr>
        <w:t>2012.</w:t>
      </w:r>
    </w:p>
    <w:p w:rsidR="002961B5" w:rsidRPr="000F165E" w:rsidRDefault="001B3ED7" w:rsidP="001304A7">
      <w:pPr>
        <w:bidi w:val="0"/>
        <w:spacing w:line="360" w:lineRule="auto"/>
        <w:ind w:left="567" w:hanging="425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3- </w:t>
      </w:r>
      <w:r w:rsidR="002961B5" w:rsidRPr="000F165E">
        <w:rPr>
          <w:rFonts w:asciiTheme="majorBidi" w:hAnsiTheme="majorBidi" w:cstheme="majorBidi"/>
          <w:sz w:val="22"/>
          <w:szCs w:val="22"/>
        </w:rPr>
        <w:t>Teacher Training Workshop in Mathematics, Chemistry, Physics and Biology for the fourth and fifth grades (the pre-service teacher training project for the period from</w:t>
      </w:r>
      <w:r w:rsidR="004F01CA">
        <w:rPr>
          <w:rFonts w:asciiTheme="majorBidi" w:hAnsiTheme="majorBidi" w:cstheme="majorBidi"/>
          <w:sz w:val="22"/>
          <w:szCs w:val="22"/>
        </w:rPr>
        <w:t>,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2-6 / 5/2014.</w:t>
      </w:r>
    </w:p>
    <w:p w:rsidR="002961B5" w:rsidRPr="000F165E" w:rsidRDefault="001B3ED7" w:rsidP="001304A7">
      <w:pPr>
        <w:bidi w:val="0"/>
        <w:spacing w:line="360" w:lineRule="auto"/>
        <w:ind w:left="426" w:hanging="284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4- </w:t>
      </w:r>
      <w:r w:rsidR="002961B5" w:rsidRPr="000F165E">
        <w:rPr>
          <w:rFonts w:asciiTheme="majorBidi" w:hAnsiTheme="majorBidi" w:cstheme="majorBidi"/>
          <w:sz w:val="22"/>
          <w:szCs w:val="22"/>
        </w:rPr>
        <w:t>Teacher training course in mathematics, chemistry, physics and biology for the fourth and fifth grades (the pre-service and pre-service teachers' training program for</w:t>
      </w:r>
      <w:r w:rsidR="004F01CA">
        <w:rPr>
          <w:rFonts w:asciiTheme="majorBidi" w:hAnsiTheme="majorBidi" w:cstheme="majorBidi"/>
          <w:sz w:val="22"/>
          <w:szCs w:val="22"/>
        </w:rPr>
        <w:t>,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9-13 / 5</w:t>
      </w:r>
      <w:r w:rsidR="00E4010D">
        <w:rPr>
          <w:rFonts w:asciiTheme="majorBidi" w:hAnsiTheme="majorBidi" w:cstheme="majorBidi"/>
          <w:sz w:val="22"/>
          <w:szCs w:val="22"/>
        </w:rPr>
        <w:t xml:space="preserve"> </w:t>
      </w:r>
      <w:r w:rsidR="002961B5" w:rsidRPr="000F165E">
        <w:rPr>
          <w:rFonts w:asciiTheme="majorBidi" w:hAnsiTheme="majorBidi" w:cstheme="majorBidi"/>
          <w:sz w:val="22"/>
          <w:szCs w:val="22"/>
        </w:rPr>
        <w:t>/</w:t>
      </w:r>
      <w:r w:rsidR="00E4010D">
        <w:rPr>
          <w:rFonts w:asciiTheme="majorBidi" w:hAnsiTheme="majorBidi" w:cstheme="majorBidi"/>
          <w:sz w:val="22"/>
          <w:szCs w:val="22"/>
        </w:rPr>
        <w:t xml:space="preserve"> </w:t>
      </w:r>
      <w:r w:rsidR="002961B5" w:rsidRPr="000F165E">
        <w:rPr>
          <w:rFonts w:asciiTheme="majorBidi" w:hAnsiTheme="majorBidi" w:cstheme="majorBidi"/>
          <w:sz w:val="22"/>
          <w:szCs w:val="22"/>
        </w:rPr>
        <w:t>2014.</w:t>
      </w:r>
    </w:p>
    <w:p w:rsidR="002961B5" w:rsidRPr="000F165E" w:rsidRDefault="001B3ED7" w:rsidP="001304A7">
      <w:pPr>
        <w:bidi w:val="0"/>
        <w:spacing w:line="360" w:lineRule="auto"/>
        <w:ind w:left="426" w:hanging="284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5- </w:t>
      </w:r>
      <w:r w:rsidR="002961B5" w:rsidRPr="000F165E">
        <w:rPr>
          <w:rFonts w:asciiTheme="majorBidi" w:hAnsiTheme="majorBidi" w:cstheme="majorBidi"/>
          <w:sz w:val="22"/>
          <w:szCs w:val="22"/>
        </w:rPr>
        <w:t>Training workshop for middle and middle school students,College of Education for Pure Sciences Ibn Al-Haitham, 2014.</w:t>
      </w:r>
    </w:p>
    <w:p w:rsidR="002961B5" w:rsidRPr="000F165E" w:rsidRDefault="001B3ED7" w:rsidP="001304A7">
      <w:pPr>
        <w:bidi w:val="0"/>
        <w:spacing w:line="360" w:lineRule="auto"/>
        <w:ind w:left="426" w:hanging="284"/>
        <w:jc w:val="both"/>
        <w:rPr>
          <w:rFonts w:asciiTheme="majorBidi" w:hAnsiTheme="majorBidi" w:cstheme="majorBidi"/>
          <w:sz w:val="22"/>
          <w:szCs w:val="22"/>
          <w:rtl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6- </w:t>
      </w:r>
      <w:r w:rsidR="002961B5" w:rsidRPr="000F165E">
        <w:rPr>
          <w:rFonts w:asciiTheme="majorBidi" w:hAnsiTheme="majorBidi" w:cstheme="majorBidi"/>
          <w:sz w:val="22"/>
          <w:szCs w:val="22"/>
        </w:rPr>
        <w:t>Workshop Lecturer on the Laboratory Safety Rules, University of Baghdad, College of Education for Pure Sciences Ibn Al-Haitham,Department of Biology, Wednesday, March 14</w:t>
      </w:r>
      <w:r w:rsidR="00E4010D">
        <w:rPr>
          <w:rFonts w:asciiTheme="majorBidi" w:hAnsiTheme="majorBidi" w:cstheme="majorBidi"/>
          <w:sz w:val="22"/>
          <w:szCs w:val="22"/>
        </w:rPr>
        <w:t xml:space="preserve"> </w:t>
      </w:r>
      <w:r w:rsidR="00E4010D" w:rsidRPr="000F165E">
        <w:rPr>
          <w:rFonts w:asciiTheme="majorBidi" w:hAnsiTheme="majorBidi" w:cstheme="majorBidi"/>
          <w:sz w:val="22"/>
          <w:szCs w:val="22"/>
        </w:rPr>
        <w:t>/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2018.</w:t>
      </w:r>
    </w:p>
    <w:p w:rsidR="002961B5" w:rsidRPr="000F165E" w:rsidRDefault="001B3ED7" w:rsidP="001304A7">
      <w:pPr>
        <w:bidi w:val="0"/>
        <w:spacing w:line="360" w:lineRule="auto"/>
        <w:ind w:left="426" w:hanging="284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7- 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workshop lecturer on the application of the course system at the University of Baghdad- College of Education for </w:t>
      </w:r>
      <w:r w:rsidR="001304A7">
        <w:rPr>
          <w:rFonts w:asciiTheme="majorBidi" w:hAnsiTheme="majorBidi" w:cstheme="majorBidi"/>
          <w:sz w:val="22"/>
          <w:szCs w:val="22"/>
        </w:rPr>
        <w:t xml:space="preserve"> </w:t>
      </w:r>
      <w:r w:rsidR="002961B5" w:rsidRPr="000F165E">
        <w:rPr>
          <w:rFonts w:asciiTheme="majorBidi" w:hAnsiTheme="majorBidi" w:cstheme="majorBidi"/>
          <w:sz w:val="22"/>
          <w:szCs w:val="22"/>
        </w:rPr>
        <w:t>Science Pure- Ibn Al-Haitham- Department of Biology</w:t>
      </w:r>
      <w:r w:rsidR="004F01CA">
        <w:rPr>
          <w:rFonts w:asciiTheme="majorBidi" w:hAnsiTheme="majorBidi" w:cstheme="majorBidi"/>
          <w:sz w:val="22"/>
          <w:szCs w:val="22"/>
        </w:rPr>
        <w:t>,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27/3/ 2019.</w:t>
      </w:r>
    </w:p>
    <w:p w:rsidR="002961B5" w:rsidRPr="000F165E" w:rsidRDefault="001B3ED7" w:rsidP="001304A7">
      <w:pPr>
        <w:bidi w:val="0"/>
        <w:spacing w:line="360" w:lineRule="auto"/>
        <w:ind w:left="426" w:hanging="284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8- </w:t>
      </w:r>
      <w:r w:rsidR="002961B5" w:rsidRPr="000F165E">
        <w:rPr>
          <w:rFonts w:asciiTheme="majorBidi" w:hAnsiTheme="majorBidi" w:cstheme="majorBidi"/>
          <w:sz w:val="22"/>
          <w:szCs w:val="22"/>
        </w:rPr>
        <w:t>Workshop lecturer on the role of histological preparations, University of Baghdad, College of Education for Pure Sciences Ibn Al-Haytham, Department of Biology</w:t>
      </w:r>
      <w:r w:rsidR="004F01CA">
        <w:rPr>
          <w:rFonts w:asciiTheme="majorBidi" w:hAnsiTheme="majorBidi" w:cstheme="majorBidi"/>
          <w:sz w:val="22"/>
          <w:szCs w:val="22"/>
        </w:rPr>
        <w:t>,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22/4/2019.</w:t>
      </w:r>
    </w:p>
    <w:p w:rsidR="002961B5" w:rsidRPr="000F165E" w:rsidRDefault="001B3ED7" w:rsidP="001304A7">
      <w:pPr>
        <w:bidi w:val="0"/>
        <w:spacing w:line="360" w:lineRule="auto"/>
        <w:ind w:left="426" w:hanging="284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9- </w:t>
      </w:r>
      <w:r w:rsidR="002961B5" w:rsidRPr="000F165E">
        <w:rPr>
          <w:rFonts w:asciiTheme="majorBidi" w:hAnsiTheme="majorBidi" w:cstheme="majorBidi"/>
          <w:sz w:val="22"/>
          <w:szCs w:val="22"/>
        </w:rPr>
        <w:t>workshop lecturer on the guide to the course system in Iraqi universities, Baghdad University, College of Education For Pure Sciences Ibn Al-Haitham, Department of Biology</w:t>
      </w:r>
      <w:r w:rsidR="004F01CA">
        <w:rPr>
          <w:rFonts w:asciiTheme="majorBidi" w:hAnsiTheme="majorBidi" w:cstheme="majorBidi"/>
          <w:sz w:val="22"/>
          <w:szCs w:val="22"/>
        </w:rPr>
        <w:t>,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29/9/2019.</w:t>
      </w:r>
    </w:p>
    <w:p w:rsidR="008A32B7" w:rsidRDefault="008A32B7" w:rsidP="001304A7">
      <w:pPr>
        <w:bidi w:val="0"/>
        <w:spacing w:line="360" w:lineRule="auto"/>
        <w:ind w:left="426" w:hanging="284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10-</w:t>
      </w:r>
      <w:r w:rsidRPr="008A32B7">
        <w:rPr>
          <w:rFonts w:asciiTheme="majorBidi" w:hAnsiTheme="majorBidi" w:cstheme="majorBidi"/>
          <w:sz w:val="22"/>
          <w:szCs w:val="22"/>
        </w:rPr>
        <w:t xml:space="preserve"> Seminar to adopt journals for scientific promotion purposes University of Baghdad- College of Education for pure sciences Ibn Al-Haitham Department of Biology</w:t>
      </w:r>
      <w:r w:rsidR="004F01CA">
        <w:rPr>
          <w:rFonts w:asciiTheme="majorBidi" w:hAnsiTheme="majorBidi" w:cstheme="majorBidi"/>
          <w:sz w:val="22"/>
          <w:szCs w:val="22"/>
        </w:rPr>
        <w:t>,</w:t>
      </w:r>
      <w:r w:rsidRPr="008A32B7">
        <w:rPr>
          <w:rFonts w:asciiTheme="majorBidi" w:hAnsiTheme="majorBidi" w:cstheme="majorBidi"/>
          <w:sz w:val="22"/>
          <w:szCs w:val="22"/>
        </w:rPr>
        <w:t xml:space="preserve"> 2</w:t>
      </w:r>
      <w:r w:rsidR="004F01CA">
        <w:rPr>
          <w:rFonts w:asciiTheme="majorBidi" w:hAnsiTheme="majorBidi" w:cstheme="majorBidi"/>
          <w:sz w:val="22"/>
          <w:szCs w:val="22"/>
        </w:rPr>
        <w:t xml:space="preserve">5 </w:t>
      </w:r>
      <w:r w:rsidRPr="008A32B7">
        <w:rPr>
          <w:rFonts w:asciiTheme="majorBidi" w:hAnsiTheme="majorBidi" w:cstheme="majorBidi"/>
          <w:sz w:val="22"/>
          <w:szCs w:val="22"/>
        </w:rPr>
        <w:t>/</w:t>
      </w:r>
      <w:r w:rsidR="004F01CA">
        <w:rPr>
          <w:rFonts w:asciiTheme="majorBidi" w:hAnsiTheme="majorBidi" w:cstheme="majorBidi"/>
          <w:sz w:val="22"/>
          <w:szCs w:val="22"/>
        </w:rPr>
        <w:t xml:space="preserve"> </w:t>
      </w:r>
      <w:r w:rsidRPr="008A32B7">
        <w:rPr>
          <w:rFonts w:asciiTheme="majorBidi" w:hAnsiTheme="majorBidi" w:cstheme="majorBidi"/>
          <w:sz w:val="22"/>
          <w:szCs w:val="22"/>
        </w:rPr>
        <w:t>2/ 2020.</w:t>
      </w:r>
    </w:p>
    <w:p w:rsidR="004F01CA" w:rsidRPr="008A32B7" w:rsidRDefault="004F01CA" w:rsidP="001304A7">
      <w:pPr>
        <w:bidi w:val="0"/>
        <w:spacing w:line="360" w:lineRule="auto"/>
        <w:ind w:left="426" w:hanging="284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11- </w:t>
      </w:r>
      <w:r w:rsidRPr="000F165E">
        <w:rPr>
          <w:rFonts w:asciiTheme="majorBidi" w:hAnsiTheme="majorBidi" w:cstheme="majorBidi"/>
          <w:sz w:val="22"/>
          <w:szCs w:val="22"/>
        </w:rPr>
        <w:t xml:space="preserve">Workshop on the steps to work on the site of  journals and distribute roles in them. Presidency of Baghdad </w:t>
      </w:r>
      <w:r w:rsidR="001304A7">
        <w:rPr>
          <w:rFonts w:asciiTheme="majorBidi" w:hAnsiTheme="majorBidi" w:cstheme="majorBidi"/>
          <w:sz w:val="22"/>
          <w:szCs w:val="22"/>
        </w:rPr>
        <w:t xml:space="preserve"> </w:t>
      </w:r>
      <w:r w:rsidRPr="000F165E">
        <w:rPr>
          <w:rFonts w:asciiTheme="majorBidi" w:hAnsiTheme="majorBidi" w:cstheme="majorBidi"/>
          <w:sz w:val="22"/>
          <w:szCs w:val="22"/>
        </w:rPr>
        <w:t>University/ Department of scientific affairs</w:t>
      </w:r>
      <w:r>
        <w:rPr>
          <w:rFonts w:asciiTheme="majorBidi" w:hAnsiTheme="majorBidi" w:cstheme="majorBidi"/>
          <w:sz w:val="22"/>
          <w:szCs w:val="22"/>
        </w:rPr>
        <w:t>,.</w:t>
      </w:r>
      <w:r w:rsidRPr="000F165E">
        <w:rPr>
          <w:rFonts w:asciiTheme="majorBidi" w:hAnsiTheme="majorBidi" w:cstheme="majorBidi"/>
          <w:sz w:val="22"/>
          <w:szCs w:val="22"/>
        </w:rPr>
        <w:t xml:space="preserve"> 14/ 4 /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0F165E">
        <w:rPr>
          <w:rFonts w:asciiTheme="majorBidi" w:hAnsiTheme="majorBidi" w:cstheme="majorBidi"/>
          <w:sz w:val="22"/>
          <w:szCs w:val="22"/>
        </w:rPr>
        <w:t>2020 .</w:t>
      </w:r>
    </w:p>
    <w:p w:rsidR="008A32B7" w:rsidRDefault="004F01CA" w:rsidP="001304A7">
      <w:pPr>
        <w:bidi w:val="0"/>
        <w:spacing w:line="360" w:lineRule="auto"/>
        <w:ind w:left="426" w:hanging="284"/>
        <w:jc w:val="both"/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</w:pPr>
      <w:r>
        <w:rPr>
          <w:rFonts w:asciiTheme="majorBidi" w:hAnsiTheme="majorBidi" w:cstheme="majorBidi"/>
          <w:sz w:val="22"/>
          <w:szCs w:val="22"/>
        </w:rPr>
        <w:lastRenderedPageBreak/>
        <w:t xml:space="preserve">12- </w:t>
      </w:r>
      <w:r w:rsidRPr="000F165E">
        <w:rPr>
          <w:rFonts w:asciiTheme="majorBidi" w:hAnsiTheme="majorBidi" w:cstheme="majorBidi"/>
          <w:sz w:val="22"/>
          <w:szCs w:val="22"/>
        </w:rPr>
        <w:t>Workshop lecturer on the Methods of developing the work of scientific journals to enter the scope database, department of scientific affairs at Baghdad University</w:t>
      </w:r>
      <w:r>
        <w:rPr>
          <w:rFonts w:asciiTheme="majorBidi" w:hAnsiTheme="majorBidi" w:cstheme="majorBidi"/>
          <w:sz w:val="22"/>
          <w:szCs w:val="22"/>
        </w:rPr>
        <w:t xml:space="preserve"> , </w:t>
      </w:r>
      <w:r w:rsidRPr="000F165E">
        <w:rPr>
          <w:rFonts w:asciiTheme="majorBidi" w:hAnsiTheme="majorBidi" w:cstheme="majorBidi"/>
          <w:sz w:val="22"/>
          <w:szCs w:val="22"/>
        </w:rPr>
        <w:t>21 / 4 / 2020 .</w:t>
      </w:r>
    </w:p>
    <w:p w:rsidR="00462FB7" w:rsidRDefault="00462FB7" w:rsidP="008A32B7">
      <w:pPr>
        <w:bidi w:val="0"/>
        <w:spacing w:line="360" w:lineRule="auto"/>
        <w:ind w:left="720"/>
        <w:jc w:val="both"/>
        <w:rPr>
          <w:rFonts w:eastAsia="Calibri"/>
          <w:i/>
          <w:iCs/>
          <w:sz w:val="28"/>
          <w:szCs w:val="28"/>
          <w:lang w:bidi="ar-IQ"/>
        </w:rPr>
      </w:pPr>
      <w:r w:rsidRPr="00462FB7"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  <w:t>Curriculum Vitae</w:t>
      </w:r>
    </w:p>
    <w:p w:rsidR="002961B5" w:rsidRPr="000F165E" w:rsidRDefault="001B3ED7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14- </w:t>
      </w:r>
      <w:r w:rsidR="002961B5" w:rsidRPr="000F165E">
        <w:rPr>
          <w:rFonts w:asciiTheme="majorBidi" w:hAnsiTheme="majorBidi" w:cstheme="majorBidi"/>
          <w:sz w:val="22"/>
          <w:szCs w:val="22"/>
        </w:rPr>
        <w:t>Workshop on the selection of scientific journals and to which they are accepted within clarivate, Diyala University/College of Science In collaboration with Clarivate International Foundation. 20/5 /2020.</w:t>
      </w:r>
    </w:p>
    <w:p w:rsidR="002961B5" w:rsidRPr="000F165E" w:rsidRDefault="001B3ED7" w:rsidP="004F01CA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15- </w:t>
      </w:r>
      <w:r w:rsidR="002961B5" w:rsidRPr="000F165E">
        <w:rPr>
          <w:rFonts w:asciiTheme="majorBidi" w:hAnsiTheme="majorBidi" w:cstheme="majorBidi"/>
          <w:sz w:val="22"/>
          <w:szCs w:val="22"/>
        </w:rPr>
        <w:t>Workshop on the How to raise research for OJS journals and how to conduct evaluation and submit them to the magazine, Baghdad University- College of science For women</w:t>
      </w:r>
      <w:r w:rsidR="004F01CA">
        <w:rPr>
          <w:rFonts w:asciiTheme="majorBidi" w:hAnsiTheme="majorBidi" w:cstheme="majorBidi"/>
          <w:sz w:val="22"/>
          <w:szCs w:val="22"/>
        </w:rPr>
        <w:t>,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30/4/ 2020.</w:t>
      </w:r>
    </w:p>
    <w:p w:rsidR="002961B5" w:rsidRPr="000F165E" w:rsidRDefault="001B3ED7" w:rsidP="00E4010D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16- </w:t>
      </w:r>
      <w:r w:rsidR="002961B5" w:rsidRPr="000F165E">
        <w:rPr>
          <w:rFonts w:asciiTheme="majorBidi" w:hAnsiTheme="majorBidi" w:cstheme="majorBidi"/>
          <w:sz w:val="22"/>
          <w:szCs w:val="22"/>
        </w:rPr>
        <w:t>Journal management seminar OJS, Department of scientific affairs, University of Baghdad, April 23</w:t>
      </w:r>
      <w:r w:rsidR="00E4010D" w:rsidRPr="000F165E">
        <w:rPr>
          <w:rFonts w:asciiTheme="majorBidi" w:hAnsiTheme="majorBidi" w:cstheme="majorBidi"/>
          <w:sz w:val="22"/>
          <w:szCs w:val="22"/>
        </w:rPr>
        <w:t>/</w:t>
      </w:r>
      <w:r w:rsidR="00E4010D">
        <w:rPr>
          <w:rFonts w:asciiTheme="majorBidi" w:hAnsiTheme="majorBidi" w:cstheme="majorBidi"/>
          <w:sz w:val="22"/>
          <w:szCs w:val="22"/>
        </w:rPr>
        <w:t xml:space="preserve"> </w:t>
      </w:r>
      <w:r w:rsidR="00E4010D" w:rsidRPr="000F165E">
        <w:rPr>
          <w:rFonts w:asciiTheme="majorBidi" w:hAnsiTheme="majorBidi" w:cstheme="majorBidi"/>
          <w:sz w:val="22"/>
          <w:szCs w:val="22"/>
        </w:rPr>
        <w:t>4</w:t>
      </w:r>
      <w:r w:rsidR="00E4010D">
        <w:rPr>
          <w:rFonts w:asciiTheme="majorBidi" w:hAnsiTheme="majorBidi" w:cstheme="majorBidi"/>
          <w:sz w:val="22"/>
          <w:szCs w:val="22"/>
        </w:rPr>
        <w:t xml:space="preserve"> </w:t>
      </w:r>
      <w:r w:rsidR="00E4010D" w:rsidRPr="000F165E">
        <w:rPr>
          <w:rFonts w:asciiTheme="majorBidi" w:hAnsiTheme="majorBidi" w:cstheme="majorBidi"/>
          <w:sz w:val="22"/>
          <w:szCs w:val="22"/>
        </w:rPr>
        <w:t>/.</w:t>
      </w:r>
      <w:r w:rsidR="002961B5" w:rsidRPr="000F165E">
        <w:rPr>
          <w:rFonts w:asciiTheme="majorBidi" w:hAnsiTheme="majorBidi" w:cstheme="majorBidi"/>
          <w:sz w:val="22"/>
          <w:szCs w:val="22"/>
        </w:rPr>
        <w:t>2020.</w:t>
      </w:r>
    </w:p>
    <w:p w:rsidR="002961B5" w:rsidRPr="000F165E" w:rsidRDefault="001B3ED7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17- </w:t>
      </w:r>
      <w:r w:rsidR="002961B5" w:rsidRPr="000F165E">
        <w:rPr>
          <w:rFonts w:asciiTheme="majorBidi" w:hAnsiTheme="majorBidi" w:cstheme="majorBidi"/>
          <w:sz w:val="22"/>
          <w:szCs w:val="22"/>
        </w:rPr>
        <w:t>Symposium on why the vaccine is more important than treatment in Covid disease- 19, Baghdad University- College of Nursing 22/5/ 2021.</w:t>
      </w:r>
    </w:p>
    <w:p w:rsidR="002961B5" w:rsidRPr="000F165E" w:rsidRDefault="001B3ED7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18-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Workshop on the develop the work of scientific journals . Baghdad University- Scientific Affairs. 14/9/2021.</w:t>
      </w:r>
    </w:p>
    <w:p w:rsidR="002961B5" w:rsidRPr="000F165E" w:rsidRDefault="00B42400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19-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Workshop on the OJS journal management system. Baghdad University- countinuing education  center. 18-23/9/2021.</w:t>
      </w:r>
    </w:p>
    <w:p w:rsidR="002961B5" w:rsidRPr="000F165E" w:rsidRDefault="00B42400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20- 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Workshop on the How to detect predatory journals according to internationally approved standards .Ministry of Higher Education and Research Supervisory and Evaluation Authority . 3/12/2021. </w:t>
      </w:r>
    </w:p>
    <w:p w:rsidR="002961B5" w:rsidRPr="000F165E" w:rsidRDefault="00B42400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21- 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Training of trainers course TOT. 15- 20 /1/2022.   </w:t>
      </w:r>
    </w:p>
    <w:p w:rsidR="002961B5" w:rsidRPr="000F165E" w:rsidRDefault="00B42400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22- 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Workshop lecturer on the Rules for publishing controles within international containers, Ibn Al-Haitham, Journal for pure and Applied sciences, 8/3/2022. </w:t>
      </w:r>
    </w:p>
    <w:p w:rsidR="002961B5" w:rsidRPr="000F165E" w:rsidRDefault="00B42400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23- 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Workshop lecturer on the How to enter References using the End not program Ibn Al-Haitham, Journal for pure and Applied sciences, 15/3/2022. </w:t>
      </w:r>
    </w:p>
    <w:p w:rsidR="002961B5" w:rsidRPr="000F165E" w:rsidRDefault="00B42400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24- </w:t>
      </w:r>
      <w:r w:rsidR="002961B5" w:rsidRPr="000F165E">
        <w:rPr>
          <w:rFonts w:asciiTheme="majorBidi" w:hAnsiTheme="majorBidi" w:cstheme="majorBidi"/>
          <w:sz w:val="22"/>
          <w:szCs w:val="22"/>
        </w:rPr>
        <w:t>Workshop lecturer on the Microscopic preparations and the application of the Image j program in histological measurements . Baghdad University, College of Education For Pure Sciences Ibn Al-Haitham, Department of Biology, 14-15/3/2022.</w:t>
      </w:r>
    </w:p>
    <w:p w:rsidR="002961B5" w:rsidRPr="000F165E" w:rsidRDefault="00B42400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25-</w:t>
      </w:r>
      <w:r w:rsidR="002961B5" w:rsidRPr="000F165E">
        <w:rPr>
          <w:rFonts w:asciiTheme="majorBidi" w:hAnsiTheme="majorBidi" w:cstheme="majorBidi"/>
          <w:sz w:val="22"/>
          <w:szCs w:val="22"/>
        </w:rPr>
        <w:t xml:space="preserve"> Workshop  lecturer on the Genotyping y Mammalian of Early Mammalian embryos College of Education For Pure Sciences Ibn Al-Haitham, Department of Biology, 27- 29/3/2022.</w:t>
      </w:r>
    </w:p>
    <w:p w:rsidR="002961B5" w:rsidRDefault="00B42400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26- </w:t>
      </w:r>
      <w:r w:rsidR="002961B5" w:rsidRPr="000F165E">
        <w:rPr>
          <w:rFonts w:asciiTheme="majorBidi" w:hAnsiTheme="majorBidi" w:cstheme="majorBidi"/>
          <w:sz w:val="22"/>
          <w:szCs w:val="22"/>
        </w:rPr>
        <w:t>Workshop lecturer on the Scientific experiments in different sciences Baghdad University, College of Education For Pure Sciences Ibn Al-Haitham, Department of Biology, 10</w:t>
      </w:r>
      <w:r w:rsidR="00E4010D">
        <w:rPr>
          <w:rFonts w:asciiTheme="majorBidi" w:hAnsiTheme="majorBidi" w:cstheme="majorBidi"/>
          <w:sz w:val="22"/>
          <w:szCs w:val="22"/>
        </w:rPr>
        <w:t xml:space="preserve"> </w:t>
      </w:r>
      <w:r w:rsidR="002961B5" w:rsidRPr="000F165E">
        <w:rPr>
          <w:rFonts w:asciiTheme="majorBidi" w:hAnsiTheme="majorBidi" w:cstheme="majorBidi"/>
          <w:sz w:val="22"/>
          <w:szCs w:val="22"/>
        </w:rPr>
        <w:t>- 12/</w:t>
      </w:r>
      <w:r w:rsidR="00E4010D">
        <w:rPr>
          <w:rFonts w:asciiTheme="majorBidi" w:hAnsiTheme="majorBidi" w:cstheme="majorBidi"/>
          <w:sz w:val="22"/>
          <w:szCs w:val="22"/>
        </w:rPr>
        <w:t xml:space="preserve"> </w:t>
      </w:r>
      <w:r w:rsidR="002961B5" w:rsidRPr="000F165E">
        <w:rPr>
          <w:rFonts w:asciiTheme="majorBidi" w:hAnsiTheme="majorBidi" w:cstheme="majorBidi"/>
          <w:sz w:val="22"/>
          <w:szCs w:val="22"/>
        </w:rPr>
        <w:t>4</w:t>
      </w:r>
      <w:r w:rsidR="00E4010D">
        <w:rPr>
          <w:rFonts w:asciiTheme="majorBidi" w:hAnsiTheme="majorBidi" w:cstheme="majorBidi"/>
          <w:sz w:val="22"/>
          <w:szCs w:val="22"/>
        </w:rPr>
        <w:t xml:space="preserve"> </w:t>
      </w:r>
      <w:r w:rsidR="002961B5" w:rsidRPr="000F165E">
        <w:rPr>
          <w:rFonts w:asciiTheme="majorBidi" w:hAnsiTheme="majorBidi" w:cstheme="majorBidi"/>
          <w:sz w:val="22"/>
          <w:szCs w:val="22"/>
        </w:rPr>
        <w:t>/2022.</w:t>
      </w:r>
    </w:p>
    <w:p w:rsidR="002961B5" w:rsidRPr="000F165E" w:rsidRDefault="00B42400" w:rsidP="00B42400">
      <w:pPr>
        <w:bidi w:val="0"/>
        <w:spacing w:line="360" w:lineRule="auto"/>
        <w:ind w:left="142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27- </w:t>
      </w:r>
      <w:r w:rsidR="002961B5" w:rsidRPr="000F165E">
        <w:rPr>
          <w:rFonts w:asciiTheme="majorBidi" w:hAnsiTheme="majorBidi" w:cstheme="majorBidi"/>
          <w:sz w:val="22"/>
          <w:szCs w:val="22"/>
        </w:rPr>
        <w:t>And others</w:t>
      </w:r>
      <w:r w:rsidRPr="000F165E">
        <w:rPr>
          <w:rFonts w:asciiTheme="majorBidi" w:hAnsiTheme="majorBidi" w:cstheme="majorBidi"/>
          <w:sz w:val="22"/>
          <w:szCs w:val="22"/>
        </w:rPr>
        <w:t xml:space="preserve"> ….</w:t>
      </w:r>
    </w:p>
    <w:p w:rsidR="002961B5" w:rsidRPr="000E08DE" w:rsidRDefault="002961B5" w:rsidP="00462FB7">
      <w:pPr>
        <w:bidi w:val="0"/>
        <w:ind w:left="851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0E08DE">
        <w:rPr>
          <w:rFonts w:asciiTheme="majorBidi" w:hAnsiTheme="majorBidi" w:cstheme="majorBidi"/>
          <w:b/>
          <w:bCs/>
          <w:sz w:val="28"/>
          <w:szCs w:val="28"/>
          <w:lang w:bidi="ar-IQ"/>
        </w:rPr>
        <w:t>Published Book</w:t>
      </w:r>
    </w:p>
    <w:p w:rsidR="002961B5" w:rsidRPr="000F165E" w:rsidRDefault="002961B5" w:rsidP="00B42400">
      <w:pPr>
        <w:pStyle w:val="ListParagraph"/>
        <w:numPr>
          <w:ilvl w:val="0"/>
          <w:numId w:val="2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extbook of Embryology - in print.</w:t>
      </w:r>
    </w:p>
    <w:p w:rsidR="002961B5" w:rsidRPr="000F165E" w:rsidRDefault="002961B5" w:rsidP="00B42400">
      <w:pPr>
        <w:pStyle w:val="ListParagraph"/>
        <w:numPr>
          <w:ilvl w:val="0"/>
          <w:numId w:val="2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Biology of the 5</w:t>
      </w:r>
      <w:r w:rsidRPr="000F165E">
        <w:rPr>
          <w:rFonts w:asciiTheme="majorBidi" w:hAnsiTheme="majorBidi" w:cstheme="majorBidi"/>
          <w:sz w:val="22"/>
          <w:szCs w:val="22"/>
          <w:vertAlign w:val="superscript"/>
        </w:rPr>
        <w:t>th</w:t>
      </w:r>
      <w:r w:rsidRPr="000F165E">
        <w:rPr>
          <w:rFonts w:asciiTheme="majorBidi" w:hAnsiTheme="majorBidi" w:cstheme="majorBidi"/>
          <w:sz w:val="22"/>
          <w:szCs w:val="22"/>
        </w:rPr>
        <w:t xml:space="preserve"> student of Secondary school , Ministry of Education - Iraq 2011.</w:t>
      </w:r>
    </w:p>
    <w:p w:rsidR="002961B5" w:rsidRDefault="002961B5" w:rsidP="00B42400">
      <w:pPr>
        <w:pStyle w:val="ListParagraph"/>
        <w:numPr>
          <w:ilvl w:val="0"/>
          <w:numId w:val="2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Biology of the 6</w:t>
      </w:r>
      <w:r w:rsidRPr="000F165E">
        <w:rPr>
          <w:rFonts w:asciiTheme="majorBidi" w:hAnsiTheme="majorBidi" w:cstheme="majorBidi"/>
          <w:sz w:val="22"/>
          <w:szCs w:val="22"/>
          <w:vertAlign w:val="superscript"/>
        </w:rPr>
        <w:t>th</w:t>
      </w:r>
      <w:r w:rsidRPr="000F165E">
        <w:rPr>
          <w:rFonts w:asciiTheme="majorBidi" w:hAnsiTheme="majorBidi" w:cstheme="majorBidi"/>
          <w:sz w:val="22"/>
          <w:szCs w:val="22"/>
        </w:rPr>
        <w:t xml:space="preserve"> student of Secondary school , Ministry of Education-Iraq  2010.</w:t>
      </w:r>
    </w:p>
    <w:p w:rsidR="008A32B7" w:rsidRPr="000F165E" w:rsidRDefault="008A32B7" w:rsidP="008A32B7">
      <w:pPr>
        <w:pStyle w:val="ListParagraph"/>
        <w:numPr>
          <w:ilvl w:val="0"/>
          <w:numId w:val="2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Biology of the 5</w:t>
      </w:r>
      <w:r w:rsidRPr="000F165E">
        <w:rPr>
          <w:rFonts w:asciiTheme="majorBidi" w:hAnsiTheme="majorBidi" w:cstheme="majorBidi"/>
          <w:sz w:val="22"/>
          <w:szCs w:val="22"/>
          <w:vertAlign w:val="superscript"/>
        </w:rPr>
        <w:t>th</w:t>
      </w:r>
      <w:r w:rsidRPr="000F165E">
        <w:rPr>
          <w:rFonts w:asciiTheme="majorBidi" w:hAnsiTheme="majorBidi" w:cstheme="majorBidi"/>
          <w:sz w:val="22"/>
          <w:szCs w:val="22"/>
        </w:rPr>
        <w:t xml:space="preserve">  of Excellence student of Secondary school, Ministry of Education – Iraq , English Edition , 2022.</w:t>
      </w:r>
    </w:p>
    <w:p w:rsidR="008A32B7" w:rsidRPr="000F165E" w:rsidRDefault="008A32B7" w:rsidP="008A32B7">
      <w:pPr>
        <w:pStyle w:val="ListParagraph"/>
        <w:numPr>
          <w:ilvl w:val="0"/>
          <w:numId w:val="28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Biology of the 6</w:t>
      </w:r>
      <w:r w:rsidRPr="000F165E">
        <w:rPr>
          <w:rFonts w:asciiTheme="majorBidi" w:hAnsiTheme="majorBidi" w:cstheme="majorBidi"/>
          <w:sz w:val="22"/>
          <w:szCs w:val="22"/>
          <w:vertAlign w:val="superscript"/>
        </w:rPr>
        <w:t>th</w:t>
      </w:r>
      <w:r w:rsidRPr="000F165E">
        <w:rPr>
          <w:rFonts w:asciiTheme="majorBidi" w:hAnsiTheme="majorBidi" w:cstheme="majorBidi"/>
          <w:sz w:val="22"/>
          <w:szCs w:val="22"/>
        </w:rPr>
        <w:t xml:space="preserve">  of Excellence student of Secondary school, Ministry of Education – Iraq , English Edition , 2022.</w:t>
      </w:r>
    </w:p>
    <w:p w:rsidR="00137D4D" w:rsidRPr="00B42400" w:rsidRDefault="000A6E08" w:rsidP="00B42400">
      <w:pPr>
        <w:pStyle w:val="ListParagraph"/>
        <w:numPr>
          <w:ilvl w:val="0"/>
          <w:numId w:val="12"/>
        </w:numPr>
        <w:tabs>
          <w:tab w:val="left" w:pos="1134"/>
        </w:tabs>
        <w:bidi w:val="0"/>
        <w:spacing w:line="360" w:lineRule="auto"/>
        <w:ind w:left="714" w:hanging="357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B42400">
        <w:rPr>
          <w:rFonts w:asciiTheme="majorBidi" w:hAnsiTheme="majorBidi" w:cstheme="majorBidi"/>
          <w:b/>
          <w:bCs/>
          <w:sz w:val="28"/>
          <w:szCs w:val="28"/>
          <w:lang w:bidi="ar-IQ"/>
        </w:rPr>
        <w:t>Publi</w:t>
      </w:r>
      <w:r w:rsidR="00A272F7" w:rsidRPr="00B42400">
        <w:rPr>
          <w:rFonts w:asciiTheme="majorBidi" w:hAnsiTheme="majorBidi" w:cstheme="majorBidi"/>
          <w:b/>
          <w:bCs/>
          <w:sz w:val="28"/>
          <w:szCs w:val="28"/>
          <w:lang w:bidi="ar-IQ"/>
        </w:rPr>
        <w:t>cations:</w:t>
      </w:r>
    </w:p>
    <w:p w:rsidR="00137D4D" w:rsidRDefault="004E00A6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lastRenderedPageBreak/>
        <w:t xml:space="preserve">Development of the gas bladder in the guppy 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Poecilia reticulate peters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>. J. Ibn Al-H</w:t>
      </w:r>
      <w:r w:rsidR="00F77C25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aitham. Pure Appl. Sci.., 3(2):1-7 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>(1992).</w:t>
      </w:r>
    </w:p>
    <w:p w:rsidR="00E16186" w:rsidRPr="00E16186" w:rsidRDefault="00E16186" w:rsidP="00E16186">
      <w:pPr>
        <w:tabs>
          <w:tab w:val="left" w:pos="1134"/>
        </w:tabs>
        <w:bidi w:val="0"/>
        <w:spacing w:line="360" w:lineRule="auto"/>
        <w:ind w:left="450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</w:p>
    <w:p w:rsidR="00E16186" w:rsidRPr="00E16186" w:rsidRDefault="00E16186" w:rsidP="00E16186">
      <w:pPr>
        <w:bidi w:val="0"/>
        <w:spacing w:line="360" w:lineRule="auto"/>
        <w:ind w:left="450"/>
        <w:jc w:val="both"/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</w:pPr>
      <w:r w:rsidRPr="00E16186"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  <w:t>Curriculum Vitae</w:t>
      </w:r>
    </w:p>
    <w:p w:rsidR="00137D4D" w:rsidRPr="000F165E" w:rsidRDefault="00231F9E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The </w:t>
      </w:r>
      <w:r w:rsidR="009050E6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embryonic origin of the swim </w:t>
      </w:r>
      <w:r w:rsidR="001555D1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bladder in the binni </w:t>
      </w:r>
      <w:r w:rsidR="001555D1"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Barbus sharpeyi</w:t>
      </w:r>
      <w:r w:rsidR="001555D1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Gather. The Veterinarian, 8(1): 151-160 (1998).</w:t>
      </w:r>
    </w:p>
    <w:p w:rsidR="00137D4D" w:rsidRPr="000F165E" w:rsidRDefault="001555D1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The </w:t>
      </w:r>
      <w:r w:rsidR="000F3C50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development of thyroid gland in the bonni </w:t>
      </w:r>
      <w:r w:rsidR="000F3C50"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Barbus shrpeyi</w:t>
      </w:r>
      <w:r w:rsidR="000F3C50" w:rsidRPr="000F165E">
        <w:rPr>
          <w:rFonts w:asciiTheme="majorBidi" w:hAnsiTheme="majorBidi" w:cstheme="majorBidi"/>
          <w:sz w:val="22"/>
          <w:szCs w:val="22"/>
          <w:lang w:bidi="ar-IQ"/>
        </w:rPr>
        <w:t>. The Veterinarian, 8(1): 142-150 (1998).</w:t>
      </w:r>
    </w:p>
    <w:p w:rsidR="00137D4D" w:rsidRPr="000F165E" w:rsidRDefault="000F3C50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Development of the thyroid gland in common crap 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Cyprinus carpio 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>L. (Cyprinidae)</w:t>
      </w:r>
      <w:r w:rsidR="00936FBC" w:rsidRPr="000F165E">
        <w:rPr>
          <w:rFonts w:asciiTheme="majorBidi" w:hAnsiTheme="majorBidi" w:cstheme="majorBidi"/>
          <w:sz w:val="22"/>
          <w:szCs w:val="22"/>
          <w:lang w:bidi="ar-IQ"/>
        </w:rPr>
        <w:t>. Bull. Iraq Nat. Hist. Mus., 9(</w:t>
      </w:r>
      <w:r w:rsidR="0007651A" w:rsidRPr="000F165E">
        <w:rPr>
          <w:rFonts w:asciiTheme="majorBidi" w:hAnsiTheme="majorBidi" w:cstheme="majorBidi"/>
          <w:sz w:val="22"/>
          <w:szCs w:val="22"/>
          <w:lang w:bidi="ar-IQ"/>
        </w:rPr>
        <w:t>1):35-39</w:t>
      </w:r>
      <w:r w:rsidR="00936FBC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(1999).</w:t>
      </w:r>
    </w:p>
    <w:p w:rsidR="00137D4D" w:rsidRPr="000F165E" w:rsidRDefault="00EA1970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Effects of some calcium antagonists on the neurulation of common carp </w:t>
      </w:r>
      <w:r w:rsidR="0007651A"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Cyprinus carpio</w:t>
      </w:r>
      <w:r w:rsidR="004575D6" w:rsidRPr="000F165E">
        <w:rPr>
          <w:rFonts w:asciiTheme="majorBidi" w:hAnsiTheme="majorBidi" w:cstheme="majorBidi"/>
          <w:sz w:val="22"/>
          <w:szCs w:val="22"/>
          <w:lang w:bidi="ar-IQ"/>
        </w:rPr>
        <w:t>L. The Vet</w:t>
      </w:r>
      <w:r w:rsidR="0007651A" w:rsidRPr="000F165E">
        <w:rPr>
          <w:rFonts w:asciiTheme="majorBidi" w:hAnsiTheme="majorBidi" w:cstheme="majorBidi"/>
          <w:sz w:val="22"/>
          <w:szCs w:val="22"/>
          <w:lang w:bidi="ar-IQ"/>
        </w:rPr>
        <w:t>e</w:t>
      </w:r>
      <w:r w:rsidR="004575D6" w:rsidRPr="000F165E">
        <w:rPr>
          <w:rFonts w:asciiTheme="majorBidi" w:hAnsiTheme="majorBidi" w:cstheme="majorBidi"/>
          <w:sz w:val="22"/>
          <w:szCs w:val="22"/>
          <w:lang w:bidi="ar-IQ"/>
        </w:rPr>
        <w:t>r</w:t>
      </w:r>
      <w:r w:rsidR="0007651A" w:rsidRPr="000F165E">
        <w:rPr>
          <w:rFonts w:asciiTheme="majorBidi" w:hAnsiTheme="majorBidi" w:cstheme="majorBidi"/>
          <w:sz w:val="22"/>
          <w:szCs w:val="22"/>
          <w:lang w:bidi="ar-IQ"/>
        </w:rPr>
        <w:t>inarian, 9(2): 83-85 (1999).</w:t>
      </w:r>
    </w:p>
    <w:p w:rsidR="00137D4D" w:rsidRPr="000F165E" w:rsidRDefault="004575D6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>The development of the gas bladder in the</w:t>
      </w:r>
      <w:r w:rsidR="00B646BA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common carp </w:t>
      </w:r>
      <w:r w:rsidR="00CC1411"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Cy</w:t>
      </w:r>
      <w:r w:rsidR="00B646BA"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prinus carpio</w:t>
      </w:r>
      <w:r w:rsidR="00B646BA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L. The Veterinarian, 9(3): 116-127 (1999). </w:t>
      </w:r>
    </w:p>
    <w:p w:rsidR="00137D4D" w:rsidRPr="000F165E" w:rsidRDefault="00310FB2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>Th</w:t>
      </w:r>
      <w:r w:rsidR="005D638A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e </w:t>
      </w:r>
      <w:r w:rsidR="009C3937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embryonic </w:t>
      </w:r>
      <w:r w:rsidR="005D638A" w:rsidRPr="000F165E">
        <w:rPr>
          <w:rFonts w:asciiTheme="majorBidi" w:hAnsiTheme="majorBidi" w:cstheme="majorBidi"/>
          <w:sz w:val="22"/>
          <w:szCs w:val="22"/>
          <w:lang w:bidi="ar-IQ"/>
        </w:rPr>
        <w:t>development of the pars susten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taculum of </w:t>
      </w:r>
      <w:r w:rsidR="005D638A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weberian apparatus in the common carp </w:t>
      </w:r>
      <w:r w:rsidR="005D638A"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Cyprinus carpio</w:t>
      </w:r>
      <w:r w:rsidR="005D638A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L. The Veterinarian, 10(1): 115-124 (2000). </w:t>
      </w:r>
    </w:p>
    <w:p w:rsidR="009C3937" w:rsidRPr="000F165E" w:rsidRDefault="009C3937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Histology and Histochemistry of pancreas in common quail 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Coturnix coturnix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L. Proceedings of the 9th Scientific of Veterinarian Conference . 2000</w:t>
      </w:r>
    </w:p>
    <w:p w:rsidR="00137D4D" w:rsidRPr="000F165E" w:rsidRDefault="00A47947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>The development of nural tube in the common carp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 Cyprinus carpio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L. Ibn AlHaitham J. For Pure and Appl. Sci., 14(4c): 57-70 (2001).</w:t>
      </w:r>
    </w:p>
    <w:p w:rsidR="00137D4D" w:rsidRPr="000F165E" w:rsidRDefault="00B25E58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The effect of cimetidine on the testes of the Swiss mice 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Mus musculus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L. J. Diayla, 13: 302-214 (2002).</w:t>
      </w:r>
    </w:p>
    <w:p w:rsidR="00137D4D" w:rsidRPr="000F165E" w:rsidRDefault="00B25E58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>Growth of mouse embryo during the pre</w:t>
      </w:r>
      <w:r w:rsidR="00D47EC7" w:rsidRPr="000F165E">
        <w:rPr>
          <w:rFonts w:asciiTheme="majorBidi" w:hAnsiTheme="majorBidi" w:cstheme="majorBidi"/>
          <w:sz w:val="22"/>
          <w:szCs w:val="22"/>
          <w:lang w:bidi="ar-IQ"/>
        </w:rPr>
        <w:t>i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>mplantation, imp</w:t>
      </w:r>
      <w:r w:rsidR="00D47EC7" w:rsidRPr="000F165E">
        <w:rPr>
          <w:rFonts w:asciiTheme="majorBidi" w:hAnsiTheme="majorBidi" w:cstheme="majorBidi"/>
          <w:sz w:val="22"/>
          <w:szCs w:val="22"/>
          <w:lang w:bidi="ar-IQ"/>
        </w:rPr>
        <w:t>lantation and post implantation periods.</w:t>
      </w:r>
      <w:r w:rsidR="007344CF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Ibn AlHaitham J. </w:t>
      </w:r>
      <w:r w:rsidR="004B0621" w:rsidRPr="000F165E">
        <w:rPr>
          <w:rFonts w:asciiTheme="majorBidi" w:hAnsiTheme="majorBidi" w:cstheme="majorBidi"/>
          <w:sz w:val="22"/>
          <w:szCs w:val="22"/>
          <w:lang w:bidi="ar-IQ"/>
        </w:rPr>
        <w:t>For Pure and Appl. Sci., 17(1):</w:t>
      </w:r>
      <w:r w:rsidR="007344CF" w:rsidRPr="000F165E">
        <w:rPr>
          <w:rFonts w:asciiTheme="majorBidi" w:hAnsiTheme="majorBidi" w:cstheme="majorBidi"/>
          <w:sz w:val="22"/>
          <w:szCs w:val="22"/>
          <w:lang w:bidi="ar-IQ"/>
        </w:rPr>
        <w:t>1-9 (2004).</w:t>
      </w:r>
    </w:p>
    <w:p w:rsidR="00137D4D" w:rsidRPr="000F165E" w:rsidRDefault="004B0621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The development of the eye in the binni 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Barbus sharpeyii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gunther. Ibn AlHaitham J. For Pure and Appl. Sci., 18(4):9-23 (2005).</w:t>
      </w:r>
    </w:p>
    <w:p w:rsidR="00137D4D" w:rsidRPr="000F165E" w:rsidRDefault="00FA122F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>Efficacy</w:t>
      </w:r>
      <w:r w:rsidR="00010298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of some drugs and pathological studies on</w:t>
      </w:r>
      <w:r w:rsidR="00010298"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 Toxoplasma gondii</w:t>
      </w:r>
      <w:r w:rsidR="00010298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infection in mice. Vet. Med. J. Giza., 57(3): 419-435 (2009).</w:t>
      </w:r>
    </w:p>
    <w:p w:rsidR="00137D4D" w:rsidRPr="000F165E" w:rsidRDefault="0017741B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Histological study on optic tectum in Iraqi water snake 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Tesselata tesselata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>. J. Bagh. Sci., 7(1): 300-308 (2010).</w:t>
      </w:r>
    </w:p>
    <w:p w:rsidR="00137D4D" w:rsidRPr="000F165E" w:rsidRDefault="00F94895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Histological study on the optic tectum in Iraqi fish 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Barbus luteus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(Heckel). Al-Mustansiriya J. Sci., 2(5): 127-140 (2011).</w:t>
      </w:r>
    </w:p>
    <w:p w:rsidR="00137D4D" w:rsidRPr="000F165E" w:rsidRDefault="00F94895" w:rsidP="00B42400">
      <w:pPr>
        <w:pStyle w:val="ListParagraph"/>
        <w:numPr>
          <w:ilvl w:val="0"/>
          <w:numId w:val="20"/>
        </w:numPr>
        <w:tabs>
          <w:tab w:val="left" w:pos="1134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The early development of inner ear in the binni 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Barbus sharpeyii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embryo. Al-Kufa Uni. J. for Bio. 514-532 (2011).</w:t>
      </w:r>
    </w:p>
    <w:p w:rsidR="00FA122F" w:rsidRPr="000F165E" w:rsidRDefault="000B40EA" w:rsidP="00B42400">
      <w:pPr>
        <w:pStyle w:val="ListParagraph"/>
        <w:numPr>
          <w:ilvl w:val="0"/>
          <w:numId w:val="20"/>
        </w:numPr>
        <w:tabs>
          <w:tab w:val="left" w:pos="993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>The effect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 Toxoplasma gondii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RH strain on experimentally infected albino mice and rats. Proceedings of the 12</w:t>
      </w:r>
      <w:r w:rsidRPr="000F165E">
        <w:rPr>
          <w:rFonts w:asciiTheme="majorBidi" w:hAnsiTheme="majorBidi" w:cstheme="majorBidi"/>
          <w:sz w:val="22"/>
          <w:szCs w:val="22"/>
          <w:vertAlign w:val="superscript"/>
          <w:lang w:bidi="ar-IQ"/>
        </w:rPr>
        <w:t>th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Scientific </w:t>
      </w:r>
      <w:r w:rsidR="00414198" w:rsidRPr="000F165E">
        <w:rPr>
          <w:rFonts w:asciiTheme="majorBidi" w:hAnsiTheme="majorBidi" w:cstheme="majorBidi"/>
          <w:sz w:val="22"/>
          <w:szCs w:val="22"/>
          <w:lang w:bidi="ar-IQ"/>
        </w:rPr>
        <w:t>Conference Foundation of Technical Education, Health &amp; Medical Researches, 1: 199-208 (2011).</w:t>
      </w:r>
    </w:p>
    <w:p w:rsidR="00137D4D" w:rsidRPr="000F165E" w:rsidRDefault="00412A29" w:rsidP="00B42400">
      <w:pPr>
        <w:pStyle w:val="ListParagraph"/>
        <w:numPr>
          <w:ilvl w:val="0"/>
          <w:numId w:val="20"/>
        </w:numPr>
        <w:tabs>
          <w:tab w:val="left" w:pos="993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Histological Structure of the Eye in Tree Frog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 xml:space="preserve">Hyla arborea savignyi </w:t>
      </w:r>
      <w:r w:rsidRPr="000F165E">
        <w:rPr>
          <w:rFonts w:asciiTheme="majorBidi" w:hAnsiTheme="majorBidi" w:cstheme="majorBidi"/>
          <w:sz w:val="22"/>
          <w:szCs w:val="22"/>
        </w:rPr>
        <w:t>.JMAC,</w:t>
      </w:r>
      <w:r w:rsidR="00FA122F" w:rsidRPr="000F165E">
        <w:rPr>
          <w:rFonts w:asciiTheme="majorBidi" w:hAnsiTheme="majorBidi" w:cstheme="majorBidi"/>
          <w:sz w:val="22"/>
          <w:szCs w:val="22"/>
        </w:rPr>
        <w:t xml:space="preserve">2(3):19 </w:t>
      </w:r>
      <w:r w:rsidRPr="000F165E">
        <w:rPr>
          <w:rFonts w:asciiTheme="majorBidi" w:hAnsiTheme="majorBidi" w:cstheme="majorBidi"/>
          <w:sz w:val="22"/>
          <w:szCs w:val="22"/>
        </w:rPr>
        <w:t xml:space="preserve">29 (2011). </w:t>
      </w:r>
    </w:p>
    <w:p w:rsidR="00866D9C" w:rsidRPr="000F165E" w:rsidRDefault="00412A29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Morphological description and Histological structure of the Liver in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 xml:space="preserve">Passer domesticus </w:t>
      </w:r>
      <w:r w:rsidR="00137D4D" w:rsidRPr="000F165E">
        <w:rPr>
          <w:rFonts w:asciiTheme="majorBidi" w:hAnsiTheme="majorBidi" w:cstheme="majorBidi"/>
          <w:sz w:val="22"/>
          <w:szCs w:val="22"/>
        </w:rPr>
        <w:t>House sparrow</w:t>
      </w:r>
      <w:r w:rsidRPr="000F165E">
        <w:rPr>
          <w:rFonts w:asciiTheme="majorBidi" w:hAnsiTheme="majorBidi" w:cstheme="majorBidi"/>
          <w:sz w:val="22"/>
          <w:szCs w:val="22"/>
        </w:rPr>
        <w:t xml:space="preserve">, </w:t>
      </w:r>
      <w:r w:rsidR="00137D4D" w:rsidRPr="000F165E">
        <w:rPr>
          <w:rFonts w:asciiTheme="majorBidi" w:hAnsiTheme="majorBidi" w:cstheme="majorBidi"/>
          <w:sz w:val="22"/>
          <w:szCs w:val="22"/>
        </w:rPr>
        <w:t>JMAC 2 (3)</w:t>
      </w:r>
      <w:r w:rsidRPr="000F165E">
        <w:rPr>
          <w:rFonts w:asciiTheme="majorBidi" w:hAnsiTheme="majorBidi" w:cstheme="majorBidi"/>
          <w:sz w:val="22"/>
          <w:szCs w:val="22"/>
        </w:rPr>
        <w:t xml:space="preserve">:48-58 (2011). </w:t>
      </w:r>
    </w:p>
    <w:p w:rsidR="00866D9C" w:rsidRPr="000F165E" w:rsidRDefault="00412A29" w:rsidP="001304A7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ind w:left="709" w:hanging="283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Morphological description and Histological Structure of the Pancrase in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 xml:space="preserve">Cyrtopodion scaberum </w:t>
      </w:r>
      <w:r w:rsidRPr="000F165E">
        <w:rPr>
          <w:rFonts w:asciiTheme="majorBidi" w:hAnsiTheme="majorBidi" w:cstheme="majorBidi"/>
          <w:sz w:val="22"/>
          <w:szCs w:val="22"/>
        </w:rPr>
        <w:t>Gecko Heyden, 1 827,Accepted for Publi</w:t>
      </w:r>
      <w:r w:rsidR="00E7245A" w:rsidRPr="000F165E">
        <w:rPr>
          <w:rFonts w:asciiTheme="majorBidi" w:hAnsiTheme="majorBidi" w:cstheme="majorBidi"/>
          <w:sz w:val="22"/>
          <w:szCs w:val="22"/>
        </w:rPr>
        <w:t>ction in J.Kerbala Univ.Sci.,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E7245A" w:rsidRPr="000F165E">
        <w:rPr>
          <w:rFonts w:asciiTheme="majorBidi" w:hAnsiTheme="majorBidi" w:cstheme="majorBidi"/>
          <w:sz w:val="22"/>
          <w:szCs w:val="22"/>
        </w:rPr>
        <w:t>20</w:t>
      </w:r>
      <w:r w:rsidRPr="000F165E">
        <w:rPr>
          <w:rFonts w:asciiTheme="majorBidi" w:hAnsiTheme="majorBidi" w:cstheme="majorBidi"/>
          <w:sz w:val="22"/>
          <w:szCs w:val="22"/>
        </w:rPr>
        <w:t>12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Pr="000F165E">
        <w:rPr>
          <w:rFonts w:asciiTheme="majorBidi" w:hAnsiTheme="majorBidi" w:cstheme="majorBidi"/>
          <w:sz w:val="22"/>
          <w:szCs w:val="22"/>
        </w:rPr>
        <w:t xml:space="preserve">. </w:t>
      </w:r>
    </w:p>
    <w:p w:rsidR="00866D9C" w:rsidRPr="000F165E" w:rsidRDefault="00412A29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lastRenderedPageBreak/>
        <w:t>Effect of Pomegarnate Juice on some Repro</w:t>
      </w:r>
      <w:r w:rsidR="002A2E3A" w:rsidRPr="000F165E">
        <w:rPr>
          <w:rFonts w:asciiTheme="majorBidi" w:hAnsiTheme="majorBidi" w:cstheme="majorBidi"/>
          <w:sz w:val="22"/>
          <w:szCs w:val="22"/>
        </w:rPr>
        <w:t xml:space="preserve">ductive Traits of Males Mice .J. Iraq </w:t>
      </w:r>
      <w:r w:rsidRPr="000F165E">
        <w:rPr>
          <w:rFonts w:asciiTheme="majorBidi" w:hAnsiTheme="majorBidi" w:cstheme="majorBidi"/>
          <w:sz w:val="22"/>
          <w:szCs w:val="22"/>
        </w:rPr>
        <w:t>Sci</w:t>
      </w:r>
      <w:r w:rsidR="002A2E3A" w:rsidRPr="000F165E">
        <w:rPr>
          <w:rFonts w:asciiTheme="majorBidi" w:hAnsiTheme="majorBidi" w:cstheme="majorBidi"/>
          <w:sz w:val="22"/>
          <w:szCs w:val="22"/>
        </w:rPr>
        <w:t>.</w:t>
      </w:r>
      <w:r w:rsidRPr="000F165E">
        <w:rPr>
          <w:rFonts w:asciiTheme="majorBidi" w:hAnsiTheme="majorBidi" w:cstheme="majorBidi"/>
          <w:sz w:val="22"/>
          <w:szCs w:val="22"/>
        </w:rPr>
        <w:t xml:space="preserve">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Pr="000F165E">
        <w:rPr>
          <w:rFonts w:asciiTheme="majorBidi" w:hAnsiTheme="majorBidi" w:cstheme="majorBidi"/>
          <w:sz w:val="22"/>
          <w:szCs w:val="22"/>
        </w:rPr>
        <w:t>2012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Pr="000F165E">
        <w:rPr>
          <w:rFonts w:asciiTheme="majorBidi" w:hAnsiTheme="majorBidi" w:cstheme="majorBidi"/>
          <w:sz w:val="22"/>
          <w:szCs w:val="22"/>
        </w:rPr>
        <w:t>.</w:t>
      </w:r>
    </w:p>
    <w:p w:rsidR="00866D9C" w:rsidRPr="000F165E" w:rsidRDefault="00412A29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Histological Structure of the Optic Tectum in the </w:t>
      </w:r>
      <w:r w:rsidR="00D611BD" w:rsidRPr="000F165E">
        <w:rPr>
          <w:rFonts w:asciiTheme="majorBidi" w:hAnsiTheme="majorBidi" w:cstheme="majorBidi"/>
          <w:sz w:val="22"/>
          <w:szCs w:val="22"/>
        </w:rPr>
        <w:t>Freshwater</w:t>
      </w:r>
      <w:r w:rsidRPr="000F165E">
        <w:rPr>
          <w:rFonts w:asciiTheme="majorBidi" w:hAnsiTheme="majorBidi" w:cstheme="majorBidi"/>
          <w:sz w:val="22"/>
          <w:szCs w:val="22"/>
        </w:rPr>
        <w:t xml:space="preserve"> Turtle</w:t>
      </w:r>
      <w:r w:rsidR="00826CDA" w:rsidRPr="000F165E">
        <w:rPr>
          <w:rFonts w:asciiTheme="majorBidi" w:hAnsiTheme="majorBidi" w:cstheme="majorBidi"/>
          <w:sz w:val="22"/>
          <w:szCs w:val="22"/>
        </w:rPr>
        <w:t>-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 xml:space="preserve">Clemmys caspica caspica </w:t>
      </w:r>
      <w:r w:rsidR="00826CDA" w:rsidRPr="000F165E">
        <w:rPr>
          <w:rFonts w:asciiTheme="majorBidi" w:hAnsiTheme="majorBidi" w:cstheme="majorBidi"/>
          <w:sz w:val="22"/>
          <w:szCs w:val="22"/>
        </w:rPr>
        <w:t>(Gmelin, 1789)</w:t>
      </w:r>
      <w:r w:rsidRPr="000F165E">
        <w:rPr>
          <w:rFonts w:asciiTheme="majorBidi" w:hAnsiTheme="majorBidi" w:cstheme="majorBidi"/>
          <w:sz w:val="22"/>
          <w:szCs w:val="22"/>
        </w:rPr>
        <w:t xml:space="preserve">. </w:t>
      </w:r>
      <w:r w:rsidR="00BE3E96" w:rsidRPr="000F165E">
        <w:rPr>
          <w:rFonts w:asciiTheme="majorBidi" w:hAnsiTheme="majorBidi" w:cstheme="majorBidi"/>
          <w:sz w:val="22"/>
          <w:szCs w:val="22"/>
        </w:rPr>
        <w:t xml:space="preserve">The </w:t>
      </w:r>
      <w:r w:rsidRPr="000F165E">
        <w:rPr>
          <w:rFonts w:asciiTheme="majorBidi" w:hAnsiTheme="majorBidi" w:cstheme="majorBidi"/>
          <w:sz w:val="22"/>
          <w:szCs w:val="22"/>
        </w:rPr>
        <w:t xml:space="preserve">Veterinarian J.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Pr="000F165E">
        <w:rPr>
          <w:rFonts w:asciiTheme="majorBidi" w:hAnsiTheme="majorBidi" w:cstheme="majorBidi"/>
          <w:sz w:val="22"/>
          <w:szCs w:val="22"/>
        </w:rPr>
        <w:t>2012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="002A2E3A" w:rsidRPr="000F165E">
        <w:rPr>
          <w:rFonts w:asciiTheme="majorBidi" w:hAnsiTheme="majorBidi" w:cstheme="majorBidi"/>
          <w:sz w:val="22"/>
          <w:szCs w:val="22"/>
        </w:rPr>
        <w:t>.</w:t>
      </w:r>
    </w:p>
    <w:p w:rsidR="00374E7E" w:rsidRPr="00374E7E" w:rsidRDefault="00374E7E" w:rsidP="00374E7E">
      <w:pPr>
        <w:bidi w:val="0"/>
        <w:spacing w:line="360" w:lineRule="auto"/>
        <w:ind w:left="450"/>
        <w:jc w:val="both"/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</w:pPr>
      <w:r w:rsidRPr="00374E7E"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  <w:t>Curriculum Vitae</w:t>
      </w:r>
    </w:p>
    <w:p w:rsidR="00866D9C" w:rsidRPr="000F165E" w:rsidRDefault="00E7245A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The morphological description and histological structure of pancreas in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 xml:space="preserve">Passer domesticus </w:t>
      </w:r>
      <w:r w:rsidRPr="000F165E">
        <w:rPr>
          <w:rFonts w:asciiTheme="majorBidi" w:hAnsiTheme="majorBidi" w:cstheme="majorBidi"/>
          <w:sz w:val="22"/>
          <w:szCs w:val="22"/>
        </w:rPr>
        <w:t>house sparrow</w:t>
      </w:r>
      <w:r w:rsidR="002A2E3A" w:rsidRPr="000F165E">
        <w:rPr>
          <w:rFonts w:asciiTheme="majorBidi" w:hAnsiTheme="majorBidi" w:cstheme="majorBidi"/>
          <w:sz w:val="22"/>
          <w:szCs w:val="22"/>
        </w:rPr>
        <w:t>. Sci.</w:t>
      </w:r>
      <w:r w:rsidR="00D3496A" w:rsidRPr="000F165E">
        <w:rPr>
          <w:rFonts w:asciiTheme="majorBidi" w:hAnsiTheme="majorBidi" w:cstheme="majorBidi"/>
          <w:sz w:val="22"/>
          <w:szCs w:val="22"/>
        </w:rPr>
        <w:t xml:space="preserve"> Conference College of Science in Women</w:t>
      </w:r>
      <w:r w:rsidR="002A2E3A" w:rsidRPr="000F165E">
        <w:rPr>
          <w:rFonts w:asciiTheme="majorBidi" w:hAnsiTheme="majorBidi" w:cstheme="majorBidi"/>
          <w:sz w:val="22"/>
          <w:szCs w:val="22"/>
        </w:rPr>
        <w:t xml:space="preserve">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2A2E3A" w:rsidRPr="000F165E">
        <w:rPr>
          <w:rFonts w:asciiTheme="majorBidi" w:hAnsiTheme="majorBidi" w:cstheme="majorBidi"/>
          <w:sz w:val="22"/>
          <w:szCs w:val="22"/>
        </w:rPr>
        <w:t>2013</w:t>
      </w:r>
      <w:r w:rsidR="00D611BD" w:rsidRPr="000F165E">
        <w:rPr>
          <w:rFonts w:asciiTheme="majorBidi" w:hAnsiTheme="majorBidi" w:cstheme="majorBidi"/>
          <w:sz w:val="22"/>
          <w:szCs w:val="22"/>
        </w:rPr>
        <w:t>).</w:t>
      </w:r>
    </w:p>
    <w:p w:rsidR="00866D9C" w:rsidRPr="000F165E" w:rsidRDefault="00E7245A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he histological structure of eye in Iraqi water snake</w:t>
      </w:r>
      <w:r w:rsidR="00826CDA"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Natrixtessellata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 tessellate</w:t>
      </w:r>
      <w:r w:rsidR="00BE3E96" w:rsidRPr="000F165E">
        <w:rPr>
          <w:rFonts w:asciiTheme="majorBidi" w:hAnsiTheme="majorBidi" w:cstheme="majorBidi"/>
          <w:sz w:val="22"/>
          <w:szCs w:val="22"/>
        </w:rPr>
        <w:t xml:space="preserve"> J. Kerbala Univ. Sci.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BE3E96" w:rsidRPr="000F165E">
        <w:rPr>
          <w:rFonts w:asciiTheme="majorBidi" w:hAnsiTheme="majorBidi" w:cstheme="majorBidi"/>
          <w:sz w:val="22"/>
          <w:szCs w:val="22"/>
        </w:rPr>
        <w:t>2013</w:t>
      </w:r>
      <w:r w:rsidR="00D611BD" w:rsidRPr="000F165E">
        <w:rPr>
          <w:rFonts w:asciiTheme="majorBidi" w:hAnsiTheme="majorBidi" w:cstheme="majorBidi"/>
          <w:sz w:val="22"/>
          <w:szCs w:val="22"/>
        </w:rPr>
        <w:t>).</w:t>
      </w:r>
    </w:p>
    <w:p w:rsidR="00826CDA" w:rsidRPr="000F165E" w:rsidRDefault="00E7245A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The morphological description and histological structure of lifer in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Cyrtopodion scaberum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Gecko (Heyden, 1827)</w:t>
      </w:r>
      <w:r w:rsidR="00BE3E96" w:rsidRPr="000F165E">
        <w:rPr>
          <w:rFonts w:asciiTheme="majorBidi" w:hAnsiTheme="majorBidi" w:cstheme="majorBidi"/>
          <w:sz w:val="22"/>
          <w:szCs w:val="22"/>
        </w:rPr>
        <w:t xml:space="preserve">. J. Kerbala Univ. Sci.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BE3E96" w:rsidRPr="000F165E">
        <w:rPr>
          <w:rFonts w:asciiTheme="majorBidi" w:hAnsiTheme="majorBidi" w:cstheme="majorBidi"/>
          <w:sz w:val="22"/>
          <w:szCs w:val="22"/>
        </w:rPr>
        <w:t>2013</w:t>
      </w:r>
      <w:r w:rsidR="00D611BD" w:rsidRPr="000F165E">
        <w:rPr>
          <w:rFonts w:asciiTheme="majorBidi" w:hAnsiTheme="majorBidi" w:cstheme="majorBidi"/>
          <w:sz w:val="22"/>
          <w:szCs w:val="22"/>
        </w:rPr>
        <w:t>).</w:t>
      </w:r>
    </w:p>
    <w:p w:rsidR="004D3E2E" w:rsidRPr="000F165E" w:rsidRDefault="00866D9C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Lowering cholesterol in quai</w:t>
      </w:r>
      <w:r w:rsidR="004D3E2E" w:rsidRPr="000F165E">
        <w:rPr>
          <w:rFonts w:asciiTheme="majorBidi" w:hAnsiTheme="majorBidi" w:cstheme="majorBidi"/>
          <w:sz w:val="22"/>
          <w:szCs w:val="22"/>
        </w:rPr>
        <w:t>l eggs using some extracts. Al-F</w:t>
      </w:r>
      <w:r w:rsidRPr="000F165E">
        <w:rPr>
          <w:rFonts w:asciiTheme="majorBidi" w:hAnsiTheme="majorBidi" w:cstheme="majorBidi"/>
          <w:sz w:val="22"/>
          <w:szCs w:val="22"/>
        </w:rPr>
        <w:t>orat J.5.(3) 65-76.2013.</w:t>
      </w:r>
    </w:p>
    <w:p w:rsidR="004D3E2E" w:rsidRPr="000F165E" w:rsidRDefault="00FD0DBE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Oogenesis in shabout</w:t>
      </w:r>
      <w:r w:rsidR="00E7245A" w:rsidRPr="000F165E">
        <w:rPr>
          <w:rFonts w:asciiTheme="majorBidi" w:hAnsiTheme="majorBidi" w:cstheme="majorBidi"/>
          <w:i/>
          <w:iCs/>
          <w:sz w:val="22"/>
          <w:szCs w:val="22"/>
        </w:rPr>
        <w:t>Barbus grypus</w:t>
      </w:r>
      <w:r w:rsidR="00E7245A" w:rsidRPr="000F165E">
        <w:rPr>
          <w:rFonts w:asciiTheme="majorBidi" w:hAnsiTheme="majorBidi" w:cstheme="majorBidi"/>
          <w:sz w:val="22"/>
          <w:szCs w:val="22"/>
        </w:rPr>
        <w:t xml:space="preserve"> Heckel, 1843</w:t>
      </w:r>
      <w:r w:rsidRPr="000F165E">
        <w:rPr>
          <w:rFonts w:asciiTheme="majorBidi" w:hAnsiTheme="majorBidi" w:cstheme="majorBidi"/>
          <w:sz w:val="22"/>
          <w:szCs w:val="22"/>
        </w:rPr>
        <w:t xml:space="preserve">. </w:t>
      </w:r>
      <w:r w:rsidR="00BE3E96" w:rsidRPr="000F165E">
        <w:rPr>
          <w:rFonts w:asciiTheme="majorBidi" w:hAnsiTheme="majorBidi" w:cstheme="majorBidi"/>
          <w:sz w:val="22"/>
          <w:szCs w:val="22"/>
        </w:rPr>
        <w:t xml:space="preserve"> J.</w:t>
      </w:r>
      <w:r w:rsidR="00D3496A" w:rsidRPr="000F165E">
        <w:rPr>
          <w:rFonts w:asciiTheme="majorBidi" w:hAnsiTheme="majorBidi" w:cstheme="majorBidi"/>
          <w:sz w:val="22"/>
          <w:szCs w:val="22"/>
        </w:rPr>
        <w:t xml:space="preserve"> Bag.</w:t>
      </w:r>
      <w:r w:rsidR="00BE3E96" w:rsidRPr="000F165E">
        <w:rPr>
          <w:rFonts w:asciiTheme="majorBidi" w:hAnsiTheme="majorBidi" w:cstheme="majorBidi"/>
          <w:sz w:val="22"/>
          <w:szCs w:val="22"/>
        </w:rPr>
        <w:t xml:space="preserve"> Sci.,</w:t>
      </w:r>
      <w:r w:rsidRPr="000F165E">
        <w:rPr>
          <w:rFonts w:asciiTheme="majorBidi" w:hAnsiTheme="majorBidi" w:cstheme="majorBidi"/>
          <w:sz w:val="22"/>
          <w:szCs w:val="22"/>
        </w:rPr>
        <w:t xml:space="preserve"> 11(2),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Pr="000F165E">
        <w:rPr>
          <w:rFonts w:asciiTheme="majorBidi" w:hAnsiTheme="majorBidi" w:cstheme="majorBidi"/>
          <w:sz w:val="22"/>
          <w:szCs w:val="22"/>
        </w:rPr>
        <w:t>2014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Pr="000F165E">
        <w:rPr>
          <w:rFonts w:asciiTheme="majorBidi" w:hAnsiTheme="majorBidi" w:cstheme="majorBidi"/>
          <w:sz w:val="22"/>
          <w:szCs w:val="22"/>
        </w:rPr>
        <w:t>.</w:t>
      </w:r>
    </w:p>
    <w:p w:rsidR="00826CDA" w:rsidRPr="000F165E" w:rsidRDefault="00E7245A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Histological structure of area posterma in brain of rat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Rattus rattus</w:t>
      </w:r>
      <w:r w:rsidRPr="000F165E">
        <w:rPr>
          <w:rFonts w:asciiTheme="majorBidi" w:hAnsiTheme="majorBidi" w:cstheme="majorBidi"/>
          <w:sz w:val="22"/>
          <w:szCs w:val="22"/>
        </w:rPr>
        <w:t>.</w:t>
      </w:r>
      <w:r w:rsidR="00D3496A" w:rsidRPr="000F165E">
        <w:rPr>
          <w:rFonts w:asciiTheme="majorBidi" w:hAnsiTheme="majorBidi" w:cstheme="majorBidi"/>
          <w:sz w:val="22"/>
          <w:szCs w:val="22"/>
        </w:rPr>
        <w:t xml:space="preserve"> Eu</w:t>
      </w:r>
      <w:r w:rsidR="008A5A76" w:rsidRPr="000F165E">
        <w:rPr>
          <w:rFonts w:asciiTheme="majorBidi" w:hAnsiTheme="majorBidi" w:cstheme="majorBidi"/>
          <w:sz w:val="22"/>
          <w:szCs w:val="22"/>
        </w:rPr>
        <w:t xml:space="preserve">ropean Academic Research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8A5A76" w:rsidRPr="000F165E">
        <w:rPr>
          <w:rFonts w:asciiTheme="majorBidi" w:hAnsiTheme="majorBidi" w:cstheme="majorBidi"/>
          <w:sz w:val="22"/>
          <w:szCs w:val="22"/>
        </w:rPr>
        <w:t>2014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="008A5A76" w:rsidRPr="000F165E">
        <w:rPr>
          <w:rFonts w:asciiTheme="majorBidi" w:hAnsiTheme="majorBidi" w:cstheme="majorBidi"/>
          <w:sz w:val="22"/>
          <w:szCs w:val="22"/>
        </w:rPr>
        <w:t>.</w:t>
      </w:r>
    </w:p>
    <w:p w:rsidR="004D3E2E" w:rsidRPr="000F165E" w:rsidRDefault="004D3E2E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Effect of methotrexate drug on some parameters of kidney in newborn mice. Iraq J. Sci., 55(3A), 2014.</w:t>
      </w:r>
    </w:p>
    <w:p w:rsidR="009D1C4E" w:rsidRPr="000F165E" w:rsidRDefault="004D3E2E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Assessment of in vitro fertilization and early embryonic development using SMART medium enriched with coenzyme Q10. J. Embryos Infertility Res., 4(1), 2014.</w:t>
      </w:r>
    </w:p>
    <w:p w:rsidR="009D1C4E" w:rsidRPr="000F165E" w:rsidRDefault="00E7245A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Detection of carbonic anhydrase enzyme in sulcus median in hind brain (fourth ventricle) of the adult white rat (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Rattus rattus</w:t>
      </w:r>
      <w:r w:rsidRPr="000F165E">
        <w:rPr>
          <w:rFonts w:asciiTheme="majorBidi" w:hAnsiTheme="majorBidi" w:cstheme="majorBidi"/>
          <w:sz w:val="22"/>
          <w:szCs w:val="22"/>
        </w:rPr>
        <w:t>).</w:t>
      </w:r>
      <w:r w:rsidR="008A5A76" w:rsidRPr="000F165E">
        <w:rPr>
          <w:rFonts w:asciiTheme="majorBidi" w:hAnsiTheme="majorBidi" w:cstheme="majorBidi"/>
          <w:sz w:val="22"/>
          <w:szCs w:val="22"/>
          <w:lang w:bidi="ar-IQ"/>
        </w:rPr>
        <w:t>Ibn Al</w:t>
      </w:r>
      <w:r w:rsidR="00D611BD" w:rsidRPr="000F165E">
        <w:rPr>
          <w:rFonts w:asciiTheme="majorBidi" w:hAnsiTheme="majorBidi" w:cstheme="majorBidi"/>
          <w:sz w:val="22"/>
          <w:szCs w:val="22"/>
          <w:lang w:bidi="ar-IQ"/>
        </w:rPr>
        <w:t>-</w:t>
      </w:r>
      <w:r w:rsidR="008A5A76" w:rsidRPr="000F165E">
        <w:rPr>
          <w:rFonts w:asciiTheme="majorBidi" w:hAnsiTheme="majorBidi" w:cstheme="majorBidi"/>
          <w:sz w:val="22"/>
          <w:szCs w:val="22"/>
          <w:lang w:bidi="ar-IQ"/>
        </w:rPr>
        <w:t>Haitham J. For Pure and Appl. Sci.</w:t>
      </w:r>
      <w:r w:rsidR="008A5A76" w:rsidRPr="000F165E">
        <w:rPr>
          <w:rFonts w:asciiTheme="majorBidi" w:hAnsiTheme="majorBidi" w:cstheme="majorBidi"/>
          <w:sz w:val="22"/>
          <w:szCs w:val="22"/>
        </w:rPr>
        <w:t xml:space="preserve">, vol. 27 (3):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8A5A76" w:rsidRPr="000F165E">
        <w:rPr>
          <w:rFonts w:asciiTheme="majorBidi" w:hAnsiTheme="majorBidi" w:cstheme="majorBidi"/>
          <w:sz w:val="22"/>
          <w:szCs w:val="22"/>
        </w:rPr>
        <w:t>2014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="008A5A76" w:rsidRPr="000F165E">
        <w:rPr>
          <w:rFonts w:asciiTheme="majorBidi" w:hAnsiTheme="majorBidi" w:cstheme="majorBidi"/>
          <w:sz w:val="22"/>
          <w:szCs w:val="22"/>
        </w:rPr>
        <w:t>.</w:t>
      </w:r>
    </w:p>
    <w:p w:rsidR="009D1C4E" w:rsidRPr="000F165E" w:rsidRDefault="009735E5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Histological study for effec</w:t>
      </w:r>
      <w:r w:rsidR="002F6873" w:rsidRPr="000F165E">
        <w:rPr>
          <w:rFonts w:asciiTheme="majorBidi" w:hAnsiTheme="majorBidi" w:cstheme="majorBidi"/>
          <w:sz w:val="22"/>
          <w:szCs w:val="22"/>
        </w:rPr>
        <w:t xml:space="preserve">t of Carbamazepine drug on the developing brain at day 13 of pregnancy of </w:t>
      </w:r>
      <w:r w:rsidR="00E7245A" w:rsidRPr="000F165E">
        <w:rPr>
          <w:rFonts w:asciiTheme="majorBidi" w:hAnsiTheme="majorBidi" w:cstheme="majorBidi"/>
          <w:i/>
          <w:iCs/>
          <w:sz w:val="22"/>
          <w:szCs w:val="22"/>
        </w:rPr>
        <w:t>Mus musculus.</w:t>
      </w:r>
      <w:r w:rsidR="008A5A76" w:rsidRPr="000F165E">
        <w:rPr>
          <w:rFonts w:asciiTheme="majorBidi" w:hAnsiTheme="majorBidi" w:cstheme="majorBidi"/>
          <w:sz w:val="22"/>
          <w:szCs w:val="22"/>
        </w:rPr>
        <w:t xml:space="preserve"> J. Kerbala Univ. Sci.,</w:t>
      </w:r>
      <w:r w:rsidR="00A12F98" w:rsidRPr="000F165E">
        <w:rPr>
          <w:rFonts w:asciiTheme="majorBidi" w:hAnsiTheme="majorBidi" w:cstheme="majorBidi"/>
          <w:sz w:val="22"/>
          <w:szCs w:val="22"/>
        </w:rPr>
        <w:t xml:space="preserve"> 13(1): 69-83,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8A5A76" w:rsidRPr="000F165E">
        <w:rPr>
          <w:rFonts w:asciiTheme="majorBidi" w:hAnsiTheme="majorBidi" w:cstheme="majorBidi"/>
          <w:sz w:val="22"/>
          <w:szCs w:val="22"/>
        </w:rPr>
        <w:t>2015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="008A5A76" w:rsidRPr="000F165E">
        <w:rPr>
          <w:rFonts w:asciiTheme="majorBidi" w:hAnsiTheme="majorBidi" w:cstheme="majorBidi"/>
          <w:sz w:val="22"/>
          <w:szCs w:val="22"/>
        </w:rPr>
        <w:t>.</w:t>
      </w:r>
    </w:p>
    <w:p w:rsidR="009D1C4E" w:rsidRPr="000F165E" w:rsidRDefault="00E7245A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Effect of carbamazepine drug on formation of decidual tissue in female of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Mus musculus.</w:t>
      </w:r>
      <w:r w:rsidR="000D512D" w:rsidRPr="000F165E">
        <w:rPr>
          <w:rFonts w:asciiTheme="majorBidi" w:hAnsiTheme="majorBidi" w:cstheme="majorBidi"/>
          <w:sz w:val="22"/>
          <w:szCs w:val="22"/>
        </w:rPr>
        <w:t xml:space="preserve"> J. Kerbala Univ. Sci.</w:t>
      </w:r>
      <w:r w:rsidR="00E904BF" w:rsidRPr="000F165E">
        <w:rPr>
          <w:rFonts w:asciiTheme="majorBidi" w:hAnsiTheme="majorBidi" w:cstheme="majorBidi"/>
          <w:sz w:val="22"/>
          <w:szCs w:val="22"/>
        </w:rPr>
        <w:t xml:space="preserve">,13(1): 21-27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8A5A76" w:rsidRPr="000F165E">
        <w:rPr>
          <w:rFonts w:asciiTheme="majorBidi" w:hAnsiTheme="majorBidi" w:cstheme="majorBidi"/>
          <w:sz w:val="22"/>
          <w:szCs w:val="22"/>
        </w:rPr>
        <w:t>2015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="008A5A76" w:rsidRPr="000F165E">
        <w:rPr>
          <w:rFonts w:asciiTheme="majorBidi" w:hAnsiTheme="majorBidi" w:cstheme="majorBidi"/>
          <w:sz w:val="22"/>
          <w:szCs w:val="22"/>
        </w:rPr>
        <w:t>.</w:t>
      </w:r>
    </w:p>
    <w:p w:rsidR="009D1C4E" w:rsidRPr="000F165E" w:rsidRDefault="00E7245A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eratogenic of Keppra (Levetiracetam) drug on the kidney in Albino Rat (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Rattus rattus</w:t>
      </w:r>
      <w:r w:rsidRPr="000F165E">
        <w:rPr>
          <w:rFonts w:asciiTheme="majorBidi" w:hAnsiTheme="majorBidi" w:cstheme="majorBidi"/>
          <w:sz w:val="22"/>
          <w:szCs w:val="22"/>
        </w:rPr>
        <w:t>)</w:t>
      </w:r>
      <w:r w:rsidR="008A5A76" w:rsidRPr="000F165E">
        <w:rPr>
          <w:rFonts w:asciiTheme="majorBidi" w:hAnsiTheme="majorBidi" w:cstheme="majorBidi"/>
          <w:sz w:val="22"/>
          <w:szCs w:val="22"/>
        </w:rPr>
        <w:t xml:space="preserve">. </w:t>
      </w:r>
      <w:r w:rsidR="008A5A76" w:rsidRPr="000F165E">
        <w:rPr>
          <w:rFonts w:asciiTheme="majorBidi" w:hAnsiTheme="majorBidi" w:cstheme="majorBidi"/>
          <w:sz w:val="22"/>
          <w:szCs w:val="22"/>
          <w:lang w:bidi="ar-IQ"/>
        </w:rPr>
        <w:t>Ibn Al</w:t>
      </w:r>
      <w:r w:rsidR="00CB0F5F" w:rsidRPr="000F165E">
        <w:rPr>
          <w:rFonts w:asciiTheme="majorBidi" w:hAnsiTheme="majorBidi" w:cstheme="majorBidi"/>
          <w:sz w:val="22"/>
          <w:szCs w:val="22"/>
          <w:lang w:bidi="ar-IQ"/>
        </w:rPr>
        <w:t>-</w:t>
      </w:r>
      <w:r w:rsidR="008A5A76" w:rsidRPr="000F165E">
        <w:rPr>
          <w:rFonts w:asciiTheme="majorBidi" w:hAnsiTheme="majorBidi" w:cstheme="majorBidi"/>
          <w:sz w:val="22"/>
          <w:szCs w:val="22"/>
          <w:lang w:bidi="ar-IQ"/>
        </w:rPr>
        <w:t>Haitham J. For Pure and Appl. Sci.</w:t>
      </w:r>
      <w:r w:rsidR="008A5A76" w:rsidRPr="000F165E">
        <w:rPr>
          <w:rFonts w:asciiTheme="majorBidi" w:hAnsiTheme="majorBidi" w:cstheme="majorBidi"/>
          <w:sz w:val="22"/>
          <w:szCs w:val="22"/>
        </w:rPr>
        <w:t xml:space="preserve">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8A5A76" w:rsidRPr="000F165E">
        <w:rPr>
          <w:rFonts w:asciiTheme="majorBidi" w:hAnsiTheme="majorBidi" w:cstheme="majorBidi"/>
          <w:sz w:val="22"/>
          <w:szCs w:val="22"/>
        </w:rPr>
        <w:t>2015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="00817056" w:rsidRPr="000F165E">
        <w:rPr>
          <w:rFonts w:asciiTheme="majorBidi" w:hAnsiTheme="majorBidi" w:cstheme="majorBidi"/>
          <w:sz w:val="22"/>
          <w:szCs w:val="22"/>
        </w:rPr>
        <w:t>.</w:t>
      </w:r>
    </w:p>
    <w:p w:rsidR="009D1C4E" w:rsidRPr="000F165E" w:rsidRDefault="00D96054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Fine structure of vitelline envelope and yolk in some oocyte stages in Shabout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Barbus grypus</w:t>
      </w:r>
      <w:r w:rsidRPr="000F165E">
        <w:rPr>
          <w:rFonts w:asciiTheme="majorBidi" w:hAnsiTheme="majorBidi" w:cstheme="majorBidi"/>
          <w:sz w:val="22"/>
          <w:szCs w:val="22"/>
        </w:rPr>
        <w:t xml:space="preserve"> Heckel, 1843 in Baghdad. Internat. J. Sci. and Techn</w:t>
      </w:r>
      <w:r w:rsidR="00817056" w:rsidRPr="000F165E">
        <w:rPr>
          <w:rFonts w:asciiTheme="majorBidi" w:hAnsiTheme="majorBidi" w:cstheme="majorBidi"/>
          <w:sz w:val="22"/>
          <w:szCs w:val="22"/>
        </w:rPr>
        <w:t>ol</w:t>
      </w:r>
      <w:r w:rsidRPr="000F165E">
        <w:rPr>
          <w:rFonts w:asciiTheme="majorBidi" w:hAnsiTheme="majorBidi" w:cstheme="majorBidi"/>
          <w:sz w:val="22"/>
          <w:szCs w:val="22"/>
        </w:rPr>
        <w:t>., 10(3)</w:t>
      </w:r>
      <w:r w:rsidR="0043129F" w:rsidRPr="000F165E">
        <w:rPr>
          <w:rFonts w:asciiTheme="majorBidi" w:hAnsiTheme="majorBidi" w:cstheme="majorBidi"/>
          <w:sz w:val="22"/>
          <w:szCs w:val="22"/>
        </w:rPr>
        <w:t xml:space="preserve">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43129F" w:rsidRPr="000F165E">
        <w:rPr>
          <w:rFonts w:asciiTheme="majorBidi" w:hAnsiTheme="majorBidi" w:cstheme="majorBidi"/>
          <w:sz w:val="22"/>
          <w:szCs w:val="22"/>
        </w:rPr>
        <w:t>2015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="0043129F" w:rsidRPr="000F165E">
        <w:rPr>
          <w:rFonts w:asciiTheme="majorBidi" w:hAnsiTheme="majorBidi" w:cstheme="majorBidi"/>
          <w:sz w:val="22"/>
          <w:szCs w:val="22"/>
        </w:rPr>
        <w:t>.</w:t>
      </w:r>
    </w:p>
    <w:p w:rsidR="009D1C4E" w:rsidRPr="000F165E" w:rsidRDefault="00135919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  <w:lang w:bidi="ar-IQ"/>
        </w:rPr>
        <w:t>Ultra and histological structure of tongue in</w:t>
      </w:r>
      <w:r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 xml:space="preserve"> Natrix tessellata  </w:t>
      </w:r>
      <w:r w:rsidR="00CB5A90" w:rsidRPr="000F165E">
        <w:rPr>
          <w:rFonts w:asciiTheme="majorBidi" w:hAnsiTheme="majorBidi" w:cstheme="majorBidi"/>
          <w:i/>
          <w:iCs/>
          <w:sz w:val="22"/>
          <w:szCs w:val="22"/>
          <w:lang w:bidi="ar-IQ"/>
        </w:rPr>
        <w:t>tessellate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>Iraqi water snake</w:t>
      </w:r>
      <w:r w:rsidRPr="000F165E">
        <w:rPr>
          <w:rFonts w:asciiTheme="majorBidi" w:hAnsiTheme="majorBidi" w:cstheme="majorBidi"/>
          <w:sz w:val="22"/>
          <w:szCs w:val="22"/>
        </w:rPr>
        <w:t xml:space="preserve">. Internat. J. Sci. and Technol., 11(3)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Pr="000F165E">
        <w:rPr>
          <w:rFonts w:asciiTheme="majorBidi" w:hAnsiTheme="majorBidi" w:cstheme="majorBidi"/>
          <w:sz w:val="22"/>
          <w:szCs w:val="22"/>
        </w:rPr>
        <w:t>2016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Pr="000F165E">
        <w:rPr>
          <w:rFonts w:asciiTheme="majorBidi" w:hAnsiTheme="majorBidi" w:cstheme="majorBidi"/>
          <w:sz w:val="22"/>
          <w:szCs w:val="22"/>
        </w:rPr>
        <w:t>.</w:t>
      </w:r>
    </w:p>
    <w:p w:rsidR="009D1C4E" w:rsidRPr="000F165E" w:rsidRDefault="00D96054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Teratogeic effect of methotrexate on histogenesis of testis in newborn rat. World J. Pharmaceut. Res., 5(10)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Pr="000F165E">
        <w:rPr>
          <w:rFonts w:asciiTheme="majorBidi" w:hAnsiTheme="majorBidi" w:cstheme="majorBidi"/>
          <w:sz w:val="22"/>
          <w:szCs w:val="22"/>
        </w:rPr>
        <w:t>2016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Pr="000F165E">
        <w:rPr>
          <w:rFonts w:asciiTheme="majorBidi" w:hAnsiTheme="majorBidi" w:cstheme="majorBidi"/>
          <w:sz w:val="22"/>
          <w:szCs w:val="22"/>
        </w:rPr>
        <w:t>.</w:t>
      </w:r>
    </w:p>
    <w:p w:rsidR="00462FB7" w:rsidRPr="00462FB7" w:rsidRDefault="00817056" w:rsidP="00462FB7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462FB7">
        <w:rPr>
          <w:rFonts w:asciiTheme="majorBidi" w:hAnsiTheme="majorBidi" w:cstheme="majorBidi"/>
          <w:sz w:val="22"/>
          <w:szCs w:val="22"/>
        </w:rPr>
        <w:t>Effect of le</w:t>
      </w:r>
      <w:r w:rsidR="001565E6" w:rsidRPr="00462FB7">
        <w:rPr>
          <w:rFonts w:asciiTheme="majorBidi" w:hAnsiTheme="majorBidi" w:cstheme="majorBidi"/>
          <w:sz w:val="22"/>
          <w:szCs w:val="22"/>
        </w:rPr>
        <w:t>ve</w:t>
      </w:r>
      <w:r w:rsidRPr="00462FB7">
        <w:rPr>
          <w:rFonts w:asciiTheme="majorBidi" w:hAnsiTheme="majorBidi" w:cstheme="majorBidi"/>
          <w:sz w:val="22"/>
          <w:szCs w:val="22"/>
        </w:rPr>
        <w:t>ti</w:t>
      </w:r>
      <w:r w:rsidR="001565E6" w:rsidRPr="00462FB7">
        <w:rPr>
          <w:rFonts w:asciiTheme="majorBidi" w:hAnsiTheme="majorBidi" w:cstheme="majorBidi"/>
          <w:sz w:val="22"/>
          <w:szCs w:val="22"/>
        </w:rPr>
        <w:t xml:space="preserve">racetam the cerebral cortex of newborn rat. </w:t>
      </w:r>
      <w:r w:rsidRPr="00462FB7">
        <w:rPr>
          <w:rFonts w:asciiTheme="majorBidi" w:hAnsiTheme="majorBidi" w:cstheme="majorBidi"/>
          <w:sz w:val="22"/>
          <w:szCs w:val="22"/>
        </w:rPr>
        <w:t xml:space="preserve">World J. Pharmaceut. Res., 5(10), </w:t>
      </w:r>
      <w:r w:rsidR="00D611BD" w:rsidRPr="00462FB7">
        <w:rPr>
          <w:rFonts w:asciiTheme="majorBidi" w:hAnsiTheme="majorBidi" w:cstheme="majorBidi"/>
          <w:sz w:val="22"/>
          <w:szCs w:val="22"/>
        </w:rPr>
        <w:t>(</w:t>
      </w:r>
      <w:r w:rsidRPr="00462FB7">
        <w:rPr>
          <w:rFonts w:asciiTheme="majorBidi" w:hAnsiTheme="majorBidi" w:cstheme="majorBidi"/>
          <w:sz w:val="22"/>
          <w:szCs w:val="22"/>
        </w:rPr>
        <w:t>2016</w:t>
      </w:r>
      <w:r w:rsidR="00D611BD" w:rsidRPr="00462FB7">
        <w:rPr>
          <w:rFonts w:asciiTheme="majorBidi" w:hAnsiTheme="majorBidi" w:cstheme="majorBidi"/>
          <w:sz w:val="22"/>
          <w:szCs w:val="22"/>
        </w:rPr>
        <w:t>)</w:t>
      </w:r>
      <w:r w:rsidRPr="00462FB7">
        <w:rPr>
          <w:rFonts w:asciiTheme="majorBidi" w:hAnsiTheme="majorBidi" w:cstheme="majorBidi"/>
          <w:sz w:val="22"/>
          <w:szCs w:val="22"/>
        </w:rPr>
        <w:t>.</w:t>
      </w:r>
    </w:p>
    <w:p w:rsidR="009D1C4E" w:rsidRPr="000F165E" w:rsidRDefault="00D96054" w:rsidP="008A32B7">
      <w:pPr>
        <w:bidi w:val="0"/>
        <w:spacing w:line="360" w:lineRule="auto"/>
        <w:ind w:left="720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Histogenesis and histomorphometric study on kidney disorder by lamotrigine in postnatal rat. World J. Pharmaceut. Res., 5(11)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Pr="000F165E">
        <w:rPr>
          <w:rFonts w:asciiTheme="majorBidi" w:hAnsiTheme="majorBidi" w:cstheme="majorBidi"/>
          <w:sz w:val="22"/>
          <w:szCs w:val="22"/>
        </w:rPr>
        <w:t>2016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Pr="000F165E">
        <w:rPr>
          <w:rFonts w:asciiTheme="majorBidi" w:hAnsiTheme="majorBidi" w:cstheme="majorBidi"/>
          <w:sz w:val="22"/>
          <w:szCs w:val="22"/>
        </w:rPr>
        <w:t>.</w:t>
      </w:r>
    </w:p>
    <w:p w:rsidR="00694D83" w:rsidRPr="000F165E" w:rsidRDefault="0043129F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Histological study on kidney affected by carbamazepine drug in postnatal rat. World J. Pharmaceut. Res., 5(11)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Pr="000F165E">
        <w:rPr>
          <w:rFonts w:asciiTheme="majorBidi" w:hAnsiTheme="majorBidi" w:cstheme="majorBidi"/>
          <w:sz w:val="22"/>
          <w:szCs w:val="22"/>
        </w:rPr>
        <w:t>2016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Pr="000F165E">
        <w:rPr>
          <w:rFonts w:asciiTheme="majorBidi" w:hAnsiTheme="majorBidi" w:cstheme="majorBidi"/>
          <w:sz w:val="22"/>
          <w:szCs w:val="22"/>
        </w:rPr>
        <w:t xml:space="preserve">. </w:t>
      </w:r>
    </w:p>
    <w:p w:rsidR="00694D83" w:rsidRPr="000F165E" w:rsidRDefault="00817056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Histological study of the cerebellum in adult quail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Coturnix coturnix</w:t>
      </w:r>
      <w:r w:rsidRPr="000F165E">
        <w:rPr>
          <w:rFonts w:asciiTheme="majorBidi" w:hAnsiTheme="majorBidi" w:cstheme="majorBidi"/>
          <w:sz w:val="22"/>
          <w:szCs w:val="22"/>
        </w:rPr>
        <w:t xml:space="preserve"> (</w:t>
      </w:r>
      <w:r w:rsidR="00EC2762" w:rsidRPr="000F165E">
        <w:rPr>
          <w:rFonts w:asciiTheme="majorBidi" w:hAnsiTheme="majorBidi" w:cstheme="majorBidi"/>
          <w:sz w:val="22"/>
          <w:szCs w:val="22"/>
        </w:rPr>
        <w:t>Linnaeus, 17</w:t>
      </w:r>
      <w:r w:rsidRPr="000F165E">
        <w:rPr>
          <w:rFonts w:asciiTheme="majorBidi" w:hAnsiTheme="majorBidi" w:cstheme="majorBidi"/>
          <w:sz w:val="22"/>
          <w:szCs w:val="22"/>
        </w:rPr>
        <w:t xml:space="preserve">58). </w:t>
      </w:r>
      <w:r w:rsidRPr="000F165E">
        <w:rPr>
          <w:rFonts w:asciiTheme="majorBidi" w:hAnsiTheme="majorBidi" w:cstheme="majorBidi"/>
          <w:sz w:val="22"/>
          <w:szCs w:val="22"/>
          <w:lang w:bidi="ar-IQ"/>
        </w:rPr>
        <w:t>Ibn Al-Haitham J. For Pure and Appl. Sci.</w:t>
      </w:r>
      <w:r w:rsidRPr="000F165E">
        <w:rPr>
          <w:rFonts w:asciiTheme="majorBidi" w:hAnsiTheme="majorBidi" w:cstheme="majorBidi"/>
          <w:sz w:val="22"/>
          <w:szCs w:val="22"/>
        </w:rPr>
        <w:t xml:space="preserve">, 29(1)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Pr="000F165E">
        <w:rPr>
          <w:rFonts w:asciiTheme="majorBidi" w:hAnsiTheme="majorBidi" w:cstheme="majorBidi"/>
          <w:sz w:val="22"/>
          <w:szCs w:val="22"/>
        </w:rPr>
        <w:t>2016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Pr="000F165E">
        <w:rPr>
          <w:rFonts w:asciiTheme="majorBidi" w:hAnsiTheme="majorBidi" w:cstheme="majorBidi"/>
          <w:sz w:val="22"/>
          <w:szCs w:val="22"/>
        </w:rPr>
        <w:t>.</w:t>
      </w:r>
    </w:p>
    <w:p w:rsidR="00694D83" w:rsidRPr="000F165E" w:rsidRDefault="00EC2762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Morphological and histological study of the fore brain (cerebrum) in quail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Coturnix coturnix</w:t>
      </w:r>
      <w:r w:rsidRPr="000F165E">
        <w:rPr>
          <w:rFonts w:asciiTheme="majorBidi" w:hAnsiTheme="majorBidi" w:cstheme="majorBidi"/>
          <w:sz w:val="22"/>
          <w:szCs w:val="22"/>
        </w:rPr>
        <w:t xml:space="preserve"> (Linnaeus, 1758).</w:t>
      </w:r>
      <w:r w:rsidR="00FD0DBE" w:rsidRPr="000F165E">
        <w:rPr>
          <w:rFonts w:asciiTheme="majorBidi" w:hAnsiTheme="majorBidi" w:cstheme="majorBidi"/>
          <w:sz w:val="22"/>
          <w:szCs w:val="22"/>
          <w:lang w:bidi="ar-IQ"/>
        </w:rPr>
        <w:t xml:space="preserve"> Ibn Al-Haitham J. For Pure and Appl. Sci.</w:t>
      </w:r>
      <w:r w:rsidR="00FD0DBE" w:rsidRPr="000F165E">
        <w:rPr>
          <w:rFonts w:asciiTheme="majorBidi" w:hAnsiTheme="majorBidi" w:cstheme="majorBidi"/>
          <w:sz w:val="22"/>
          <w:szCs w:val="22"/>
        </w:rPr>
        <w:t xml:space="preserve">, 29(1), </w:t>
      </w:r>
      <w:r w:rsidR="00D611BD" w:rsidRPr="000F165E">
        <w:rPr>
          <w:rFonts w:asciiTheme="majorBidi" w:hAnsiTheme="majorBidi" w:cstheme="majorBidi"/>
          <w:sz w:val="22"/>
          <w:szCs w:val="22"/>
        </w:rPr>
        <w:t>(</w:t>
      </w:r>
      <w:r w:rsidR="00FD0DBE" w:rsidRPr="000F165E">
        <w:rPr>
          <w:rFonts w:asciiTheme="majorBidi" w:hAnsiTheme="majorBidi" w:cstheme="majorBidi"/>
          <w:sz w:val="22"/>
          <w:szCs w:val="22"/>
        </w:rPr>
        <w:t>2016</w:t>
      </w:r>
      <w:r w:rsidR="00D611BD" w:rsidRPr="000F165E">
        <w:rPr>
          <w:rFonts w:asciiTheme="majorBidi" w:hAnsiTheme="majorBidi" w:cstheme="majorBidi"/>
          <w:sz w:val="22"/>
          <w:szCs w:val="22"/>
        </w:rPr>
        <w:t>)</w:t>
      </w:r>
      <w:r w:rsidR="00FD0DBE" w:rsidRPr="000F165E">
        <w:rPr>
          <w:rFonts w:asciiTheme="majorBidi" w:hAnsiTheme="majorBidi" w:cstheme="majorBidi"/>
          <w:sz w:val="22"/>
          <w:szCs w:val="22"/>
        </w:rPr>
        <w:t>.</w:t>
      </w:r>
    </w:p>
    <w:p w:rsidR="00694D83" w:rsidRPr="008A32B7" w:rsidRDefault="00817056" w:rsidP="008A32B7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8A32B7">
        <w:rPr>
          <w:rFonts w:asciiTheme="majorBidi" w:hAnsiTheme="majorBidi" w:cstheme="majorBidi"/>
          <w:sz w:val="22"/>
          <w:szCs w:val="22"/>
        </w:rPr>
        <w:lastRenderedPageBreak/>
        <w:t xml:space="preserve">Study the effect of levetiracetam on spermatogenesis with special focus on Ledig, Sertoli cells and seminiferous tubules thickness and diameter in adult albino mice. Internat. J. Sci. and Technol., 11(2), </w:t>
      </w:r>
      <w:r w:rsidR="00D611BD" w:rsidRPr="008A32B7">
        <w:rPr>
          <w:rFonts w:asciiTheme="majorBidi" w:hAnsiTheme="majorBidi" w:cstheme="majorBidi"/>
          <w:sz w:val="22"/>
          <w:szCs w:val="22"/>
        </w:rPr>
        <w:t>(</w:t>
      </w:r>
      <w:r w:rsidRPr="008A32B7">
        <w:rPr>
          <w:rFonts w:asciiTheme="majorBidi" w:hAnsiTheme="majorBidi" w:cstheme="majorBidi"/>
          <w:sz w:val="22"/>
          <w:szCs w:val="22"/>
        </w:rPr>
        <w:t>2016</w:t>
      </w:r>
      <w:r w:rsidR="00D611BD" w:rsidRPr="008A32B7">
        <w:rPr>
          <w:rFonts w:asciiTheme="majorBidi" w:hAnsiTheme="majorBidi" w:cstheme="majorBidi"/>
          <w:sz w:val="22"/>
          <w:szCs w:val="22"/>
        </w:rPr>
        <w:t>)</w:t>
      </w:r>
      <w:r w:rsidRPr="008A32B7">
        <w:rPr>
          <w:rFonts w:asciiTheme="majorBidi" w:hAnsiTheme="majorBidi" w:cstheme="majorBidi"/>
          <w:sz w:val="22"/>
          <w:szCs w:val="22"/>
        </w:rPr>
        <w:t>.</w:t>
      </w:r>
    </w:p>
    <w:p w:rsidR="00374E7E" w:rsidRDefault="00374E7E" w:rsidP="00E16186">
      <w:pPr>
        <w:tabs>
          <w:tab w:val="left" w:pos="851"/>
        </w:tabs>
        <w:bidi w:val="0"/>
        <w:spacing w:line="360" w:lineRule="auto"/>
        <w:ind w:left="450"/>
        <w:jc w:val="both"/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</w:pPr>
    </w:p>
    <w:p w:rsidR="00374E7E" w:rsidRPr="00374E7E" w:rsidRDefault="00E16186" w:rsidP="00374E7E">
      <w:pPr>
        <w:tabs>
          <w:tab w:val="left" w:pos="851"/>
        </w:tabs>
        <w:bidi w:val="0"/>
        <w:spacing w:line="360" w:lineRule="auto"/>
        <w:ind w:left="450"/>
        <w:jc w:val="both"/>
        <w:rPr>
          <w:rFonts w:asciiTheme="majorBidi" w:hAnsiTheme="majorBidi" w:cstheme="majorBidi"/>
          <w:sz w:val="22"/>
          <w:szCs w:val="22"/>
        </w:rPr>
      </w:pPr>
      <w:r w:rsidRPr="00374E7E"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  <w:t>Curriculum Vitae</w:t>
      </w:r>
      <w:r w:rsidR="00374E7E" w:rsidRPr="00374E7E">
        <w:rPr>
          <w:rFonts w:asciiTheme="majorBidi" w:hAnsiTheme="majorBidi" w:cstheme="majorBidi"/>
          <w:sz w:val="22"/>
          <w:szCs w:val="22"/>
        </w:rPr>
        <w:t xml:space="preserve"> </w:t>
      </w:r>
    </w:p>
    <w:p w:rsidR="00374E7E" w:rsidRPr="000F165E" w:rsidRDefault="00374E7E" w:rsidP="00374E7E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he effect of levetiracetam drug on endometrium of adult albino mice. Internat. J. Sci. and Technol., 11(2), (2016).</w:t>
      </w:r>
    </w:p>
    <w:p w:rsidR="005F050C" w:rsidRPr="000F165E" w:rsidRDefault="005F050C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he effect of Carbamazepine drug on formation of spinal cord in embryo albino mice (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Mus musculus</w:t>
      </w:r>
      <w:r w:rsidRPr="000F165E">
        <w:rPr>
          <w:rFonts w:asciiTheme="majorBidi" w:hAnsiTheme="majorBidi" w:cstheme="majorBidi"/>
          <w:sz w:val="22"/>
          <w:szCs w:val="22"/>
        </w:rPr>
        <w:t xml:space="preserve">), the first International Scientific Conference for Pure Science College, </w:t>
      </w:r>
      <w:r w:rsidR="00571A48" w:rsidRPr="000F165E">
        <w:rPr>
          <w:rFonts w:asciiTheme="majorBidi" w:hAnsiTheme="majorBidi" w:cstheme="majorBidi"/>
          <w:sz w:val="22"/>
          <w:szCs w:val="22"/>
        </w:rPr>
        <w:t>K</w:t>
      </w:r>
      <w:r w:rsidRPr="000F165E">
        <w:rPr>
          <w:rFonts w:asciiTheme="majorBidi" w:hAnsiTheme="majorBidi" w:cstheme="majorBidi"/>
          <w:sz w:val="22"/>
          <w:szCs w:val="22"/>
        </w:rPr>
        <w:t xml:space="preserve">erbala, 12, April, </w:t>
      </w:r>
      <w:r w:rsidR="008E0449" w:rsidRPr="000F165E">
        <w:rPr>
          <w:rFonts w:asciiTheme="majorBidi" w:hAnsiTheme="majorBidi" w:cstheme="majorBidi"/>
          <w:sz w:val="22"/>
          <w:szCs w:val="22"/>
        </w:rPr>
        <w:t>(</w:t>
      </w:r>
      <w:r w:rsidRPr="000F165E">
        <w:rPr>
          <w:rFonts w:asciiTheme="majorBidi" w:hAnsiTheme="majorBidi" w:cstheme="majorBidi"/>
          <w:sz w:val="22"/>
          <w:szCs w:val="22"/>
        </w:rPr>
        <w:t>2017</w:t>
      </w:r>
      <w:r w:rsidR="008E0449" w:rsidRPr="000F165E">
        <w:rPr>
          <w:rFonts w:asciiTheme="majorBidi" w:hAnsiTheme="majorBidi" w:cstheme="majorBidi"/>
          <w:sz w:val="22"/>
          <w:szCs w:val="22"/>
        </w:rPr>
        <w:t>)</w:t>
      </w:r>
      <w:r w:rsidRPr="000F165E">
        <w:rPr>
          <w:rFonts w:asciiTheme="majorBidi" w:hAnsiTheme="majorBidi" w:cstheme="majorBidi"/>
          <w:sz w:val="22"/>
          <w:szCs w:val="22"/>
        </w:rPr>
        <w:t xml:space="preserve">. 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he effect of levetiracetam drug on histopathological changes of ovary in adult female white mice (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Mus musculus</w:t>
      </w:r>
      <w:r w:rsidRPr="000F165E">
        <w:rPr>
          <w:rFonts w:asciiTheme="majorBidi" w:hAnsiTheme="majorBidi" w:cstheme="majorBidi"/>
          <w:sz w:val="22"/>
          <w:szCs w:val="22"/>
        </w:rPr>
        <w:t>). Second International Conference, Sustainable Development of the Environment and Agriculture, Cairo, 1-8/8/2017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eratogenic effect of levetiracetam drug on the development of kidney in embryo rat. Ibn Al-Haitham J. For Pure and Appl. Sci., IHSCICONF, 2017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Histological structure of Spinal Cord in Quail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Coturnix coturnix</w:t>
      </w:r>
      <w:r w:rsidRPr="000F165E">
        <w:rPr>
          <w:rFonts w:asciiTheme="majorBidi" w:hAnsiTheme="majorBidi" w:cstheme="majorBidi"/>
          <w:sz w:val="22"/>
          <w:szCs w:val="22"/>
        </w:rPr>
        <w:t xml:space="preserve"> (Linnaeus, 1758). Pak. J. Biotechnol., 15 (2): 251-254, 2018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Histopathological alternations of placenta in pregnancy women complicated with gestational diabetes. Indian Journal of public health and development, Vol. 9, No. 10: 843-849, 2018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Histopathological changes of placenta in pregnant women complicated with pregestational diabetes. Journal of Pharmaceutical Sciences and Research, Vol. 10(11): 2952-2959, 2018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Binding Site of an wheat germ agglutinin (WGA) lectin in developing Japanese quail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Coturnix coturnix japonica</w:t>
      </w:r>
      <w:r w:rsidRPr="000F165E">
        <w:rPr>
          <w:rFonts w:asciiTheme="majorBidi" w:hAnsiTheme="majorBidi" w:cstheme="majorBidi"/>
          <w:sz w:val="22"/>
          <w:szCs w:val="22"/>
        </w:rPr>
        <w:t xml:space="preserve"> optic tectum. 10th International poultry conference-proceeding, 26-29 November 2018, SharmElsheikh-Egypt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Immunohistochemical Expression of CDX2 Protein in Iraqi Patients with Human Gastric Cancer (HGC). Indian Journal of Public Health Research &amp; Development, 9(12): 1148-1153, 2018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egretol (Carbamazepine) Effect on the Morphometric Assay of Liver in Female White Mice (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Mus musculus</w:t>
      </w:r>
      <w:r w:rsidRPr="000F165E">
        <w:rPr>
          <w:rFonts w:asciiTheme="majorBidi" w:hAnsiTheme="majorBidi" w:cstheme="majorBidi"/>
          <w:sz w:val="22"/>
          <w:szCs w:val="22"/>
        </w:rPr>
        <w:t>).Ibn AL-Haitham Journal For Pure and Applied Science, 31(3): -19, 2018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he Effects of Progesterone on Mice Offspring Testis Development and Anogenital Distance Postnatally. Iraqi Journal of Embryos and Infertility Researches, 8(1): 46-54, 2018.</w:t>
      </w:r>
    </w:p>
    <w:p w:rsidR="00462FB7" w:rsidRDefault="00694D83" w:rsidP="008A32B7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8A32B7">
        <w:rPr>
          <w:rFonts w:asciiTheme="majorBidi" w:hAnsiTheme="majorBidi" w:cstheme="majorBidi"/>
          <w:sz w:val="22"/>
          <w:szCs w:val="22"/>
        </w:rPr>
        <w:t>Analysis of Amino Acids of the Brain in Embryo and Adult of Quail. Iraqi Journal of Embryos and Infertility Researches, 8(1): 1-9, 2018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Effect of Carbamazepine Drug on Liver Ultrastructure in Female White Mice (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Mus musculus</w:t>
      </w:r>
      <w:r w:rsidRPr="000F165E">
        <w:rPr>
          <w:rFonts w:asciiTheme="majorBidi" w:hAnsiTheme="majorBidi" w:cstheme="majorBidi"/>
          <w:sz w:val="22"/>
          <w:szCs w:val="22"/>
        </w:rPr>
        <w:t xml:space="preserve">). </w:t>
      </w:r>
      <w:r w:rsidR="00214F37" w:rsidRPr="000F165E">
        <w:rPr>
          <w:rFonts w:asciiTheme="majorBidi" w:hAnsiTheme="majorBidi" w:cstheme="majorBidi"/>
          <w:sz w:val="22"/>
          <w:szCs w:val="22"/>
        </w:rPr>
        <w:t>international journal of pharmaceutical research</w:t>
      </w:r>
      <w:r w:rsidRPr="000F165E">
        <w:rPr>
          <w:rFonts w:asciiTheme="majorBidi" w:hAnsiTheme="majorBidi" w:cstheme="majorBidi"/>
          <w:sz w:val="22"/>
          <w:szCs w:val="22"/>
        </w:rPr>
        <w:t>, 10(4): 2018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Histomorphometrical Study of Placental from Male and Female Neonates of Diabetic Women . IbnAl –Haitham Jour. For Pure and Appl. Sci. 32 (2) 2019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Immunohistochemical Assessment of SOX2 Expression in Iraqi Patients with Gastric Carcinoma (GC). Indian Journal of Forensic Medicine &amp; Toxicology, 13(1): 241-246, 2019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he Immunohistochemical Assessment of Muc5ac in Patients with Gastric Carcinoma (Gc) in Iraq .Iraqi Jornal of Science .Vol.60 No.3;460-468. 2019.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lastRenderedPageBreak/>
        <w:t>Analysis of fatty acids of liver in the embryo and adult of domesticated chicken Gallus gallus domesticus. Journal of Global Pharma Technology.Vol. 11 No.Supl.10-11 .2019.</w:t>
      </w:r>
    </w:p>
    <w:p w:rsidR="00694D83" w:rsidRPr="000F165E" w:rsidRDefault="00694D83" w:rsidP="002C1633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The effects of progesterone administration in mice during pregenancy on ovarian development and anogenital distance of the offspring .Journal of International Dental and Medical Research. Vol.12.No.4. 2019.</w:t>
      </w:r>
    </w:p>
    <w:p w:rsidR="00374E7E" w:rsidRPr="00374E7E" w:rsidRDefault="00374E7E" w:rsidP="00374E7E">
      <w:pPr>
        <w:tabs>
          <w:tab w:val="left" w:pos="851"/>
        </w:tabs>
        <w:bidi w:val="0"/>
        <w:spacing w:line="360" w:lineRule="auto"/>
        <w:ind w:left="450"/>
        <w:jc w:val="both"/>
        <w:rPr>
          <w:rFonts w:asciiTheme="majorBidi" w:hAnsiTheme="majorBidi" w:cstheme="majorBidi"/>
          <w:sz w:val="22"/>
          <w:szCs w:val="22"/>
        </w:rPr>
      </w:pPr>
      <w:r w:rsidRPr="00374E7E"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</w:rPr>
        <w:t>Curriculum Vitae</w:t>
      </w:r>
    </w:p>
    <w:p w:rsidR="00374E7E" w:rsidRPr="000F165E" w:rsidRDefault="00374E7E" w:rsidP="00374E7E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Analysis of the amino acids in the liver of the embryo and the adult of domesticathe chicken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 xml:space="preserve">gallus gallus domesticus </w:t>
      </w:r>
      <w:r w:rsidRPr="000F165E">
        <w:rPr>
          <w:rFonts w:asciiTheme="majorBidi" w:hAnsiTheme="majorBidi" w:cstheme="majorBidi"/>
          <w:sz w:val="22"/>
          <w:szCs w:val="22"/>
        </w:rPr>
        <w:t>(linnaeus, 1758) Biochemical and Cellular Archives 19 (2), 4385-4392. 2019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Association Between Carbamazepine Toxicity, Liver Bile Duct Injury, Granuloma and inflammatory Cells Infiltration in Female Mice. Indian Journal of Forensic Medicine &amp; Toxicology 14 (4) 2020</w:t>
      </w:r>
    </w:p>
    <w:p w:rsidR="001E3ACD" w:rsidRPr="000F165E" w:rsidRDefault="001E3ACD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sz w:val="22"/>
          <w:szCs w:val="22"/>
        </w:rPr>
        <w:t xml:space="preserve">Analysis of Fatty Acids of Liver in Embryo and Adult of Domesticated Chicken </w:t>
      </w:r>
      <w:r w:rsidRPr="000F165E">
        <w:rPr>
          <w:i/>
          <w:iCs/>
          <w:sz w:val="22"/>
          <w:szCs w:val="22"/>
        </w:rPr>
        <w:t xml:space="preserve">Gallus gallus domesticus </w:t>
      </w:r>
      <w:r w:rsidRPr="000F165E">
        <w:rPr>
          <w:sz w:val="22"/>
          <w:szCs w:val="22"/>
        </w:rPr>
        <w:t>Journal of Global pharma Technology 11 ((.issue 05 (Suppl), 62-6.2020</w:t>
      </w:r>
    </w:p>
    <w:p w:rsidR="004F3EB7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Effect of Some Alcoholic Extracts in Reducing the Fat Content of the Liver Tissue in Rat Medico Legal Update 20 (1), 1058-1064 . 2020 </w:t>
      </w:r>
    </w:p>
    <w:p w:rsidR="004F3EB7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Histological Structure of the Olfactory Bulbs in the Iraqi Frog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Rana ridibunda ridibunda</w:t>
      </w:r>
      <w:r w:rsidRPr="000F165E">
        <w:rPr>
          <w:rFonts w:asciiTheme="majorBidi" w:hAnsiTheme="majorBidi" w:cstheme="majorBidi"/>
          <w:sz w:val="22"/>
          <w:szCs w:val="22"/>
        </w:rPr>
        <w:t xml:space="preserve"> Journal of Re</w:t>
      </w:r>
      <w:r w:rsidR="004F3EB7" w:rsidRPr="000F165E">
        <w:rPr>
          <w:rFonts w:asciiTheme="majorBidi" w:hAnsiTheme="majorBidi" w:cstheme="majorBidi"/>
          <w:sz w:val="22"/>
          <w:szCs w:val="22"/>
        </w:rPr>
        <w:t>search on the Lepidoptera, 2020.</w:t>
      </w:r>
    </w:p>
    <w:p w:rsidR="00214F37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Comparism of ABGAR Score among Gestational , Pregestational Diabetes and Normal Pregnant Women AAJMS. 3, 60 – 64 2020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 xml:space="preserve"> Analysis of Fatty Acids of Liver in Embryo and Adult of Domesticated Chicken </w:t>
      </w:r>
      <w:r w:rsidRPr="000F165E">
        <w:rPr>
          <w:rFonts w:asciiTheme="majorBidi" w:hAnsiTheme="majorBidi" w:cstheme="majorBidi"/>
          <w:i/>
          <w:iCs/>
          <w:sz w:val="22"/>
          <w:szCs w:val="22"/>
        </w:rPr>
        <w:t>Gallus gallus domesticus</w:t>
      </w:r>
      <w:r w:rsidR="00700694" w:rsidRPr="000F165E">
        <w:rPr>
          <w:rFonts w:asciiTheme="majorBidi" w:hAnsiTheme="majorBidi" w:cstheme="majorBidi"/>
          <w:sz w:val="22"/>
          <w:szCs w:val="22"/>
        </w:rPr>
        <w:t xml:space="preserve"> Journal of Global P</w:t>
      </w:r>
      <w:r w:rsidRPr="000F165E">
        <w:rPr>
          <w:rFonts w:asciiTheme="majorBidi" w:hAnsiTheme="majorBidi" w:cstheme="majorBidi"/>
          <w:sz w:val="22"/>
          <w:szCs w:val="22"/>
        </w:rPr>
        <w:t>harma Technology 11 issue 05 (Suppl), 62-6.2020</w:t>
      </w:r>
    </w:p>
    <w:p w:rsidR="00694D83" w:rsidRPr="000F165E" w:rsidRDefault="00694D83" w:rsidP="00B42400">
      <w:pPr>
        <w:pStyle w:val="ListParagraph"/>
        <w:numPr>
          <w:ilvl w:val="0"/>
          <w:numId w:val="20"/>
        </w:numPr>
        <w:tabs>
          <w:tab w:val="left" w:pos="851"/>
        </w:tabs>
        <w:bidi w:val="0"/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0F165E">
        <w:rPr>
          <w:rFonts w:asciiTheme="majorBidi" w:hAnsiTheme="majorBidi" w:cstheme="majorBidi"/>
          <w:sz w:val="22"/>
          <w:szCs w:val="22"/>
        </w:rPr>
        <w:t>Effect of ginger alcoholic extract on the ovary tissue in quail . Journal of Physics: Conference Series 1879 (2), 022038. 2021</w:t>
      </w:r>
    </w:p>
    <w:p w:rsidR="00374E7E" w:rsidRDefault="00374E7E" w:rsidP="00374E7E">
      <w:pPr>
        <w:pStyle w:val="Default"/>
        <w:spacing w:line="360" w:lineRule="auto"/>
        <w:ind w:left="709" w:hanging="283"/>
        <w:jc w:val="both"/>
        <w:rPr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69- </w:t>
      </w:r>
      <w:r w:rsidR="00694D83" w:rsidRPr="000F165E">
        <w:rPr>
          <w:rFonts w:asciiTheme="majorBidi" w:hAnsiTheme="majorBidi" w:cstheme="majorBidi"/>
          <w:sz w:val="22"/>
          <w:szCs w:val="22"/>
        </w:rPr>
        <w:t xml:space="preserve">Anatomical histological structure of the cerebellum in the Iraqi frog </w:t>
      </w:r>
      <w:r w:rsidR="00694D83" w:rsidRPr="000F165E">
        <w:rPr>
          <w:rFonts w:asciiTheme="majorBidi" w:hAnsiTheme="majorBidi" w:cstheme="majorBidi"/>
          <w:i/>
          <w:iCs/>
          <w:sz w:val="22"/>
          <w:szCs w:val="22"/>
        </w:rPr>
        <w:t>Rana ridibunda ridibunda</w:t>
      </w:r>
      <w:r w:rsidR="00694D83" w:rsidRPr="000F165E">
        <w:rPr>
          <w:rFonts w:asciiTheme="majorBidi" w:hAnsiTheme="majorBidi" w:cstheme="majorBidi"/>
          <w:sz w:val="22"/>
          <w:szCs w:val="22"/>
        </w:rPr>
        <w:t xml:space="preserve"> Journal of 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="00694D83" w:rsidRPr="000F165E">
        <w:rPr>
          <w:rFonts w:asciiTheme="majorBidi" w:hAnsiTheme="majorBidi" w:cstheme="majorBidi"/>
          <w:sz w:val="22"/>
          <w:szCs w:val="22"/>
        </w:rPr>
        <w:t>Physics: Conference Series 1879 (2), 022007. 2021</w:t>
      </w:r>
      <w:r w:rsidR="00700694" w:rsidRPr="000F165E">
        <w:rPr>
          <w:rFonts w:asciiTheme="majorBidi" w:hAnsiTheme="majorBidi" w:cstheme="majorBidi"/>
          <w:sz w:val="22"/>
          <w:szCs w:val="22"/>
        </w:rPr>
        <w:t>.</w:t>
      </w:r>
    </w:p>
    <w:p w:rsidR="00374E7E" w:rsidRPr="000F165E" w:rsidRDefault="00374E7E" w:rsidP="00374E7E">
      <w:pPr>
        <w:pStyle w:val="Default"/>
        <w:spacing w:line="360" w:lineRule="auto"/>
        <w:ind w:left="709" w:hanging="259"/>
        <w:jc w:val="both"/>
        <w:rPr>
          <w:sz w:val="22"/>
          <w:szCs w:val="22"/>
        </w:rPr>
      </w:pPr>
      <w:r>
        <w:rPr>
          <w:sz w:val="22"/>
          <w:szCs w:val="22"/>
        </w:rPr>
        <w:t>70-</w:t>
      </w:r>
      <w:r w:rsidRPr="00374E7E">
        <w:rPr>
          <w:sz w:val="22"/>
          <w:szCs w:val="22"/>
        </w:rPr>
        <w:t xml:space="preserve"> </w:t>
      </w:r>
      <w:r w:rsidRPr="000F165E">
        <w:rPr>
          <w:sz w:val="22"/>
          <w:szCs w:val="22"/>
        </w:rPr>
        <w:t>Histochemical study of human placental tissues in Gestational Diabetic Mellitus , IJEIR,vol.10,Issue 2, 29-38,2021.</w:t>
      </w:r>
    </w:p>
    <w:p w:rsidR="00694D83" w:rsidRPr="00374E7E" w:rsidRDefault="00374E7E" w:rsidP="00374E7E">
      <w:pPr>
        <w:tabs>
          <w:tab w:val="left" w:pos="851"/>
        </w:tabs>
        <w:bidi w:val="0"/>
        <w:spacing w:line="360" w:lineRule="auto"/>
        <w:ind w:left="709" w:hanging="283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71- </w:t>
      </w:r>
      <w:r w:rsidR="00214F37" w:rsidRPr="00374E7E">
        <w:rPr>
          <w:rFonts w:asciiTheme="majorBidi" w:hAnsiTheme="majorBidi" w:cstheme="majorBidi"/>
          <w:sz w:val="22"/>
          <w:szCs w:val="22"/>
        </w:rPr>
        <w:t>H</w:t>
      </w:r>
      <w:hyperlink r:id="rId17" w:history="1">
        <w:r w:rsidR="00214F37" w:rsidRPr="00374E7E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  <w:shd w:val="clear" w:color="auto" w:fill="FFFFFF"/>
          </w:rPr>
          <w:t>istopathological Changes in Placentas of Gestational Hypertension Women</w:t>
        </w:r>
        <w:r w:rsidR="00214F37" w:rsidRPr="00374E7E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  <w:shd w:val="clear" w:color="auto" w:fill="FFFFFF"/>
            <w:rtl/>
          </w:rPr>
          <w:t>‏</w:t>
        </w:r>
      </w:hyperlink>
      <w:r w:rsidR="00CB5A90" w:rsidRPr="00374E7E">
        <w:rPr>
          <w:rFonts w:asciiTheme="majorBidi" w:hAnsiTheme="majorBidi" w:cstheme="majorBidi"/>
          <w:sz w:val="22"/>
          <w:szCs w:val="22"/>
        </w:rPr>
        <w:t xml:space="preserve"> IJDDT</w:t>
      </w:r>
      <w:r w:rsidR="00CB5A90" w:rsidRPr="00374E7E">
        <w:rPr>
          <w:sz w:val="22"/>
          <w:szCs w:val="22"/>
        </w:rPr>
        <w:t>, Volume 12 Issue 1, January 2022 - March 2022</w:t>
      </w:r>
    </w:p>
    <w:p w:rsidR="00214F37" w:rsidRPr="00374E7E" w:rsidRDefault="00374E7E" w:rsidP="00374E7E">
      <w:pPr>
        <w:tabs>
          <w:tab w:val="left" w:pos="851"/>
        </w:tabs>
        <w:bidi w:val="0"/>
        <w:spacing w:line="360" w:lineRule="auto"/>
        <w:ind w:left="709" w:hanging="283"/>
        <w:jc w:val="both"/>
        <w:rPr>
          <w:rFonts w:asciiTheme="majorBidi" w:hAnsiTheme="majorBidi" w:cstheme="majorBidi"/>
          <w:sz w:val="22"/>
          <w:szCs w:val="22"/>
        </w:rPr>
      </w:pPr>
      <w:r>
        <w:t xml:space="preserve">72- </w:t>
      </w:r>
      <w:hyperlink r:id="rId18" w:history="1">
        <w:r w:rsidR="00214F37" w:rsidRPr="00374E7E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  <w:shd w:val="clear" w:color="auto" w:fill="FFFFFF"/>
          </w:rPr>
          <w:t>Expression of Urotensin II of Human Placental Tissues and in Serum in Gestational Diabetic</w:t>
        </w:r>
      </w:hyperlink>
      <w:hyperlink r:id="rId19" w:history="1">
        <w:r w:rsidR="00ED33E5" w:rsidRPr="00374E7E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  <w:shd w:val="clear" w:color="auto" w:fill="FFFFFF"/>
          </w:rPr>
          <w:t>Mellitus in Iraqi Woman</w:t>
        </w:r>
        <w:r w:rsidR="00ED33E5" w:rsidRPr="00374E7E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  <w:shd w:val="clear" w:color="auto" w:fill="FFFFFF"/>
            <w:rtl/>
          </w:rPr>
          <w:t>‏</w:t>
        </w:r>
      </w:hyperlink>
      <w:r w:rsidR="00CB5A90" w:rsidRPr="00374E7E">
        <w:rPr>
          <w:rFonts w:asciiTheme="majorBidi" w:hAnsiTheme="majorBidi" w:cstheme="majorBidi"/>
          <w:sz w:val="22"/>
          <w:szCs w:val="22"/>
        </w:rPr>
        <w:t xml:space="preserve"> IJDDT</w:t>
      </w:r>
      <w:r w:rsidR="00CB5A90" w:rsidRPr="00374E7E">
        <w:rPr>
          <w:sz w:val="22"/>
          <w:szCs w:val="22"/>
        </w:rPr>
        <w:t>, Volume 12 Issue 1, January 2022 - March 2022</w:t>
      </w:r>
    </w:p>
    <w:p w:rsidR="00727FB1" w:rsidRDefault="0020151E" w:rsidP="00374E7E">
      <w:pPr>
        <w:pStyle w:val="Default"/>
        <w:spacing w:line="360" w:lineRule="auto"/>
        <w:ind w:left="709" w:hanging="283"/>
        <w:jc w:val="both"/>
        <w:rPr>
          <w:sz w:val="22"/>
          <w:szCs w:val="22"/>
        </w:rPr>
      </w:pPr>
      <w:r w:rsidRPr="000F165E">
        <w:rPr>
          <w:sz w:val="22"/>
          <w:szCs w:val="22"/>
        </w:rPr>
        <w:t>73-</w:t>
      </w:r>
      <w:r w:rsidR="00374E7E">
        <w:rPr>
          <w:sz w:val="22"/>
          <w:szCs w:val="22"/>
        </w:rPr>
        <w:t xml:space="preserve"> </w:t>
      </w:r>
      <w:r w:rsidR="00727FB1" w:rsidRPr="000F165E">
        <w:rPr>
          <w:sz w:val="22"/>
          <w:szCs w:val="22"/>
        </w:rPr>
        <w:t>Comprehension of the zinc chloredes ameliorative apoptotic and genotoxic effects on mic</w:t>
      </w:r>
      <w:r w:rsidR="00727FB1" w:rsidRPr="000F165E">
        <w:rPr>
          <w:rFonts w:cstheme="minorBidi"/>
          <w:sz w:val="22"/>
          <w:szCs w:val="22"/>
          <w:lang w:bidi="ar-IQ"/>
        </w:rPr>
        <w:t>e with cadmium – induced hepatotoxicity</w:t>
      </w:r>
      <w:r w:rsidRPr="000F165E">
        <w:rPr>
          <w:rFonts w:cstheme="minorBidi"/>
          <w:sz w:val="22"/>
          <w:szCs w:val="22"/>
          <w:lang w:bidi="ar-IQ"/>
        </w:rPr>
        <w:t>.</w:t>
      </w:r>
      <w:r w:rsidRPr="000F165E">
        <w:rPr>
          <w:sz w:val="22"/>
          <w:szCs w:val="22"/>
        </w:rPr>
        <w:t xml:space="preserve"> J Anim Behav Biometeorol (2022) 10:2235.</w:t>
      </w:r>
    </w:p>
    <w:p w:rsidR="00A07190" w:rsidRPr="000F165E" w:rsidRDefault="00374E7E" w:rsidP="00374E7E">
      <w:pPr>
        <w:pStyle w:val="Default"/>
        <w:spacing w:line="360" w:lineRule="auto"/>
        <w:ind w:left="709" w:hanging="425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F519CE" w:rsidRPr="000F165E">
        <w:rPr>
          <w:sz w:val="22"/>
          <w:szCs w:val="22"/>
        </w:rPr>
        <w:t xml:space="preserve">74- </w:t>
      </w:r>
      <w:r w:rsidR="00A07190" w:rsidRPr="000F165E">
        <w:rPr>
          <w:sz w:val="22"/>
          <w:szCs w:val="22"/>
        </w:rPr>
        <w:t xml:space="preserve">Study the effect </w:t>
      </w:r>
      <w:r w:rsidR="00761AA0" w:rsidRPr="000F165E">
        <w:rPr>
          <w:sz w:val="22"/>
          <w:szCs w:val="22"/>
        </w:rPr>
        <w:t xml:space="preserve">of different doses of Rapamycin on the liver development in the Swiss Albino Mice Embryos. Teikyo Medical journal , </w:t>
      </w:r>
      <w:r w:rsidR="00F519CE" w:rsidRPr="000F165E">
        <w:rPr>
          <w:sz w:val="22"/>
          <w:szCs w:val="22"/>
        </w:rPr>
        <w:t>vol.45,Issue 01 , February , 2022,3953-</w:t>
      </w:r>
    </w:p>
    <w:p w:rsidR="00F519CE" w:rsidRPr="000F165E" w:rsidRDefault="00374E7E" w:rsidP="00EE6754">
      <w:pPr>
        <w:pStyle w:val="Default"/>
        <w:spacing w:line="360" w:lineRule="auto"/>
        <w:ind w:left="709" w:hanging="25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75- </w:t>
      </w:r>
      <w:r w:rsidR="00F519CE" w:rsidRPr="000F165E">
        <w:rPr>
          <w:sz w:val="22"/>
          <w:szCs w:val="22"/>
        </w:rPr>
        <w:t>Histochemical study of human placental tissues in Gestational Diabetic Mellitus , IJEIR,vol.10,Issue 2, 29-</w:t>
      </w:r>
      <w:r w:rsidR="00EE6754">
        <w:rPr>
          <w:sz w:val="22"/>
          <w:szCs w:val="22"/>
        </w:rPr>
        <w:t xml:space="preserve"> </w:t>
      </w:r>
      <w:r w:rsidR="00F519CE" w:rsidRPr="000F165E">
        <w:rPr>
          <w:sz w:val="22"/>
          <w:szCs w:val="22"/>
        </w:rPr>
        <w:t>38,2021.</w:t>
      </w:r>
    </w:p>
    <w:p w:rsidR="00150380" w:rsidRPr="000F165E" w:rsidRDefault="00150380" w:rsidP="000F5D66">
      <w:pPr>
        <w:bidi w:val="0"/>
        <w:spacing w:line="360" w:lineRule="auto"/>
        <w:ind w:left="720"/>
        <w:jc w:val="both"/>
        <w:rPr>
          <w:rFonts w:asciiTheme="majorBidi" w:hAnsiTheme="majorBidi" w:cstheme="majorBidi"/>
          <w:sz w:val="22"/>
          <w:szCs w:val="22"/>
        </w:rPr>
      </w:pPr>
    </w:p>
    <w:sectPr w:rsidR="00150380" w:rsidRPr="000F165E" w:rsidSect="00395701">
      <w:footerReference w:type="default" r:id="rId20"/>
      <w:pgSz w:w="11906" w:h="16838"/>
      <w:pgMar w:top="851" w:right="707" w:bottom="709" w:left="426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6CF5" w:rsidRDefault="00696CF5" w:rsidP="001A7724">
      <w:r>
        <w:separator/>
      </w:r>
    </w:p>
  </w:endnote>
  <w:endnote w:type="continuationSeparator" w:id="0">
    <w:p w:rsidR="00696CF5" w:rsidRDefault="00696CF5" w:rsidP="001A7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800963639"/>
      <w:docPartObj>
        <w:docPartGallery w:val="Page Numbers (Bottom of Page)"/>
        <w:docPartUnique/>
      </w:docPartObj>
    </w:sdtPr>
    <w:sdtEndPr/>
    <w:sdtContent>
      <w:p w:rsidR="003572B8" w:rsidRDefault="00A018D1">
        <w:pPr>
          <w:pStyle w:val="Footer"/>
          <w:jc w:val="center"/>
        </w:pPr>
        <w:r>
          <w:fldChar w:fldCharType="begin"/>
        </w:r>
        <w:r w:rsidR="00506274">
          <w:instrText>PAGE   \* MERGEFORMAT</w:instrText>
        </w:r>
        <w:r>
          <w:fldChar w:fldCharType="separate"/>
        </w:r>
        <w:r w:rsidR="00733C23" w:rsidRPr="00733C23">
          <w:rPr>
            <w:noProof/>
            <w:rtl/>
            <w:lang w:val="ar-SA"/>
          </w:rPr>
          <w:t>1</w:t>
        </w:r>
        <w:r>
          <w:rPr>
            <w:noProof/>
            <w:lang w:val="ar-SA"/>
          </w:rPr>
          <w:fldChar w:fldCharType="end"/>
        </w:r>
      </w:p>
    </w:sdtContent>
  </w:sdt>
  <w:p w:rsidR="003572B8" w:rsidRDefault="003572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6CF5" w:rsidRDefault="00696CF5" w:rsidP="001A7724">
      <w:r>
        <w:separator/>
      </w:r>
    </w:p>
  </w:footnote>
  <w:footnote w:type="continuationSeparator" w:id="0">
    <w:p w:rsidR="00696CF5" w:rsidRDefault="00696CF5" w:rsidP="001A7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35C09"/>
    <w:multiLevelType w:val="hybridMultilevel"/>
    <w:tmpl w:val="B7FA7128"/>
    <w:lvl w:ilvl="0" w:tplc="B70CFDA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385B78"/>
    <w:multiLevelType w:val="hybridMultilevel"/>
    <w:tmpl w:val="23167758"/>
    <w:lvl w:ilvl="0" w:tplc="95F68DD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7A25CC"/>
    <w:multiLevelType w:val="hybridMultilevel"/>
    <w:tmpl w:val="E6864770"/>
    <w:lvl w:ilvl="0" w:tplc="24D0C9BC">
      <w:start w:val="1"/>
      <w:numFmt w:val="decimal"/>
      <w:lvlText w:val="%1."/>
      <w:lvlJc w:val="left"/>
      <w:pPr>
        <w:ind w:left="107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659" w:hanging="360"/>
      </w:pPr>
    </w:lvl>
    <w:lvl w:ilvl="2" w:tplc="0409001B" w:tentative="1">
      <w:start w:val="1"/>
      <w:numFmt w:val="lowerRoman"/>
      <w:lvlText w:val="%3."/>
      <w:lvlJc w:val="right"/>
      <w:pPr>
        <w:ind w:left="2379" w:hanging="180"/>
      </w:pPr>
    </w:lvl>
    <w:lvl w:ilvl="3" w:tplc="0409000F" w:tentative="1">
      <w:start w:val="1"/>
      <w:numFmt w:val="decimal"/>
      <w:lvlText w:val="%4."/>
      <w:lvlJc w:val="left"/>
      <w:pPr>
        <w:ind w:left="3099" w:hanging="360"/>
      </w:pPr>
    </w:lvl>
    <w:lvl w:ilvl="4" w:tplc="04090019" w:tentative="1">
      <w:start w:val="1"/>
      <w:numFmt w:val="lowerLetter"/>
      <w:lvlText w:val="%5."/>
      <w:lvlJc w:val="left"/>
      <w:pPr>
        <w:ind w:left="3819" w:hanging="360"/>
      </w:pPr>
    </w:lvl>
    <w:lvl w:ilvl="5" w:tplc="0409001B" w:tentative="1">
      <w:start w:val="1"/>
      <w:numFmt w:val="lowerRoman"/>
      <w:lvlText w:val="%6."/>
      <w:lvlJc w:val="right"/>
      <w:pPr>
        <w:ind w:left="4539" w:hanging="180"/>
      </w:pPr>
    </w:lvl>
    <w:lvl w:ilvl="6" w:tplc="0409000F" w:tentative="1">
      <w:start w:val="1"/>
      <w:numFmt w:val="decimal"/>
      <w:lvlText w:val="%7."/>
      <w:lvlJc w:val="left"/>
      <w:pPr>
        <w:ind w:left="5259" w:hanging="360"/>
      </w:pPr>
    </w:lvl>
    <w:lvl w:ilvl="7" w:tplc="04090019" w:tentative="1">
      <w:start w:val="1"/>
      <w:numFmt w:val="lowerLetter"/>
      <w:lvlText w:val="%8."/>
      <w:lvlJc w:val="left"/>
      <w:pPr>
        <w:ind w:left="5979" w:hanging="360"/>
      </w:pPr>
    </w:lvl>
    <w:lvl w:ilvl="8" w:tplc="0409001B" w:tentative="1">
      <w:start w:val="1"/>
      <w:numFmt w:val="lowerRoman"/>
      <w:lvlText w:val="%9."/>
      <w:lvlJc w:val="right"/>
      <w:pPr>
        <w:ind w:left="6699" w:hanging="180"/>
      </w:pPr>
    </w:lvl>
  </w:abstractNum>
  <w:abstractNum w:abstractNumId="3" w15:restartNumberingAfterBreak="0">
    <w:nsid w:val="18110165"/>
    <w:multiLevelType w:val="hybridMultilevel"/>
    <w:tmpl w:val="49466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FFE057D"/>
    <w:multiLevelType w:val="hybridMultilevel"/>
    <w:tmpl w:val="DD7C8CF2"/>
    <w:lvl w:ilvl="0" w:tplc="1D046A2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283ACC"/>
    <w:multiLevelType w:val="hybridMultilevel"/>
    <w:tmpl w:val="86CCEB14"/>
    <w:lvl w:ilvl="0" w:tplc="EFA89B1A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93618E"/>
    <w:multiLevelType w:val="hybridMultilevel"/>
    <w:tmpl w:val="45BA4926"/>
    <w:lvl w:ilvl="0" w:tplc="31F292E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4526C85"/>
    <w:multiLevelType w:val="hybridMultilevel"/>
    <w:tmpl w:val="A1BC4C76"/>
    <w:lvl w:ilvl="0" w:tplc="35A8FA36">
      <w:start w:val="1"/>
      <w:numFmt w:val="decimal"/>
      <w:lvlText w:val="%1-"/>
      <w:lvlJc w:val="left"/>
      <w:pPr>
        <w:tabs>
          <w:tab w:val="num" w:pos="7421"/>
        </w:tabs>
        <w:ind w:left="7421" w:hanging="73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6"/>
        </w:tabs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8" w15:restartNumberingAfterBreak="0">
    <w:nsid w:val="348C1AB2"/>
    <w:multiLevelType w:val="hybridMultilevel"/>
    <w:tmpl w:val="AF96B0AA"/>
    <w:lvl w:ilvl="0" w:tplc="EFA89B1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0B1CFC"/>
    <w:multiLevelType w:val="hybridMultilevel"/>
    <w:tmpl w:val="31F01780"/>
    <w:lvl w:ilvl="0" w:tplc="48E29B1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9367F20"/>
    <w:multiLevelType w:val="hybridMultilevel"/>
    <w:tmpl w:val="7D6C330A"/>
    <w:lvl w:ilvl="0" w:tplc="CBC2452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E456F6"/>
    <w:multiLevelType w:val="hybridMultilevel"/>
    <w:tmpl w:val="A1108184"/>
    <w:lvl w:ilvl="0" w:tplc="48E29B1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6F0B39"/>
    <w:multiLevelType w:val="hybridMultilevel"/>
    <w:tmpl w:val="02A0F3E2"/>
    <w:lvl w:ilvl="0" w:tplc="44DAEBAE">
      <w:start w:val="1"/>
      <w:numFmt w:val="decimal"/>
      <w:lvlText w:val="%1-"/>
      <w:lvlJc w:val="left"/>
      <w:pPr>
        <w:ind w:left="71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48134B56"/>
    <w:multiLevelType w:val="hybridMultilevel"/>
    <w:tmpl w:val="02A0F3E2"/>
    <w:lvl w:ilvl="0" w:tplc="44DAEBAE">
      <w:start w:val="1"/>
      <w:numFmt w:val="decimal"/>
      <w:lvlText w:val="%1-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4" w15:restartNumberingAfterBreak="0">
    <w:nsid w:val="4A1976A4"/>
    <w:multiLevelType w:val="hybridMultilevel"/>
    <w:tmpl w:val="20E43D58"/>
    <w:lvl w:ilvl="0" w:tplc="0CE6230C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106"/>
        </w:tabs>
        <w:ind w:left="1106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15" w15:restartNumberingAfterBreak="0">
    <w:nsid w:val="4BB938D1"/>
    <w:multiLevelType w:val="hybridMultilevel"/>
    <w:tmpl w:val="AFF85E20"/>
    <w:lvl w:ilvl="0" w:tplc="D598DB18">
      <w:start w:val="12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 w15:restartNumberingAfterBreak="0">
    <w:nsid w:val="4F2879EB"/>
    <w:multiLevelType w:val="hybridMultilevel"/>
    <w:tmpl w:val="B25CF2B2"/>
    <w:lvl w:ilvl="0" w:tplc="183C1B4E">
      <w:numFmt w:val="bullet"/>
      <w:lvlText w:val=""/>
      <w:lvlJc w:val="left"/>
      <w:pPr>
        <w:ind w:left="540" w:hanging="360"/>
      </w:pPr>
      <w:rPr>
        <w:rFonts w:ascii="Symbol" w:eastAsiaTheme="minorHAnsi" w:hAnsi="Symbol" w:cstheme="majorBidi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377D10"/>
    <w:multiLevelType w:val="hybridMultilevel"/>
    <w:tmpl w:val="608A23F0"/>
    <w:lvl w:ilvl="0" w:tplc="75829010">
      <w:start w:val="1"/>
      <w:numFmt w:val="decimal"/>
      <w:lvlText w:val="%1-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1AF7509"/>
    <w:multiLevelType w:val="hybridMultilevel"/>
    <w:tmpl w:val="F080F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93A"/>
    <w:multiLevelType w:val="hybridMultilevel"/>
    <w:tmpl w:val="E80A53AE"/>
    <w:lvl w:ilvl="0" w:tplc="AF748AD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A9B2962"/>
    <w:multiLevelType w:val="hybridMultilevel"/>
    <w:tmpl w:val="41D4F682"/>
    <w:lvl w:ilvl="0" w:tplc="1E66833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AB811EC"/>
    <w:multiLevelType w:val="hybridMultilevel"/>
    <w:tmpl w:val="D40A0080"/>
    <w:lvl w:ilvl="0" w:tplc="B7ACEEC0">
      <w:start w:val="75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5AFA7B53"/>
    <w:multiLevelType w:val="hybridMultilevel"/>
    <w:tmpl w:val="F3B28198"/>
    <w:lvl w:ilvl="0" w:tplc="4AC0F658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C3B0206"/>
    <w:multiLevelType w:val="hybridMultilevel"/>
    <w:tmpl w:val="BEF06DAC"/>
    <w:lvl w:ilvl="0" w:tplc="484265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BF6BBB"/>
    <w:multiLevelType w:val="hybridMultilevel"/>
    <w:tmpl w:val="7848C872"/>
    <w:lvl w:ilvl="0" w:tplc="75829010">
      <w:start w:val="1"/>
      <w:numFmt w:val="decimal"/>
      <w:lvlText w:val="%1-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3D53261"/>
    <w:multiLevelType w:val="hybridMultilevel"/>
    <w:tmpl w:val="9E688FC4"/>
    <w:lvl w:ilvl="0" w:tplc="61EC2BD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AAA4AE8"/>
    <w:multiLevelType w:val="hybridMultilevel"/>
    <w:tmpl w:val="DDF0DCB4"/>
    <w:lvl w:ilvl="0" w:tplc="0409000F">
      <w:start w:val="1"/>
      <w:numFmt w:val="decimal"/>
      <w:lvlText w:val="%1."/>
      <w:lvlJc w:val="left"/>
      <w:pPr>
        <w:tabs>
          <w:tab w:val="num" w:pos="746"/>
        </w:tabs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66"/>
        </w:tabs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86"/>
        </w:tabs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06"/>
        </w:tabs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26"/>
        </w:tabs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46"/>
        </w:tabs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66"/>
        </w:tabs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86"/>
        </w:tabs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06"/>
        </w:tabs>
        <w:ind w:left="6506" w:hanging="180"/>
      </w:pPr>
    </w:lvl>
  </w:abstractNum>
  <w:abstractNum w:abstractNumId="27" w15:restartNumberingAfterBreak="0">
    <w:nsid w:val="6DFE6944"/>
    <w:multiLevelType w:val="hybridMultilevel"/>
    <w:tmpl w:val="FD82F704"/>
    <w:lvl w:ilvl="0" w:tplc="13A27C9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10C1D12"/>
    <w:multiLevelType w:val="hybridMultilevel"/>
    <w:tmpl w:val="5EAED10E"/>
    <w:lvl w:ilvl="0" w:tplc="E44AB118">
      <w:start w:val="1"/>
      <w:numFmt w:val="decimal"/>
      <w:lvlText w:val="%1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9C136AC"/>
    <w:multiLevelType w:val="hybridMultilevel"/>
    <w:tmpl w:val="5A2491A4"/>
    <w:lvl w:ilvl="0" w:tplc="8EE0C9C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A321485"/>
    <w:multiLevelType w:val="hybridMultilevel"/>
    <w:tmpl w:val="67361886"/>
    <w:lvl w:ilvl="0" w:tplc="C5A034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5"/>
  </w:num>
  <w:num w:numId="3">
    <w:abstractNumId w:val="19"/>
  </w:num>
  <w:num w:numId="4">
    <w:abstractNumId w:val="1"/>
  </w:num>
  <w:num w:numId="5">
    <w:abstractNumId w:val="0"/>
  </w:num>
  <w:num w:numId="6">
    <w:abstractNumId w:val="14"/>
  </w:num>
  <w:num w:numId="7">
    <w:abstractNumId w:val="17"/>
  </w:num>
  <w:num w:numId="8">
    <w:abstractNumId w:val="24"/>
  </w:num>
  <w:num w:numId="9">
    <w:abstractNumId w:val="3"/>
  </w:num>
  <w:num w:numId="10">
    <w:abstractNumId w:val="26"/>
  </w:num>
  <w:num w:numId="11">
    <w:abstractNumId w:val="7"/>
  </w:num>
  <w:num w:numId="12">
    <w:abstractNumId w:val="16"/>
  </w:num>
  <w:num w:numId="13">
    <w:abstractNumId w:val="22"/>
  </w:num>
  <w:num w:numId="14">
    <w:abstractNumId w:val="20"/>
  </w:num>
  <w:num w:numId="15">
    <w:abstractNumId w:val="10"/>
  </w:num>
  <w:num w:numId="16">
    <w:abstractNumId w:val="30"/>
  </w:num>
  <w:num w:numId="17">
    <w:abstractNumId w:val="5"/>
  </w:num>
  <w:num w:numId="18">
    <w:abstractNumId w:val="4"/>
  </w:num>
  <w:num w:numId="19">
    <w:abstractNumId w:val="6"/>
  </w:num>
  <w:num w:numId="20">
    <w:abstractNumId w:val="13"/>
  </w:num>
  <w:num w:numId="21">
    <w:abstractNumId w:val="23"/>
  </w:num>
  <w:num w:numId="22">
    <w:abstractNumId w:val="2"/>
  </w:num>
  <w:num w:numId="23">
    <w:abstractNumId w:val="29"/>
  </w:num>
  <w:num w:numId="24">
    <w:abstractNumId w:val="27"/>
  </w:num>
  <w:num w:numId="25">
    <w:abstractNumId w:val="18"/>
  </w:num>
  <w:num w:numId="26">
    <w:abstractNumId w:val="12"/>
  </w:num>
  <w:num w:numId="2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</w:num>
  <w:num w:numId="31">
    <w:abstractNumId w:val="11"/>
  </w:num>
  <w:num w:numId="32">
    <w:abstractNumId w:val="8"/>
  </w:num>
  <w:num w:numId="33">
    <w:abstractNumId w:val="15"/>
  </w:num>
  <w:num w:numId="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YwNDcxMDE2MTK1MDFX0lEKTi0uzszPAykwrAUAkI+8JywAAAA="/>
  </w:docVars>
  <w:rsids>
    <w:rsidRoot w:val="00944E1C"/>
    <w:rsid w:val="00007B4C"/>
    <w:rsid w:val="00010298"/>
    <w:rsid w:val="00011690"/>
    <w:rsid w:val="00016E64"/>
    <w:rsid w:val="000277CE"/>
    <w:rsid w:val="00033720"/>
    <w:rsid w:val="000364C6"/>
    <w:rsid w:val="00043BDC"/>
    <w:rsid w:val="000563EF"/>
    <w:rsid w:val="000675A1"/>
    <w:rsid w:val="00067620"/>
    <w:rsid w:val="00074A63"/>
    <w:rsid w:val="0007651A"/>
    <w:rsid w:val="000A0751"/>
    <w:rsid w:val="000A0AA5"/>
    <w:rsid w:val="000A6E08"/>
    <w:rsid w:val="000A7D10"/>
    <w:rsid w:val="000B0B4B"/>
    <w:rsid w:val="000B40EA"/>
    <w:rsid w:val="000B7062"/>
    <w:rsid w:val="000D512D"/>
    <w:rsid w:val="000E08DE"/>
    <w:rsid w:val="000E30E0"/>
    <w:rsid w:val="000E3EE2"/>
    <w:rsid w:val="000E5191"/>
    <w:rsid w:val="000E72B3"/>
    <w:rsid w:val="000F165E"/>
    <w:rsid w:val="000F3C50"/>
    <w:rsid w:val="000F47D5"/>
    <w:rsid w:val="000F587D"/>
    <w:rsid w:val="000F5D66"/>
    <w:rsid w:val="00100EFF"/>
    <w:rsid w:val="00107CF9"/>
    <w:rsid w:val="001130B9"/>
    <w:rsid w:val="001165B6"/>
    <w:rsid w:val="001176A9"/>
    <w:rsid w:val="00122ADD"/>
    <w:rsid w:val="001304A7"/>
    <w:rsid w:val="001341EF"/>
    <w:rsid w:val="00135919"/>
    <w:rsid w:val="00137D4D"/>
    <w:rsid w:val="00142AEB"/>
    <w:rsid w:val="00150380"/>
    <w:rsid w:val="00154349"/>
    <w:rsid w:val="00154424"/>
    <w:rsid w:val="001555D1"/>
    <w:rsid w:val="001565E6"/>
    <w:rsid w:val="00166788"/>
    <w:rsid w:val="00167FE5"/>
    <w:rsid w:val="00171FDF"/>
    <w:rsid w:val="001767AC"/>
    <w:rsid w:val="0017741B"/>
    <w:rsid w:val="00177CC9"/>
    <w:rsid w:val="00181A14"/>
    <w:rsid w:val="0018303A"/>
    <w:rsid w:val="00184A81"/>
    <w:rsid w:val="001915C7"/>
    <w:rsid w:val="00195442"/>
    <w:rsid w:val="001A0DC3"/>
    <w:rsid w:val="001A2037"/>
    <w:rsid w:val="001A7724"/>
    <w:rsid w:val="001B0400"/>
    <w:rsid w:val="001B3ED7"/>
    <w:rsid w:val="001C0738"/>
    <w:rsid w:val="001C081B"/>
    <w:rsid w:val="001C1186"/>
    <w:rsid w:val="001C707F"/>
    <w:rsid w:val="001E0E6E"/>
    <w:rsid w:val="001E3ACD"/>
    <w:rsid w:val="001E3C3A"/>
    <w:rsid w:val="001F1BEF"/>
    <w:rsid w:val="0020151E"/>
    <w:rsid w:val="00211CC1"/>
    <w:rsid w:val="00214651"/>
    <w:rsid w:val="00214F37"/>
    <w:rsid w:val="00225466"/>
    <w:rsid w:val="0022595D"/>
    <w:rsid w:val="00226B50"/>
    <w:rsid w:val="00227B1B"/>
    <w:rsid w:val="00227FED"/>
    <w:rsid w:val="00231F9E"/>
    <w:rsid w:val="00233D44"/>
    <w:rsid w:val="00244874"/>
    <w:rsid w:val="00255F79"/>
    <w:rsid w:val="00265521"/>
    <w:rsid w:val="0027081E"/>
    <w:rsid w:val="00271D08"/>
    <w:rsid w:val="002910E6"/>
    <w:rsid w:val="002961B5"/>
    <w:rsid w:val="002A2866"/>
    <w:rsid w:val="002A2E3A"/>
    <w:rsid w:val="002C1633"/>
    <w:rsid w:val="002C2735"/>
    <w:rsid w:val="002C2C3B"/>
    <w:rsid w:val="002D41A8"/>
    <w:rsid w:val="002D4D5C"/>
    <w:rsid w:val="002E0AA4"/>
    <w:rsid w:val="002E2EA2"/>
    <w:rsid w:val="002F5410"/>
    <w:rsid w:val="002F6873"/>
    <w:rsid w:val="00301FA5"/>
    <w:rsid w:val="00303734"/>
    <w:rsid w:val="00305ADE"/>
    <w:rsid w:val="00306AFE"/>
    <w:rsid w:val="00310FB2"/>
    <w:rsid w:val="00312682"/>
    <w:rsid w:val="00316412"/>
    <w:rsid w:val="00331960"/>
    <w:rsid w:val="00331CD8"/>
    <w:rsid w:val="003553E0"/>
    <w:rsid w:val="00356B47"/>
    <w:rsid w:val="003572B8"/>
    <w:rsid w:val="00364E4D"/>
    <w:rsid w:val="00374E7E"/>
    <w:rsid w:val="00382135"/>
    <w:rsid w:val="003830B6"/>
    <w:rsid w:val="00395701"/>
    <w:rsid w:val="00396929"/>
    <w:rsid w:val="003A5076"/>
    <w:rsid w:val="003B79FF"/>
    <w:rsid w:val="003C27BA"/>
    <w:rsid w:val="003C347F"/>
    <w:rsid w:val="003C3883"/>
    <w:rsid w:val="003C4C71"/>
    <w:rsid w:val="003C6157"/>
    <w:rsid w:val="003D3CB0"/>
    <w:rsid w:val="003E0B33"/>
    <w:rsid w:val="003E17D3"/>
    <w:rsid w:val="003E20EF"/>
    <w:rsid w:val="003E2D38"/>
    <w:rsid w:val="003E4FC7"/>
    <w:rsid w:val="003E56EB"/>
    <w:rsid w:val="003F5BE2"/>
    <w:rsid w:val="003F6350"/>
    <w:rsid w:val="00400DDC"/>
    <w:rsid w:val="0041233B"/>
    <w:rsid w:val="00412A29"/>
    <w:rsid w:val="00414198"/>
    <w:rsid w:val="00423E5D"/>
    <w:rsid w:val="00424FA0"/>
    <w:rsid w:val="004262E6"/>
    <w:rsid w:val="004265A9"/>
    <w:rsid w:val="0042757B"/>
    <w:rsid w:val="0043129F"/>
    <w:rsid w:val="00434D09"/>
    <w:rsid w:val="00444FFF"/>
    <w:rsid w:val="00455D91"/>
    <w:rsid w:val="004568D2"/>
    <w:rsid w:val="004575D6"/>
    <w:rsid w:val="00462FB7"/>
    <w:rsid w:val="004637A6"/>
    <w:rsid w:val="004664E9"/>
    <w:rsid w:val="00470EF2"/>
    <w:rsid w:val="00481CB3"/>
    <w:rsid w:val="0049220E"/>
    <w:rsid w:val="00496538"/>
    <w:rsid w:val="00497133"/>
    <w:rsid w:val="004B0621"/>
    <w:rsid w:val="004B22DD"/>
    <w:rsid w:val="004B737D"/>
    <w:rsid w:val="004C177C"/>
    <w:rsid w:val="004C684A"/>
    <w:rsid w:val="004C7AA5"/>
    <w:rsid w:val="004D3E2E"/>
    <w:rsid w:val="004D40F0"/>
    <w:rsid w:val="004D5A34"/>
    <w:rsid w:val="004E00A6"/>
    <w:rsid w:val="004F01CA"/>
    <w:rsid w:val="004F3EB7"/>
    <w:rsid w:val="00501B6B"/>
    <w:rsid w:val="00506274"/>
    <w:rsid w:val="00507640"/>
    <w:rsid w:val="00514B99"/>
    <w:rsid w:val="00514C28"/>
    <w:rsid w:val="00522F29"/>
    <w:rsid w:val="00525344"/>
    <w:rsid w:val="005305FB"/>
    <w:rsid w:val="00540B61"/>
    <w:rsid w:val="00541851"/>
    <w:rsid w:val="005464A9"/>
    <w:rsid w:val="00546F2B"/>
    <w:rsid w:val="00553044"/>
    <w:rsid w:val="00571A48"/>
    <w:rsid w:val="005720CD"/>
    <w:rsid w:val="00590390"/>
    <w:rsid w:val="00591BD1"/>
    <w:rsid w:val="005A5014"/>
    <w:rsid w:val="005C02F2"/>
    <w:rsid w:val="005C2776"/>
    <w:rsid w:val="005C5262"/>
    <w:rsid w:val="005D4049"/>
    <w:rsid w:val="005D638A"/>
    <w:rsid w:val="005E65AB"/>
    <w:rsid w:val="005F050C"/>
    <w:rsid w:val="006200F2"/>
    <w:rsid w:val="00623F8A"/>
    <w:rsid w:val="00631D99"/>
    <w:rsid w:val="0065134C"/>
    <w:rsid w:val="00675AF1"/>
    <w:rsid w:val="006763E0"/>
    <w:rsid w:val="00694D83"/>
    <w:rsid w:val="00696CF5"/>
    <w:rsid w:val="006A0757"/>
    <w:rsid w:val="006A151B"/>
    <w:rsid w:val="006A2A0A"/>
    <w:rsid w:val="006A5279"/>
    <w:rsid w:val="006B69AF"/>
    <w:rsid w:val="006B6A25"/>
    <w:rsid w:val="006C7F4D"/>
    <w:rsid w:val="006D3D67"/>
    <w:rsid w:val="006D4BC7"/>
    <w:rsid w:val="006D68D0"/>
    <w:rsid w:val="006E53AC"/>
    <w:rsid w:val="006E5705"/>
    <w:rsid w:val="006F39B7"/>
    <w:rsid w:val="00700694"/>
    <w:rsid w:val="00705B8D"/>
    <w:rsid w:val="00721AB8"/>
    <w:rsid w:val="00727FB1"/>
    <w:rsid w:val="00733C23"/>
    <w:rsid w:val="007344CF"/>
    <w:rsid w:val="00736ACE"/>
    <w:rsid w:val="00737B3F"/>
    <w:rsid w:val="007408FF"/>
    <w:rsid w:val="007457E2"/>
    <w:rsid w:val="00754D91"/>
    <w:rsid w:val="00755F26"/>
    <w:rsid w:val="00761AA0"/>
    <w:rsid w:val="00762F5F"/>
    <w:rsid w:val="00773312"/>
    <w:rsid w:val="00782A53"/>
    <w:rsid w:val="0079270F"/>
    <w:rsid w:val="007A38D5"/>
    <w:rsid w:val="007B011F"/>
    <w:rsid w:val="007B3285"/>
    <w:rsid w:val="007B4155"/>
    <w:rsid w:val="007C7923"/>
    <w:rsid w:val="007E1BBD"/>
    <w:rsid w:val="007F2293"/>
    <w:rsid w:val="007F33CD"/>
    <w:rsid w:val="00807A1B"/>
    <w:rsid w:val="0081414F"/>
    <w:rsid w:val="00817056"/>
    <w:rsid w:val="00826AE6"/>
    <w:rsid w:val="00826CDA"/>
    <w:rsid w:val="00832025"/>
    <w:rsid w:val="00833589"/>
    <w:rsid w:val="00845854"/>
    <w:rsid w:val="00846051"/>
    <w:rsid w:val="00850703"/>
    <w:rsid w:val="00866D9C"/>
    <w:rsid w:val="00876086"/>
    <w:rsid w:val="008821E5"/>
    <w:rsid w:val="008865A4"/>
    <w:rsid w:val="008A08B8"/>
    <w:rsid w:val="008A0B2B"/>
    <w:rsid w:val="008A32B7"/>
    <w:rsid w:val="008A5A76"/>
    <w:rsid w:val="008B4070"/>
    <w:rsid w:val="008C185E"/>
    <w:rsid w:val="008C2AF4"/>
    <w:rsid w:val="008C7104"/>
    <w:rsid w:val="008D5843"/>
    <w:rsid w:val="008D79F1"/>
    <w:rsid w:val="008E0449"/>
    <w:rsid w:val="008E26A1"/>
    <w:rsid w:val="008E2B4C"/>
    <w:rsid w:val="008E3980"/>
    <w:rsid w:val="008F0C1F"/>
    <w:rsid w:val="008F502C"/>
    <w:rsid w:val="009024F0"/>
    <w:rsid w:val="009050E6"/>
    <w:rsid w:val="00910D53"/>
    <w:rsid w:val="00913E69"/>
    <w:rsid w:val="00927C99"/>
    <w:rsid w:val="0093130A"/>
    <w:rsid w:val="00936FBC"/>
    <w:rsid w:val="00943169"/>
    <w:rsid w:val="00944E1C"/>
    <w:rsid w:val="00950D48"/>
    <w:rsid w:val="0095418F"/>
    <w:rsid w:val="00957726"/>
    <w:rsid w:val="00961C77"/>
    <w:rsid w:val="009735E5"/>
    <w:rsid w:val="0097402A"/>
    <w:rsid w:val="00975609"/>
    <w:rsid w:val="00993B18"/>
    <w:rsid w:val="00994FA5"/>
    <w:rsid w:val="009A4F7C"/>
    <w:rsid w:val="009B2DF1"/>
    <w:rsid w:val="009C3937"/>
    <w:rsid w:val="009C5E46"/>
    <w:rsid w:val="009D1C4E"/>
    <w:rsid w:val="009D2F8E"/>
    <w:rsid w:val="009D3146"/>
    <w:rsid w:val="009D5F18"/>
    <w:rsid w:val="009F282F"/>
    <w:rsid w:val="009F45B8"/>
    <w:rsid w:val="00A00F89"/>
    <w:rsid w:val="00A018D1"/>
    <w:rsid w:val="00A066FF"/>
    <w:rsid w:val="00A07190"/>
    <w:rsid w:val="00A12F98"/>
    <w:rsid w:val="00A233E8"/>
    <w:rsid w:val="00A272F7"/>
    <w:rsid w:val="00A33A2E"/>
    <w:rsid w:val="00A4080E"/>
    <w:rsid w:val="00A40CDF"/>
    <w:rsid w:val="00A45E56"/>
    <w:rsid w:val="00A47947"/>
    <w:rsid w:val="00A5322F"/>
    <w:rsid w:val="00A57F37"/>
    <w:rsid w:val="00A63BBF"/>
    <w:rsid w:val="00A65494"/>
    <w:rsid w:val="00A7120E"/>
    <w:rsid w:val="00A72D94"/>
    <w:rsid w:val="00A815EF"/>
    <w:rsid w:val="00A96B84"/>
    <w:rsid w:val="00AA13E5"/>
    <w:rsid w:val="00AA3269"/>
    <w:rsid w:val="00AC19BE"/>
    <w:rsid w:val="00B01097"/>
    <w:rsid w:val="00B061D8"/>
    <w:rsid w:val="00B1006C"/>
    <w:rsid w:val="00B1421E"/>
    <w:rsid w:val="00B1695B"/>
    <w:rsid w:val="00B20E14"/>
    <w:rsid w:val="00B22F58"/>
    <w:rsid w:val="00B24406"/>
    <w:rsid w:val="00B25E58"/>
    <w:rsid w:val="00B35619"/>
    <w:rsid w:val="00B35B29"/>
    <w:rsid w:val="00B42400"/>
    <w:rsid w:val="00B52BCB"/>
    <w:rsid w:val="00B56DA3"/>
    <w:rsid w:val="00B646BA"/>
    <w:rsid w:val="00B6701D"/>
    <w:rsid w:val="00B75B2A"/>
    <w:rsid w:val="00B77540"/>
    <w:rsid w:val="00B83142"/>
    <w:rsid w:val="00B83A6B"/>
    <w:rsid w:val="00B84197"/>
    <w:rsid w:val="00B921D4"/>
    <w:rsid w:val="00BA0D7F"/>
    <w:rsid w:val="00BA4D5C"/>
    <w:rsid w:val="00BA56FB"/>
    <w:rsid w:val="00BA69FC"/>
    <w:rsid w:val="00BB5481"/>
    <w:rsid w:val="00BB63F1"/>
    <w:rsid w:val="00BB76FE"/>
    <w:rsid w:val="00BD2018"/>
    <w:rsid w:val="00BD7AC3"/>
    <w:rsid w:val="00BE3E96"/>
    <w:rsid w:val="00BE402A"/>
    <w:rsid w:val="00BE4B2C"/>
    <w:rsid w:val="00BE679E"/>
    <w:rsid w:val="00BF47A5"/>
    <w:rsid w:val="00C00D10"/>
    <w:rsid w:val="00C02209"/>
    <w:rsid w:val="00C037B9"/>
    <w:rsid w:val="00C11146"/>
    <w:rsid w:val="00C31645"/>
    <w:rsid w:val="00C37B8E"/>
    <w:rsid w:val="00C40CA8"/>
    <w:rsid w:val="00C5649F"/>
    <w:rsid w:val="00C621D2"/>
    <w:rsid w:val="00C65D2E"/>
    <w:rsid w:val="00C870CF"/>
    <w:rsid w:val="00C91568"/>
    <w:rsid w:val="00CA26FC"/>
    <w:rsid w:val="00CA4862"/>
    <w:rsid w:val="00CB02C6"/>
    <w:rsid w:val="00CB0F5F"/>
    <w:rsid w:val="00CB1431"/>
    <w:rsid w:val="00CB5A90"/>
    <w:rsid w:val="00CC09B2"/>
    <w:rsid w:val="00CC0FCE"/>
    <w:rsid w:val="00CC1411"/>
    <w:rsid w:val="00CD6407"/>
    <w:rsid w:val="00CE5D98"/>
    <w:rsid w:val="00CE7D42"/>
    <w:rsid w:val="00CE7D8A"/>
    <w:rsid w:val="00CF2BD5"/>
    <w:rsid w:val="00D128A0"/>
    <w:rsid w:val="00D27723"/>
    <w:rsid w:val="00D3496A"/>
    <w:rsid w:val="00D35291"/>
    <w:rsid w:val="00D47EC7"/>
    <w:rsid w:val="00D611BD"/>
    <w:rsid w:val="00D619A4"/>
    <w:rsid w:val="00D622D8"/>
    <w:rsid w:val="00D727B7"/>
    <w:rsid w:val="00D82040"/>
    <w:rsid w:val="00D82AF4"/>
    <w:rsid w:val="00D85708"/>
    <w:rsid w:val="00D96054"/>
    <w:rsid w:val="00DA05DD"/>
    <w:rsid w:val="00DA4A8B"/>
    <w:rsid w:val="00DB1F98"/>
    <w:rsid w:val="00DC4079"/>
    <w:rsid w:val="00DC7622"/>
    <w:rsid w:val="00DD50EE"/>
    <w:rsid w:val="00DF2A09"/>
    <w:rsid w:val="00E045D0"/>
    <w:rsid w:val="00E05939"/>
    <w:rsid w:val="00E13417"/>
    <w:rsid w:val="00E16186"/>
    <w:rsid w:val="00E16E7B"/>
    <w:rsid w:val="00E17899"/>
    <w:rsid w:val="00E303DA"/>
    <w:rsid w:val="00E33A6D"/>
    <w:rsid w:val="00E4010D"/>
    <w:rsid w:val="00E40E7A"/>
    <w:rsid w:val="00E420D4"/>
    <w:rsid w:val="00E4248C"/>
    <w:rsid w:val="00E45827"/>
    <w:rsid w:val="00E4688D"/>
    <w:rsid w:val="00E506D7"/>
    <w:rsid w:val="00E56135"/>
    <w:rsid w:val="00E7245A"/>
    <w:rsid w:val="00E757B6"/>
    <w:rsid w:val="00E904BF"/>
    <w:rsid w:val="00E928A0"/>
    <w:rsid w:val="00E94AB3"/>
    <w:rsid w:val="00E94B26"/>
    <w:rsid w:val="00E958DB"/>
    <w:rsid w:val="00EA1970"/>
    <w:rsid w:val="00EA6018"/>
    <w:rsid w:val="00EB43CF"/>
    <w:rsid w:val="00EB7771"/>
    <w:rsid w:val="00EC0FB8"/>
    <w:rsid w:val="00EC2762"/>
    <w:rsid w:val="00EC4125"/>
    <w:rsid w:val="00ED33E5"/>
    <w:rsid w:val="00EE6754"/>
    <w:rsid w:val="00EF0355"/>
    <w:rsid w:val="00F00AE7"/>
    <w:rsid w:val="00F037B2"/>
    <w:rsid w:val="00F135E3"/>
    <w:rsid w:val="00F154C1"/>
    <w:rsid w:val="00F347E3"/>
    <w:rsid w:val="00F426C7"/>
    <w:rsid w:val="00F43AAB"/>
    <w:rsid w:val="00F45D48"/>
    <w:rsid w:val="00F519CE"/>
    <w:rsid w:val="00F5626E"/>
    <w:rsid w:val="00F61CDE"/>
    <w:rsid w:val="00F61F37"/>
    <w:rsid w:val="00F63243"/>
    <w:rsid w:val="00F6437D"/>
    <w:rsid w:val="00F6793C"/>
    <w:rsid w:val="00F67F0D"/>
    <w:rsid w:val="00F710BB"/>
    <w:rsid w:val="00F71853"/>
    <w:rsid w:val="00F77C25"/>
    <w:rsid w:val="00F81C76"/>
    <w:rsid w:val="00F93E1A"/>
    <w:rsid w:val="00F94895"/>
    <w:rsid w:val="00FA122F"/>
    <w:rsid w:val="00FA3266"/>
    <w:rsid w:val="00FA5B83"/>
    <w:rsid w:val="00FB3007"/>
    <w:rsid w:val="00FC2D28"/>
    <w:rsid w:val="00FD0DBE"/>
    <w:rsid w:val="00FD4882"/>
    <w:rsid w:val="00FD700A"/>
    <w:rsid w:val="00FF6283"/>
    <w:rsid w:val="00FF6A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6F03B3C-81B0-4E59-B93A-FE9933478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E7E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412A29"/>
    <w:pPr>
      <w:bidi w:val="0"/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A7120E"/>
    <w:pPr>
      <w:ind w:left="720"/>
      <w:contextualSpacing/>
    </w:pPr>
  </w:style>
  <w:style w:type="paragraph" w:styleId="Header">
    <w:name w:val="header"/>
    <w:basedOn w:val="Normal"/>
    <w:link w:val="HeaderChar"/>
    <w:rsid w:val="001A772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A772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A772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7724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782A53"/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82A53"/>
    <w:rPr>
      <w:rFonts w:ascii="Tahoma" w:hAnsi="Tahoma" w:cs="Tahoma"/>
      <w:sz w:val="18"/>
      <w:szCs w:val="18"/>
    </w:rPr>
  </w:style>
  <w:style w:type="character" w:styleId="Hyperlink">
    <w:name w:val="Hyperlink"/>
    <w:basedOn w:val="DefaultParagraphFont"/>
    <w:unhideWhenUsed/>
    <w:rsid w:val="00043BDC"/>
    <w:rPr>
      <w:color w:val="0000FF" w:themeColor="hyperlink"/>
      <w:u w:val="single"/>
    </w:rPr>
  </w:style>
  <w:style w:type="paragraph" w:customStyle="1" w:styleId="Default">
    <w:name w:val="Default"/>
    <w:rsid w:val="00727FB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18303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6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researchgate.net/profile/Nahla_Al-Bakri" TargetMode="External"/><Relationship Id="rId18" Type="http://schemas.openxmlformats.org/officeDocument/2006/relationships/hyperlink" Target="https://scholar.google.com/citations?view_op=view_citation&amp;hl=ar&amp;user=o7QDEFgAAAAJ&amp;cstart=20&amp;pagesize=80&amp;citation_for_view=o7QDEFgAAAAJ:pyW8ca7W8N0C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o7QDEFgAAAAJ&amp;hl=ar&amp;authuser=7" TargetMode="External"/><Relationship Id="rId17" Type="http://schemas.openxmlformats.org/officeDocument/2006/relationships/hyperlink" Target="https://scholar.google.com/citations?view_op=view_citation&amp;hl=ar&amp;user=o7QDEFgAAAAJ&amp;cstart=20&amp;pagesize=80&amp;citation_for_view=o7QDEFgAAAAJ:f2IySw72cVMC" TargetMode="External"/><Relationship Id="rId2" Type="http://schemas.openxmlformats.org/officeDocument/2006/relationships/numbering" Target="numbering.xml"/><Relationship Id="rId16" Type="http://schemas.openxmlformats.org/officeDocument/2006/relationships/hyperlink" Target="ms-gamingoverlay://kglcheck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ahla.ar.s@ihcoedu.uobaghdad.edu.iq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endeley.com/profiles/nahla-al-bakri/" TargetMode="External"/><Relationship Id="rId10" Type="http://schemas.openxmlformats.org/officeDocument/2006/relationships/hyperlink" Target="mailto:nahlaalbakri62@gmail.com" TargetMode="External"/><Relationship Id="rId19" Type="http://schemas.openxmlformats.org/officeDocument/2006/relationships/hyperlink" Target="https://scholar.google.com/citations?view_op=view_citation&amp;hl=ar&amp;user=o7QDEFgAAAAJ&amp;cstart=20&amp;pagesize=80&amp;citation_for_view=o7QDEFgAAAAJ:pyW8ca7W8N0C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ahlaalbakri@yahoo.com" TargetMode="External"/><Relationship Id="rId14" Type="http://schemas.openxmlformats.org/officeDocument/2006/relationships/hyperlink" Target="https://www.linkedin.com/in/nahla-al-bakri-868502151/?trk=uno-choose-ge-no-intent&amp;dl=no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214F2E-2A8C-4D18-A968-BCC4D85D9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3631</Words>
  <Characters>20702</Characters>
  <Application>Microsoft Office Word</Application>
  <DocSecurity>0</DocSecurity>
  <Lines>172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يرة الذاتية</vt:lpstr>
      <vt:lpstr>السيرة الذاتية</vt:lpstr>
    </vt:vector>
  </TitlesOfParts>
  <Company/>
  <LinksUpToDate>false</LinksUpToDate>
  <CharactersWithSpaces>2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يرة الذاتية</dc:title>
  <dc:creator>frends</dc:creator>
  <cp:lastModifiedBy>Maher</cp:lastModifiedBy>
  <cp:revision>15</cp:revision>
  <cp:lastPrinted>2017-01-08T15:31:00Z</cp:lastPrinted>
  <dcterms:created xsi:type="dcterms:W3CDTF">2022-10-16T22:30:00Z</dcterms:created>
  <dcterms:modified xsi:type="dcterms:W3CDTF">2022-11-15T20:23:00Z</dcterms:modified>
</cp:coreProperties>
</file>